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D051CE8" w14:textId="319B5D91" w:rsidR="00E2517F" w:rsidRPr="002E290A" w:rsidRDefault="009A5C9C" w:rsidP="00F96826">
      <w:pPr>
        <w:spacing w:line="480" w:lineRule="auto"/>
        <w:rPr>
          <w:rFonts w:ascii="Times New Roman" w:hAnsi="Times New Roman" w:cs="Times New Roman"/>
          <w:sz w:val="24"/>
          <w:szCs w:val="24"/>
        </w:rPr>
      </w:pPr>
      <w:commentRangeStart w:id="0"/>
      <w:commentRangeEnd w:id="0"/>
      <w:r>
        <w:rPr>
          <w:rStyle w:val="CommentReference"/>
        </w:rPr>
        <w:commentReference w:id="0"/>
      </w:r>
    </w:p>
    <w:p w14:paraId="0832D211" w14:textId="77777777" w:rsidR="00E2517F" w:rsidRPr="002E290A" w:rsidRDefault="00E2517F" w:rsidP="00F96826">
      <w:pPr>
        <w:spacing w:line="480" w:lineRule="auto"/>
        <w:rPr>
          <w:rFonts w:ascii="Times New Roman" w:hAnsi="Times New Roman" w:cs="Times New Roman"/>
          <w:sz w:val="24"/>
          <w:szCs w:val="24"/>
        </w:rPr>
      </w:pPr>
      <w:r w:rsidRPr="002E290A">
        <w:rPr>
          <w:rFonts w:ascii="Times New Roman" w:hAnsi="Times New Roman" w:cs="Times New Roman"/>
          <w:sz w:val="24"/>
          <w:szCs w:val="24"/>
        </w:rPr>
        <w:t>INTRODUCTION</w:t>
      </w:r>
    </w:p>
    <w:p w14:paraId="20B18B3A" w14:textId="77777777" w:rsidR="00E2517F" w:rsidRPr="002E290A" w:rsidRDefault="00E2517F" w:rsidP="00F96826">
      <w:pPr>
        <w:spacing w:line="480" w:lineRule="auto"/>
        <w:ind w:firstLine="720"/>
        <w:rPr>
          <w:rFonts w:ascii="Times New Roman" w:hAnsi="Times New Roman" w:cs="Times New Roman"/>
          <w:sz w:val="24"/>
          <w:szCs w:val="24"/>
        </w:rPr>
      </w:pPr>
      <w:r w:rsidRPr="002E290A">
        <w:rPr>
          <w:rFonts w:ascii="Times New Roman" w:hAnsi="Times New Roman" w:cs="Times New Roman"/>
          <w:sz w:val="24"/>
          <w:szCs w:val="24"/>
        </w:rPr>
        <w:t xml:space="preserve">Over the years, different researchers have addressed the effects of leadership motivation on employee performance. Adopting a leadership style that promotes employee performance and productivity is essential because it determines the achievement of organizational objectives and competitive advantages. Good leadership promotes the achievement of excellent employee performance because it coordinates the allocation and use of human and other resources. Addressing employee concerns, treating them with respect, and appreciating their contribution to organizational growth can lead to employee satisfaction. Satisfied employees show more commitment to the organization and improved performances. </w:t>
      </w:r>
      <w:commentRangeStart w:id="1"/>
      <w:r w:rsidRPr="002E290A">
        <w:rPr>
          <w:rFonts w:ascii="Times New Roman" w:hAnsi="Times New Roman" w:cs="Times New Roman"/>
          <w:sz w:val="24"/>
          <w:szCs w:val="24"/>
        </w:rPr>
        <w:t>This paper aims at addressing how leadership motivation affects employee performance. It will also explore approaches leaders can take to achieve optimal organizational objectives</w:t>
      </w:r>
      <w:commentRangeEnd w:id="1"/>
      <w:r w:rsidR="009A5C9C">
        <w:rPr>
          <w:rStyle w:val="CommentReference"/>
        </w:rPr>
        <w:commentReference w:id="1"/>
      </w:r>
      <w:r w:rsidRPr="002E290A">
        <w:rPr>
          <w:rFonts w:ascii="Times New Roman" w:hAnsi="Times New Roman" w:cs="Times New Roman"/>
          <w:sz w:val="24"/>
          <w:szCs w:val="24"/>
        </w:rPr>
        <w:t xml:space="preserve">. </w:t>
      </w:r>
      <w:commentRangeStart w:id="2"/>
      <w:r w:rsidRPr="002E290A">
        <w:rPr>
          <w:rFonts w:ascii="Times New Roman" w:hAnsi="Times New Roman" w:cs="Times New Roman"/>
          <w:sz w:val="24"/>
          <w:szCs w:val="24"/>
        </w:rPr>
        <w:t xml:space="preserve">The information provided in the research will be important for both employees and leaders in performance-based organizations. </w:t>
      </w:r>
      <w:commentRangeEnd w:id="2"/>
      <w:r w:rsidR="009A5C9C">
        <w:rPr>
          <w:rStyle w:val="CommentReference"/>
        </w:rPr>
        <w:commentReference w:id="2"/>
      </w:r>
      <w:r w:rsidRPr="002E290A">
        <w:rPr>
          <w:rFonts w:ascii="Times New Roman" w:hAnsi="Times New Roman" w:cs="Times New Roman"/>
          <w:sz w:val="24"/>
          <w:szCs w:val="24"/>
        </w:rPr>
        <w:t xml:space="preserve">It will provide information that can be used to help leaders recruit motivated employees and lead successful organizations. </w:t>
      </w:r>
    </w:p>
    <w:p w14:paraId="5636FA9F" w14:textId="77777777" w:rsidR="00E2517F" w:rsidRPr="002E290A" w:rsidRDefault="00E2517F" w:rsidP="00F96826">
      <w:pPr>
        <w:spacing w:line="480" w:lineRule="auto"/>
        <w:rPr>
          <w:rFonts w:ascii="Times New Roman" w:hAnsi="Times New Roman" w:cs="Times New Roman"/>
          <w:sz w:val="24"/>
          <w:szCs w:val="24"/>
        </w:rPr>
      </w:pPr>
      <w:commentRangeStart w:id="3"/>
      <w:r w:rsidRPr="002E290A">
        <w:rPr>
          <w:rFonts w:ascii="Times New Roman" w:hAnsi="Times New Roman" w:cs="Times New Roman"/>
          <w:sz w:val="24"/>
          <w:szCs w:val="24"/>
        </w:rPr>
        <w:t>OVERVIEW OF ADAPTIVE LEADERSHIP</w:t>
      </w:r>
      <w:commentRangeEnd w:id="3"/>
      <w:r w:rsidR="00CD1E5E">
        <w:rPr>
          <w:rStyle w:val="CommentReference"/>
        </w:rPr>
        <w:commentReference w:id="3"/>
      </w:r>
    </w:p>
    <w:p w14:paraId="1CBF935C" w14:textId="77777777" w:rsidR="00F96826" w:rsidRDefault="00E2517F" w:rsidP="00F96826">
      <w:pPr>
        <w:spacing w:line="480" w:lineRule="auto"/>
        <w:ind w:firstLine="720"/>
        <w:rPr>
          <w:rFonts w:ascii="Times New Roman" w:hAnsi="Times New Roman" w:cs="Times New Roman"/>
          <w:sz w:val="24"/>
          <w:szCs w:val="24"/>
        </w:rPr>
      </w:pPr>
      <w:r w:rsidRPr="002E290A">
        <w:rPr>
          <w:rFonts w:ascii="Times New Roman" w:hAnsi="Times New Roman" w:cs="Times New Roman"/>
          <w:sz w:val="24"/>
          <w:szCs w:val="24"/>
        </w:rPr>
        <w:t xml:space="preserve">One of the most important assets of an organization is leadership. Leadership can be defined as the process of socially influencing people and motivating them to work towards a common </w:t>
      </w:r>
      <w:commentRangeStart w:id="4"/>
      <w:r w:rsidRPr="002E290A">
        <w:rPr>
          <w:rFonts w:ascii="Times New Roman" w:hAnsi="Times New Roman" w:cs="Times New Roman"/>
          <w:sz w:val="24"/>
          <w:szCs w:val="24"/>
        </w:rPr>
        <w:t>goal</w:t>
      </w:r>
      <w:commentRangeEnd w:id="4"/>
      <w:r w:rsidR="009A5C9C">
        <w:rPr>
          <w:rStyle w:val="CommentReference"/>
        </w:rPr>
        <w:commentReference w:id="4"/>
      </w:r>
      <w:r w:rsidRPr="002E290A">
        <w:rPr>
          <w:rFonts w:ascii="Times New Roman" w:hAnsi="Times New Roman" w:cs="Times New Roman"/>
          <w:sz w:val="24"/>
          <w:szCs w:val="24"/>
        </w:rPr>
        <w:t xml:space="preserve">. In this case, leadership remains a relationship between those who influence and offer direction to people and the followers to whom the influence and direction is intended. In this regard, it is important to point out that leadership demands the possession of both nurtured and learned skills. It is through these skills that leaders get to inspire, </w:t>
      </w:r>
      <w:proofErr w:type="gramStart"/>
      <w:r w:rsidRPr="002E290A">
        <w:rPr>
          <w:rFonts w:ascii="Times New Roman" w:hAnsi="Times New Roman" w:cs="Times New Roman"/>
          <w:sz w:val="24"/>
          <w:szCs w:val="24"/>
        </w:rPr>
        <w:t>encourage</w:t>
      </w:r>
      <w:proofErr w:type="gramEnd"/>
      <w:r w:rsidRPr="002E290A">
        <w:rPr>
          <w:rFonts w:ascii="Times New Roman" w:hAnsi="Times New Roman" w:cs="Times New Roman"/>
          <w:sz w:val="24"/>
          <w:szCs w:val="24"/>
        </w:rPr>
        <w:t xml:space="preserve"> and inspire other </w:t>
      </w:r>
      <w:r w:rsidRPr="002E290A">
        <w:rPr>
          <w:rFonts w:ascii="Times New Roman" w:hAnsi="Times New Roman" w:cs="Times New Roman"/>
          <w:sz w:val="24"/>
          <w:szCs w:val="24"/>
        </w:rPr>
        <w:lastRenderedPageBreak/>
        <w:t xml:space="preserve">people. Leaders play different roles, including allocation of duties, making critical decisions, supervising the quality of work, giving incentives and payments. According to Burke (2007), leaders play a critical role in the implementation of policies, which can promote the achievement of sustainability. Burke (2007) argues that adaptive leadership is important because it promotes public engagement and addresses issues of sustainability. </w:t>
      </w:r>
      <w:commentRangeStart w:id="5"/>
      <w:r w:rsidRPr="002E290A">
        <w:rPr>
          <w:rFonts w:ascii="Times New Roman" w:hAnsi="Times New Roman" w:cs="Times New Roman"/>
          <w:sz w:val="24"/>
          <w:szCs w:val="24"/>
        </w:rPr>
        <w:t>It is the role of leaders to involve employees in decision-making</w:t>
      </w:r>
      <w:commentRangeEnd w:id="5"/>
      <w:r w:rsidR="009A5C9C">
        <w:rPr>
          <w:rStyle w:val="CommentReference"/>
        </w:rPr>
        <w:commentReference w:id="5"/>
      </w:r>
      <w:r w:rsidRPr="002E290A">
        <w:rPr>
          <w:rFonts w:ascii="Times New Roman" w:hAnsi="Times New Roman" w:cs="Times New Roman"/>
          <w:sz w:val="24"/>
          <w:szCs w:val="24"/>
        </w:rPr>
        <w:t xml:space="preserve">, interact with them, and promote open communication. Adapting to a changing business environment is necessary because it enables leaders to address employee needs better. Having a proper understanding of </w:t>
      </w:r>
      <w:commentRangeStart w:id="6"/>
      <w:r w:rsidRPr="002E290A">
        <w:rPr>
          <w:rFonts w:ascii="Times New Roman" w:hAnsi="Times New Roman" w:cs="Times New Roman"/>
          <w:sz w:val="24"/>
          <w:szCs w:val="24"/>
        </w:rPr>
        <w:t>his</w:t>
      </w:r>
      <w:commentRangeEnd w:id="6"/>
      <w:r w:rsidR="00613AD6">
        <w:rPr>
          <w:rStyle w:val="CommentReference"/>
        </w:rPr>
        <w:commentReference w:id="6"/>
      </w:r>
      <w:r w:rsidRPr="002E290A">
        <w:rPr>
          <w:rFonts w:ascii="Times New Roman" w:hAnsi="Times New Roman" w:cs="Times New Roman"/>
          <w:sz w:val="24"/>
          <w:szCs w:val="24"/>
        </w:rPr>
        <w:t xml:space="preserve"> employees’ </w:t>
      </w:r>
      <w:proofErr w:type="gramStart"/>
      <w:r w:rsidRPr="002E290A">
        <w:rPr>
          <w:rFonts w:ascii="Times New Roman" w:hAnsi="Times New Roman" w:cs="Times New Roman"/>
          <w:sz w:val="24"/>
          <w:szCs w:val="24"/>
        </w:rPr>
        <w:t>needs</w:t>
      </w:r>
      <w:proofErr w:type="gramEnd"/>
      <w:r w:rsidRPr="002E290A">
        <w:rPr>
          <w:rFonts w:ascii="Times New Roman" w:hAnsi="Times New Roman" w:cs="Times New Roman"/>
          <w:sz w:val="24"/>
          <w:szCs w:val="24"/>
        </w:rPr>
        <w:t xml:space="preserve"> and interests can increase the probability of achieving employee satisfaction. Satisfied employees perform better and increase productivity. Overall, leaders have the responsibility to focus on the bigger picture and develop a vision regarding where the organization or team could be, subsequently enabling members to have the same vision. There is the realization that in doing this, leaders aim at implementing substantive changes in their mandates. </w:t>
      </w:r>
    </w:p>
    <w:p w14:paraId="57E4FD91" w14:textId="77777777" w:rsidR="00F96826" w:rsidRDefault="00E2517F" w:rsidP="00F96826">
      <w:pPr>
        <w:spacing w:line="480" w:lineRule="auto"/>
        <w:ind w:firstLine="720"/>
        <w:rPr>
          <w:rFonts w:ascii="Times New Roman" w:hAnsi="Times New Roman" w:cs="Times New Roman"/>
          <w:sz w:val="24"/>
          <w:szCs w:val="24"/>
        </w:rPr>
      </w:pPr>
      <w:commentRangeStart w:id="7"/>
      <w:r w:rsidRPr="002E290A">
        <w:rPr>
          <w:rFonts w:ascii="Times New Roman" w:hAnsi="Times New Roman" w:cs="Times New Roman"/>
          <w:sz w:val="24"/>
          <w:szCs w:val="24"/>
        </w:rPr>
        <w:t xml:space="preserve">Effective leaders help and motivate their followers to be successful. They help followers achieve higher performance levels, become innovative, and promote growth and development. </w:t>
      </w:r>
      <w:commentRangeEnd w:id="7"/>
      <w:r w:rsidR="00613AD6">
        <w:rPr>
          <w:rStyle w:val="CommentReference"/>
        </w:rPr>
        <w:commentReference w:id="7"/>
      </w:r>
      <w:r w:rsidRPr="002E290A">
        <w:rPr>
          <w:rFonts w:ascii="Times New Roman" w:hAnsi="Times New Roman" w:cs="Times New Roman"/>
          <w:sz w:val="24"/>
          <w:szCs w:val="24"/>
        </w:rPr>
        <w:t xml:space="preserve">There are different techniques that leaders can use to become effective and lead to the achievement of organizational objectives. In a for-profit organization, leaders should lead by example, showing their followers how success can be achieved. Leaders should take </w:t>
      </w:r>
      <w:commentRangeStart w:id="8"/>
      <w:r w:rsidRPr="002E290A">
        <w:rPr>
          <w:rFonts w:ascii="Times New Roman" w:hAnsi="Times New Roman" w:cs="Times New Roman"/>
          <w:sz w:val="24"/>
          <w:szCs w:val="24"/>
        </w:rPr>
        <w:t>responsibility for the successes and failures</w:t>
      </w:r>
      <w:commentRangeEnd w:id="8"/>
      <w:r w:rsidR="00613AD6">
        <w:rPr>
          <w:rStyle w:val="CommentReference"/>
        </w:rPr>
        <w:commentReference w:id="8"/>
      </w:r>
      <w:r w:rsidRPr="002E290A">
        <w:rPr>
          <w:rFonts w:ascii="Times New Roman" w:hAnsi="Times New Roman" w:cs="Times New Roman"/>
          <w:sz w:val="24"/>
          <w:szCs w:val="24"/>
        </w:rPr>
        <w:t xml:space="preserve">. Leaders should also support team members to ensure that they feel like part of the organization. Other traits that leaders should possess are careful listening, recognition of better performing members, and genuineness. It is essential to value the contributions of team members because it promotes productivity and improved performances. Establishing an environment where employees feel engaged is beneficial because </w:t>
      </w:r>
      <w:r w:rsidRPr="002E290A">
        <w:rPr>
          <w:rFonts w:ascii="Times New Roman" w:hAnsi="Times New Roman" w:cs="Times New Roman"/>
          <w:sz w:val="24"/>
          <w:szCs w:val="24"/>
        </w:rPr>
        <w:lastRenderedPageBreak/>
        <w:t xml:space="preserve">it prompts members to function optimally. Leaders should communicate objectives and goals to establish an environment for future success. Early communication helps design strategies for success and the elimination of </w:t>
      </w:r>
      <w:commentRangeStart w:id="9"/>
      <w:r w:rsidRPr="002E290A">
        <w:rPr>
          <w:rFonts w:ascii="Times New Roman" w:hAnsi="Times New Roman" w:cs="Times New Roman"/>
          <w:sz w:val="24"/>
          <w:szCs w:val="24"/>
        </w:rPr>
        <w:t>failures</w:t>
      </w:r>
      <w:commentRangeEnd w:id="9"/>
      <w:r w:rsidR="00613AD6">
        <w:rPr>
          <w:rStyle w:val="CommentReference"/>
        </w:rPr>
        <w:commentReference w:id="9"/>
      </w:r>
      <w:r w:rsidRPr="002E290A">
        <w:rPr>
          <w:rFonts w:ascii="Times New Roman" w:hAnsi="Times New Roman" w:cs="Times New Roman"/>
          <w:sz w:val="24"/>
          <w:szCs w:val="24"/>
        </w:rPr>
        <w:t xml:space="preserve">. </w:t>
      </w:r>
    </w:p>
    <w:p w14:paraId="4D7997F1" w14:textId="77777777" w:rsidR="00F96826" w:rsidRDefault="00E2517F" w:rsidP="00F96826">
      <w:pPr>
        <w:spacing w:line="480" w:lineRule="auto"/>
        <w:ind w:firstLine="720"/>
        <w:rPr>
          <w:rFonts w:ascii="Times New Roman" w:hAnsi="Times New Roman" w:cs="Times New Roman"/>
          <w:sz w:val="24"/>
          <w:szCs w:val="24"/>
        </w:rPr>
      </w:pPr>
      <w:r w:rsidRPr="002E290A">
        <w:rPr>
          <w:rFonts w:ascii="Times New Roman" w:hAnsi="Times New Roman" w:cs="Times New Roman"/>
          <w:sz w:val="24"/>
          <w:szCs w:val="24"/>
        </w:rPr>
        <w:t xml:space="preserve">Adaptive leaders are critical at times of change. Considering that organizations today are operating in a highly dynamic and competitive business environment, it is important to adopt adaptive leadership, which allows a leader to lead people from diverse backgrounds. This leadership approach allows leaders and employees to succeed in an unpredictable business environment. This form of leadership entails </w:t>
      </w:r>
      <w:proofErr w:type="gramStart"/>
      <w:r w:rsidRPr="002E290A">
        <w:rPr>
          <w:rFonts w:ascii="Times New Roman" w:hAnsi="Times New Roman" w:cs="Times New Roman"/>
          <w:sz w:val="24"/>
          <w:szCs w:val="24"/>
        </w:rPr>
        <w:t>having an understanding of</w:t>
      </w:r>
      <w:proofErr w:type="gramEnd"/>
      <w:r w:rsidRPr="002E290A">
        <w:rPr>
          <w:rFonts w:ascii="Times New Roman" w:hAnsi="Times New Roman" w:cs="Times New Roman"/>
          <w:sz w:val="24"/>
          <w:szCs w:val="24"/>
        </w:rPr>
        <w:t xml:space="preserve"> the process of change. Evolution in real-time is the main proposition of adaptive leadership. Fundamentally, adaptive leadership </w:t>
      </w:r>
      <w:commentRangeStart w:id="10"/>
      <w:r w:rsidRPr="002E290A">
        <w:rPr>
          <w:rFonts w:ascii="Times New Roman" w:hAnsi="Times New Roman" w:cs="Times New Roman"/>
          <w:sz w:val="24"/>
          <w:szCs w:val="24"/>
        </w:rPr>
        <w:t xml:space="preserve">according to Ronald Heifetz </w:t>
      </w:r>
      <w:commentRangeEnd w:id="10"/>
      <w:r w:rsidR="00613AD6">
        <w:rPr>
          <w:rStyle w:val="CommentReference"/>
        </w:rPr>
        <w:commentReference w:id="10"/>
      </w:r>
      <w:r w:rsidRPr="002E290A">
        <w:rPr>
          <w:rFonts w:ascii="Times New Roman" w:hAnsi="Times New Roman" w:cs="Times New Roman"/>
          <w:sz w:val="24"/>
          <w:szCs w:val="24"/>
        </w:rPr>
        <w:t xml:space="preserve">is a leadership model that assists organizations and their human resources to adapt and remain effective in challenging environments and situations (Heifetz, </w:t>
      </w:r>
      <w:proofErr w:type="spellStart"/>
      <w:r w:rsidRPr="002E290A">
        <w:rPr>
          <w:rFonts w:ascii="Times New Roman" w:hAnsi="Times New Roman" w:cs="Times New Roman"/>
          <w:sz w:val="24"/>
          <w:szCs w:val="24"/>
        </w:rPr>
        <w:t>Grashow</w:t>
      </w:r>
      <w:proofErr w:type="spellEnd"/>
      <w:r w:rsidRPr="002E290A">
        <w:rPr>
          <w:rFonts w:ascii="Times New Roman" w:hAnsi="Times New Roman" w:cs="Times New Roman"/>
          <w:sz w:val="24"/>
          <w:szCs w:val="24"/>
        </w:rPr>
        <w:t xml:space="preserve"> &amp; </w:t>
      </w:r>
      <w:proofErr w:type="spellStart"/>
      <w:r w:rsidRPr="002E290A">
        <w:rPr>
          <w:rFonts w:ascii="Times New Roman" w:hAnsi="Times New Roman" w:cs="Times New Roman"/>
          <w:sz w:val="24"/>
          <w:szCs w:val="24"/>
        </w:rPr>
        <w:t>Linsky</w:t>
      </w:r>
      <w:proofErr w:type="spellEnd"/>
      <w:r w:rsidRPr="002E290A">
        <w:rPr>
          <w:rFonts w:ascii="Times New Roman" w:hAnsi="Times New Roman" w:cs="Times New Roman"/>
          <w:sz w:val="24"/>
          <w:szCs w:val="24"/>
        </w:rPr>
        <w:t xml:space="preserve">, 2009). Leaders using this approach should be ready to facilitate change among employees. Not all employees handle change positively. Those with a negative perception of change need to be motivated to change to achieve success and thrive in a challenging work environment. In the research conducted by Burke (2007), it was identified that change can only be achieved by the inclusion of all stakeholders. Leaders need to involve team members in addressing change and solving problems because active participation, inclusion, and engagement promote improved performance. </w:t>
      </w:r>
    </w:p>
    <w:p w14:paraId="0A95E077" w14:textId="77777777" w:rsidR="00F96826" w:rsidRDefault="00E2517F" w:rsidP="00F96826">
      <w:pPr>
        <w:spacing w:line="480" w:lineRule="auto"/>
        <w:ind w:firstLine="720"/>
        <w:rPr>
          <w:rFonts w:ascii="Times New Roman" w:hAnsi="Times New Roman" w:cs="Times New Roman"/>
          <w:sz w:val="24"/>
          <w:szCs w:val="24"/>
        </w:rPr>
      </w:pPr>
      <w:r w:rsidRPr="002E290A">
        <w:rPr>
          <w:rFonts w:ascii="Times New Roman" w:hAnsi="Times New Roman" w:cs="Times New Roman"/>
          <w:sz w:val="24"/>
          <w:szCs w:val="24"/>
        </w:rPr>
        <w:t xml:space="preserve">Adaptive leadership is characterized by four main principles that help to make one an effective </w:t>
      </w:r>
      <w:commentRangeStart w:id="11"/>
      <w:r w:rsidRPr="002E290A">
        <w:rPr>
          <w:rFonts w:ascii="Times New Roman" w:hAnsi="Times New Roman" w:cs="Times New Roman"/>
          <w:sz w:val="24"/>
          <w:szCs w:val="24"/>
        </w:rPr>
        <w:t>leader</w:t>
      </w:r>
      <w:commentRangeEnd w:id="11"/>
      <w:r w:rsidR="003A6386">
        <w:rPr>
          <w:rStyle w:val="CommentReference"/>
        </w:rPr>
        <w:commentReference w:id="11"/>
      </w:r>
      <w:r w:rsidRPr="002E290A">
        <w:rPr>
          <w:rFonts w:ascii="Times New Roman" w:hAnsi="Times New Roman" w:cs="Times New Roman"/>
          <w:sz w:val="24"/>
          <w:szCs w:val="24"/>
        </w:rPr>
        <w:t>. For one, it is characterized by the emotional intelligence principle that refers to the ability to identify personal feelings and those of other individuals (</w:t>
      </w:r>
      <w:proofErr w:type="spellStart"/>
      <w:r w:rsidRPr="002E290A">
        <w:rPr>
          <w:rFonts w:ascii="Times New Roman" w:hAnsi="Times New Roman" w:cs="Times New Roman"/>
          <w:sz w:val="24"/>
          <w:szCs w:val="24"/>
        </w:rPr>
        <w:t>Kuluski</w:t>
      </w:r>
      <w:proofErr w:type="spellEnd"/>
      <w:r w:rsidRPr="002E290A">
        <w:rPr>
          <w:rFonts w:ascii="Times New Roman" w:hAnsi="Times New Roman" w:cs="Times New Roman"/>
          <w:sz w:val="24"/>
          <w:szCs w:val="24"/>
        </w:rPr>
        <w:t xml:space="preserve">, Reid &amp; Baker, 2020). Having this ability </w:t>
      </w:r>
      <w:commentRangeStart w:id="12"/>
      <w:r w:rsidRPr="002E290A">
        <w:rPr>
          <w:rFonts w:ascii="Times New Roman" w:hAnsi="Times New Roman" w:cs="Times New Roman"/>
          <w:sz w:val="24"/>
          <w:szCs w:val="24"/>
        </w:rPr>
        <w:t>gifts</w:t>
      </w:r>
      <w:commentRangeEnd w:id="12"/>
      <w:r w:rsidR="003A6386">
        <w:rPr>
          <w:rStyle w:val="CommentReference"/>
        </w:rPr>
        <w:commentReference w:id="12"/>
      </w:r>
      <w:r w:rsidRPr="002E290A">
        <w:rPr>
          <w:rFonts w:ascii="Times New Roman" w:hAnsi="Times New Roman" w:cs="Times New Roman"/>
          <w:sz w:val="24"/>
          <w:szCs w:val="24"/>
        </w:rPr>
        <w:t xml:space="preserve"> the ability to calm team members in the face of challenges and develop trust and beneficial relationships. Secondly, there is the organizational justice principle </w:t>
      </w:r>
      <w:r w:rsidRPr="002E290A">
        <w:rPr>
          <w:rFonts w:ascii="Times New Roman" w:hAnsi="Times New Roman" w:cs="Times New Roman"/>
          <w:sz w:val="24"/>
          <w:szCs w:val="24"/>
        </w:rPr>
        <w:lastRenderedPageBreak/>
        <w:t>that involves reinforcing a culture of honesty (</w:t>
      </w:r>
      <w:proofErr w:type="spellStart"/>
      <w:r w:rsidRPr="002E290A">
        <w:rPr>
          <w:rFonts w:ascii="Times New Roman" w:hAnsi="Times New Roman" w:cs="Times New Roman"/>
          <w:sz w:val="24"/>
          <w:szCs w:val="24"/>
        </w:rPr>
        <w:t>Kuluski</w:t>
      </w:r>
      <w:proofErr w:type="spellEnd"/>
      <w:r w:rsidRPr="002E290A">
        <w:rPr>
          <w:rFonts w:ascii="Times New Roman" w:hAnsi="Times New Roman" w:cs="Times New Roman"/>
          <w:sz w:val="24"/>
          <w:szCs w:val="24"/>
        </w:rPr>
        <w:t xml:space="preserve">, Reid &amp; Baker, 2020). Ideally, adaptive leaders realize and understand the most strategic policies that suit the good of their followers and their organizations. In the same line, they also understand the strategic means to introducing the associated changes, allowing followers to accept them. Adaptive leaders are also accommodative of divergent views, a characteristic that not only cultivates togetherness and creative solutions in the face of a challenge but also create in followers the idea that they are valued and appreciated. </w:t>
      </w:r>
    </w:p>
    <w:p w14:paraId="52F9C240" w14:textId="77777777" w:rsidR="00F96826" w:rsidRDefault="00E2517F" w:rsidP="00F96826">
      <w:pPr>
        <w:spacing w:line="480" w:lineRule="auto"/>
        <w:ind w:firstLine="720"/>
        <w:rPr>
          <w:rFonts w:ascii="Times New Roman" w:hAnsi="Times New Roman" w:cs="Times New Roman"/>
          <w:sz w:val="24"/>
          <w:szCs w:val="24"/>
        </w:rPr>
      </w:pPr>
      <w:commentRangeStart w:id="13"/>
      <w:r w:rsidRPr="002E290A">
        <w:rPr>
          <w:rFonts w:ascii="Times New Roman" w:hAnsi="Times New Roman" w:cs="Times New Roman"/>
          <w:sz w:val="24"/>
          <w:szCs w:val="24"/>
        </w:rPr>
        <w:t>A</w:t>
      </w:r>
      <w:commentRangeEnd w:id="13"/>
      <w:r w:rsidR="003A6386">
        <w:rPr>
          <w:rStyle w:val="CommentReference"/>
        </w:rPr>
        <w:commentReference w:id="13"/>
      </w:r>
      <w:r w:rsidRPr="002E290A">
        <w:rPr>
          <w:rFonts w:ascii="Times New Roman" w:hAnsi="Times New Roman" w:cs="Times New Roman"/>
          <w:sz w:val="24"/>
          <w:szCs w:val="24"/>
        </w:rPr>
        <w:t xml:space="preserve"> third principle of the adaptive leadership is development. As a concept, adaptive leadership comprises acknowledging the idea of change and achieving new learning (</w:t>
      </w:r>
      <w:proofErr w:type="spellStart"/>
      <w:r w:rsidRPr="002E290A">
        <w:rPr>
          <w:rFonts w:ascii="Times New Roman" w:hAnsi="Times New Roman" w:cs="Times New Roman"/>
          <w:sz w:val="24"/>
          <w:szCs w:val="24"/>
        </w:rPr>
        <w:t>Kuluski</w:t>
      </w:r>
      <w:proofErr w:type="spellEnd"/>
      <w:r w:rsidRPr="002E290A">
        <w:rPr>
          <w:rFonts w:ascii="Times New Roman" w:hAnsi="Times New Roman" w:cs="Times New Roman"/>
          <w:sz w:val="24"/>
          <w:szCs w:val="24"/>
        </w:rPr>
        <w:t>, Reid &amp; Baker, 2020). This means that an adaptive leader should be able to develop and implement new strategies where current or old approaches are no longer effective and/or efficient enough. With new techniques, the adaptive leader will enable employees and the organization to overcome the emerging issues/changes and adapt to the situation. The last major principle of the adaptive leadership is character. Being an adaptive leader requires that one possess a strong sense of character, including being creative, transparent and a risk-taker (</w:t>
      </w:r>
      <w:proofErr w:type="spellStart"/>
      <w:r w:rsidRPr="002E290A">
        <w:rPr>
          <w:rFonts w:ascii="Times New Roman" w:hAnsi="Times New Roman" w:cs="Times New Roman"/>
          <w:sz w:val="24"/>
          <w:szCs w:val="24"/>
        </w:rPr>
        <w:t>Kuluski</w:t>
      </w:r>
      <w:proofErr w:type="spellEnd"/>
      <w:r w:rsidRPr="002E290A">
        <w:rPr>
          <w:rFonts w:ascii="Times New Roman" w:hAnsi="Times New Roman" w:cs="Times New Roman"/>
          <w:sz w:val="24"/>
          <w:szCs w:val="24"/>
        </w:rPr>
        <w:t xml:space="preserve">, Reid &amp; Baker, 2020). Often, challenges and changes bring with them the feelings of uncertainty especially among employees. However, with a strong character, an adaptive leader should be able to bring stability in the organization especially earning the trust of </w:t>
      </w:r>
      <w:commentRangeStart w:id="14"/>
      <w:r w:rsidRPr="002E290A">
        <w:rPr>
          <w:rFonts w:ascii="Times New Roman" w:hAnsi="Times New Roman" w:cs="Times New Roman"/>
          <w:sz w:val="24"/>
          <w:szCs w:val="24"/>
        </w:rPr>
        <w:t xml:space="preserve">his/her </w:t>
      </w:r>
      <w:commentRangeEnd w:id="14"/>
      <w:r w:rsidR="003A6386">
        <w:rPr>
          <w:rStyle w:val="CommentReference"/>
        </w:rPr>
        <w:commentReference w:id="14"/>
      </w:r>
      <w:r w:rsidRPr="002E290A">
        <w:rPr>
          <w:rFonts w:ascii="Times New Roman" w:hAnsi="Times New Roman" w:cs="Times New Roman"/>
          <w:sz w:val="24"/>
          <w:szCs w:val="24"/>
        </w:rPr>
        <w:t xml:space="preserve">followers that things will be alright. </w:t>
      </w:r>
    </w:p>
    <w:p w14:paraId="6C1A1F38" w14:textId="77777777" w:rsidR="00F96826" w:rsidRDefault="00E2517F" w:rsidP="00F96826">
      <w:pPr>
        <w:spacing w:line="480" w:lineRule="auto"/>
        <w:ind w:firstLine="720"/>
        <w:rPr>
          <w:rFonts w:ascii="Times New Roman" w:hAnsi="Times New Roman" w:cs="Times New Roman"/>
          <w:sz w:val="24"/>
          <w:szCs w:val="24"/>
        </w:rPr>
      </w:pPr>
      <w:r w:rsidRPr="002E290A">
        <w:rPr>
          <w:rFonts w:ascii="Times New Roman" w:hAnsi="Times New Roman" w:cs="Times New Roman"/>
          <w:sz w:val="24"/>
          <w:szCs w:val="24"/>
        </w:rPr>
        <w:t xml:space="preserve">Adaptive leaders can face different challenges while discharging their duties. Challenges can either be internal or external. Internal issues include employees not following the same mission statement, different moral values, employee conflicts and personalities, and low employee morale (Khan, 2005). External issues include political issues, economy, location, and technology (Khan, 2005). Adaptive leaders may also encounter issues that lack clarity such that </w:t>
      </w:r>
      <w:r w:rsidRPr="002E290A">
        <w:rPr>
          <w:rFonts w:ascii="Times New Roman" w:hAnsi="Times New Roman" w:cs="Times New Roman"/>
          <w:sz w:val="24"/>
          <w:szCs w:val="24"/>
        </w:rPr>
        <w:lastRenderedPageBreak/>
        <w:t xml:space="preserve">they cannot be </w:t>
      </w:r>
      <w:commentRangeStart w:id="15"/>
      <w:r w:rsidRPr="002E290A">
        <w:rPr>
          <w:rFonts w:ascii="Times New Roman" w:hAnsi="Times New Roman" w:cs="Times New Roman"/>
          <w:sz w:val="24"/>
          <w:szCs w:val="24"/>
        </w:rPr>
        <w:t>solved based on conventional approaches</w:t>
      </w:r>
      <w:commentRangeEnd w:id="15"/>
      <w:r w:rsidR="003A6386">
        <w:rPr>
          <w:rStyle w:val="CommentReference"/>
        </w:rPr>
        <w:commentReference w:id="15"/>
      </w:r>
      <w:r w:rsidRPr="002E290A">
        <w:rPr>
          <w:rFonts w:ascii="Times New Roman" w:hAnsi="Times New Roman" w:cs="Times New Roman"/>
          <w:sz w:val="24"/>
          <w:szCs w:val="24"/>
        </w:rPr>
        <w:t xml:space="preserve">. Despite these challenges, adaptive leaders can use different approaches to improve employee performance and acceptance of the change. Adaptive leaders need to choose a </w:t>
      </w:r>
      <w:commentRangeStart w:id="16"/>
      <w:r w:rsidRPr="002E290A">
        <w:rPr>
          <w:rFonts w:ascii="Times New Roman" w:hAnsi="Times New Roman" w:cs="Times New Roman"/>
          <w:sz w:val="24"/>
          <w:szCs w:val="24"/>
        </w:rPr>
        <w:t xml:space="preserve">suitable geographic location </w:t>
      </w:r>
      <w:commentRangeEnd w:id="16"/>
      <w:r w:rsidR="00CD1E5E">
        <w:rPr>
          <w:rStyle w:val="CommentReference"/>
        </w:rPr>
        <w:commentReference w:id="16"/>
      </w:r>
      <w:r w:rsidRPr="002E290A">
        <w:rPr>
          <w:rFonts w:ascii="Times New Roman" w:hAnsi="Times New Roman" w:cs="Times New Roman"/>
          <w:sz w:val="24"/>
          <w:szCs w:val="24"/>
        </w:rPr>
        <w:t xml:space="preserve">that promotes growth and development. Technology should be adopted to promote communication and interaction between leaders and team members. Regular communication can enhance a positive reaction towards change. </w:t>
      </w:r>
    </w:p>
    <w:p w14:paraId="439193E2" w14:textId="77777777" w:rsidR="00F96826" w:rsidRDefault="00E2517F" w:rsidP="00F96826">
      <w:pPr>
        <w:spacing w:line="480" w:lineRule="auto"/>
        <w:ind w:firstLine="720"/>
        <w:rPr>
          <w:rFonts w:ascii="Times New Roman" w:hAnsi="Times New Roman" w:cs="Times New Roman"/>
          <w:sz w:val="24"/>
          <w:szCs w:val="24"/>
        </w:rPr>
      </w:pPr>
      <w:commentRangeStart w:id="17"/>
      <w:r w:rsidRPr="002E290A">
        <w:rPr>
          <w:rFonts w:ascii="Times New Roman" w:hAnsi="Times New Roman" w:cs="Times New Roman"/>
          <w:sz w:val="24"/>
          <w:szCs w:val="24"/>
        </w:rPr>
        <w:t>Organizational</w:t>
      </w:r>
      <w:commentRangeEnd w:id="17"/>
      <w:r w:rsidR="00CD1E5E">
        <w:rPr>
          <w:rStyle w:val="CommentReference"/>
        </w:rPr>
        <w:commentReference w:id="17"/>
      </w:r>
      <w:r w:rsidRPr="002E290A">
        <w:rPr>
          <w:rFonts w:ascii="Times New Roman" w:hAnsi="Times New Roman" w:cs="Times New Roman"/>
          <w:sz w:val="24"/>
          <w:szCs w:val="24"/>
        </w:rPr>
        <w:t xml:space="preserve"> change can also be achieved through transformational leadership. Transformational leadership is a technique whereby a leader interacts with team members to identify and address </w:t>
      </w:r>
      <w:commentRangeStart w:id="18"/>
      <w:r w:rsidRPr="002E290A">
        <w:rPr>
          <w:rFonts w:ascii="Times New Roman" w:hAnsi="Times New Roman" w:cs="Times New Roman"/>
          <w:sz w:val="24"/>
          <w:szCs w:val="24"/>
        </w:rPr>
        <w:t>change</w:t>
      </w:r>
      <w:commentRangeEnd w:id="18"/>
      <w:r w:rsidR="007E01B8">
        <w:rPr>
          <w:rStyle w:val="CommentReference"/>
        </w:rPr>
        <w:commentReference w:id="18"/>
      </w:r>
      <w:r w:rsidRPr="002E290A">
        <w:rPr>
          <w:rFonts w:ascii="Times New Roman" w:hAnsi="Times New Roman" w:cs="Times New Roman"/>
          <w:sz w:val="24"/>
          <w:szCs w:val="24"/>
        </w:rPr>
        <w:t>. Transformational leaders achieve change through motivation and inspiration, which leads to future success. A crucial element of this leadership approach is that the leader collaborates with followers to determine the necessity for change, inspire the development of a vision around the same and subsequently execute the change also in collaboration with team members (</w:t>
      </w:r>
      <w:proofErr w:type="spellStart"/>
      <w:r w:rsidRPr="002E290A">
        <w:rPr>
          <w:rFonts w:ascii="Times New Roman" w:hAnsi="Times New Roman" w:cs="Times New Roman"/>
          <w:sz w:val="24"/>
          <w:szCs w:val="24"/>
        </w:rPr>
        <w:t>Korejan</w:t>
      </w:r>
      <w:proofErr w:type="spellEnd"/>
      <w:r w:rsidRPr="002E290A">
        <w:rPr>
          <w:rFonts w:ascii="Times New Roman" w:hAnsi="Times New Roman" w:cs="Times New Roman"/>
          <w:sz w:val="24"/>
          <w:szCs w:val="24"/>
        </w:rPr>
        <w:t xml:space="preserve"> &amp; </w:t>
      </w:r>
      <w:proofErr w:type="spellStart"/>
      <w:r w:rsidRPr="002E290A">
        <w:rPr>
          <w:rFonts w:ascii="Times New Roman" w:hAnsi="Times New Roman" w:cs="Times New Roman"/>
          <w:sz w:val="24"/>
          <w:szCs w:val="24"/>
        </w:rPr>
        <w:t>Shahbazi</w:t>
      </w:r>
      <w:proofErr w:type="spellEnd"/>
      <w:r w:rsidRPr="002E290A">
        <w:rPr>
          <w:rFonts w:ascii="Times New Roman" w:hAnsi="Times New Roman" w:cs="Times New Roman"/>
          <w:sz w:val="24"/>
          <w:szCs w:val="24"/>
        </w:rPr>
        <w:t xml:space="preserve">, 2016). The transformational leadership model is characterized by four components that enable the ability to overcome change. One among these factors is </w:t>
      </w:r>
      <w:commentRangeStart w:id="19"/>
      <w:r w:rsidRPr="002E290A">
        <w:rPr>
          <w:rFonts w:ascii="Times New Roman" w:hAnsi="Times New Roman" w:cs="Times New Roman"/>
          <w:sz w:val="24"/>
          <w:szCs w:val="24"/>
        </w:rPr>
        <w:t xml:space="preserve">intellectual stimulation. Beyond challenging the status quo, transformational leadership also promotes creativity. </w:t>
      </w:r>
      <w:commentRangeEnd w:id="19"/>
      <w:r w:rsidR="007E01B8">
        <w:rPr>
          <w:rStyle w:val="CommentReference"/>
        </w:rPr>
        <w:commentReference w:id="19"/>
      </w:r>
      <w:r w:rsidRPr="002E290A">
        <w:rPr>
          <w:rFonts w:ascii="Times New Roman" w:hAnsi="Times New Roman" w:cs="Times New Roman"/>
          <w:sz w:val="24"/>
          <w:szCs w:val="24"/>
        </w:rPr>
        <w:t xml:space="preserve">In this regard, the transformational leader inspires team members to explore new and creative means to achieve certain things as well as new opportunities that can enable beneficial learning (Reza, 2019). The second component of the transformational leadership is individual consideration (Reza, 2019). Here, the framework involves providing individual followers with encouragement and support. To implement and reinforce strong supportive relationships, the transformational leader ensures sustained open lines of communication (Reza, 2019). This allows team members the freedom to share ideas, enabling leaders to directly recognize the contribution of each team member. The third </w:t>
      </w:r>
      <w:r w:rsidRPr="002E290A">
        <w:rPr>
          <w:rFonts w:ascii="Times New Roman" w:hAnsi="Times New Roman" w:cs="Times New Roman"/>
          <w:sz w:val="24"/>
          <w:szCs w:val="24"/>
        </w:rPr>
        <w:lastRenderedPageBreak/>
        <w:t xml:space="preserve">component is inspirational </w:t>
      </w:r>
      <w:commentRangeStart w:id="20"/>
      <w:r w:rsidRPr="002E290A">
        <w:rPr>
          <w:rFonts w:ascii="Times New Roman" w:hAnsi="Times New Roman" w:cs="Times New Roman"/>
          <w:sz w:val="24"/>
          <w:szCs w:val="24"/>
        </w:rPr>
        <w:t>motivation</w:t>
      </w:r>
      <w:commentRangeEnd w:id="20"/>
      <w:r w:rsidR="007E01B8">
        <w:rPr>
          <w:rStyle w:val="CommentReference"/>
        </w:rPr>
        <w:commentReference w:id="20"/>
      </w:r>
      <w:r w:rsidRPr="002E290A">
        <w:rPr>
          <w:rFonts w:ascii="Times New Roman" w:hAnsi="Times New Roman" w:cs="Times New Roman"/>
          <w:sz w:val="24"/>
          <w:szCs w:val="24"/>
        </w:rPr>
        <w:t xml:space="preserve">. Like almost any leader, the transformational holds a clear and easy to articulate vision. They possess the ability to enable followers to buy into their vision and feel the same motivation and passion towards related goals and objectives (Reza, 2019). Lastly, transformational leadership is also characterized by the idealized influence component. Here the leader acts as the role model for team members. Considering that team members respect and trust the given leader, the former </w:t>
      </w:r>
      <w:proofErr w:type="gramStart"/>
      <w:r w:rsidRPr="002E290A">
        <w:rPr>
          <w:rFonts w:ascii="Times New Roman" w:hAnsi="Times New Roman" w:cs="Times New Roman"/>
          <w:sz w:val="24"/>
          <w:szCs w:val="24"/>
        </w:rPr>
        <w:t>emulate</w:t>
      </w:r>
      <w:proofErr w:type="gramEnd"/>
      <w:r w:rsidRPr="002E290A">
        <w:rPr>
          <w:rFonts w:ascii="Times New Roman" w:hAnsi="Times New Roman" w:cs="Times New Roman"/>
          <w:sz w:val="24"/>
          <w:szCs w:val="24"/>
        </w:rPr>
        <w:t xml:space="preserve"> him/her in a process that also entails internalizing the leader’s ideals. </w:t>
      </w:r>
    </w:p>
    <w:p w14:paraId="1DC11FE1" w14:textId="77777777" w:rsidR="00F96826" w:rsidRDefault="00E2517F" w:rsidP="00F96826">
      <w:pPr>
        <w:spacing w:line="480" w:lineRule="auto"/>
        <w:ind w:firstLine="720"/>
        <w:rPr>
          <w:rFonts w:ascii="Times New Roman" w:hAnsi="Times New Roman" w:cs="Times New Roman"/>
          <w:sz w:val="24"/>
          <w:szCs w:val="24"/>
        </w:rPr>
      </w:pPr>
      <w:r w:rsidRPr="002E290A">
        <w:rPr>
          <w:rFonts w:ascii="Times New Roman" w:hAnsi="Times New Roman" w:cs="Times New Roman"/>
          <w:sz w:val="24"/>
          <w:szCs w:val="24"/>
        </w:rPr>
        <w:t xml:space="preserve">The transformational leadership style can be used to establish an organizational culture that assists employees to achieve organizational goals. Organizational culture improves effectiveness in an organization because it portrays the reputation and role of an organization in society. The norms and values that organizations set are necessary because they determine whether they will succeed or fail in a certain environment. Norms and values ensure that change is implemented smoothly and positively. Having an effective organizational culture is important because it promotes communication and the achievement of positive changes. </w:t>
      </w:r>
    </w:p>
    <w:p w14:paraId="446261EB" w14:textId="77777777" w:rsidR="00F96826" w:rsidRDefault="00E2517F" w:rsidP="00F96826">
      <w:pPr>
        <w:spacing w:line="480" w:lineRule="auto"/>
        <w:ind w:firstLine="720"/>
        <w:rPr>
          <w:rFonts w:ascii="Times New Roman" w:hAnsi="Times New Roman" w:cs="Times New Roman"/>
          <w:sz w:val="24"/>
          <w:szCs w:val="24"/>
        </w:rPr>
      </w:pPr>
      <w:commentRangeStart w:id="21"/>
      <w:r w:rsidRPr="002E290A">
        <w:rPr>
          <w:rFonts w:ascii="Times New Roman" w:hAnsi="Times New Roman" w:cs="Times New Roman"/>
          <w:sz w:val="24"/>
          <w:szCs w:val="24"/>
        </w:rPr>
        <w:t xml:space="preserve">Goal-directed leadership </w:t>
      </w:r>
      <w:commentRangeEnd w:id="21"/>
      <w:r w:rsidR="007E01B8">
        <w:rPr>
          <w:rStyle w:val="CommentReference"/>
        </w:rPr>
        <w:commentReference w:id="21"/>
      </w:r>
      <w:r w:rsidRPr="002E290A">
        <w:rPr>
          <w:rFonts w:ascii="Times New Roman" w:hAnsi="Times New Roman" w:cs="Times New Roman"/>
          <w:sz w:val="24"/>
          <w:szCs w:val="24"/>
        </w:rPr>
        <w:t>is also a vital leadership approach towards change management. The model focuses on setting clear, specific, and achievable goals based on experience. Goal-oriented leaders are grounded in both knowledge and facts, while remaining aware of the environment in which they operate (</w:t>
      </w:r>
      <w:commentRangeStart w:id="22"/>
      <w:r w:rsidRPr="002E290A">
        <w:rPr>
          <w:rFonts w:ascii="Times New Roman" w:hAnsi="Times New Roman" w:cs="Times New Roman"/>
          <w:sz w:val="24"/>
          <w:szCs w:val="24"/>
        </w:rPr>
        <w:t>Velasco, Batista-</w:t>
      </w:r>
      <w:proofErr w:type="spellStart"/>
      <w:r w:rsidRPr="002E290A">
        <w:rPr>
          <w:rFonts w:ascii="Times New Roman" w:hAnsi="Times New Roman" w:cs="Times New Roman"/>
          <w:sz w:val="24"/>
          <w:szCs w:val="24"/>
        </w:rPr>
        <w:t>Foguet</w:t>
      </w:r>
      <w:proofErr w:type="spellEnd"/>
      <w:r w:rsidRPr="002E290A">
        <w:rPr>
          <w:rFonts w:ascii="Times New Roman" w:hAnsi="Times New Roman" w:cs="Times New Roman"/>
          <w:sz w:val="24"/>
          <w:szCs w:val="24"/>
        </w:rPr>
        <w:t xml:space="preserve"> &amp; </w:t>
      </w:r>
      <w:proofErr w:type="spellStart"/>
      <w:r w:rsidRPr="002E290A">
        <w:rPr>
          <w:rFonts w:ascii="Times New Roman" w:hAnsi="Times New Roman" w:cs="Times New Roman"/>
          <w:sz w:val="24"/>
          <w:szCs w:val="24"/>
        </w:rPr>
        <w:t>Emmerling</w:t>
      </w:r>
      <w:commentRangeEnd w:id="22"/>
      <w:proofErr w:type="spellEnd"/>
      <w:r w:rsidR="007E01B8">
        <w:rPr>
          <w:rStyle w:val="CommentReference"/>
        </w:rPr>
        <w:commentReference w:id="22"/>
      </w:r>
      <w:r w:rsidRPr="002E290A">
        <w:rPr>
          <w:rFonts w:ascii="Times New Roman" w:hAnsi="Times New Roman" w:cs="Times New Roman"/>
          <w:sz w:val="24"/>
          <w:szCs w:val="24"/>
        </w:rPr>
        <w:t xml:space="preserve">, 2019). For instance, they consider the traditions that dictate the environments within which they </w:t>
      </w:r>
      <w:proofErr w:type="gramStart"/>
      <w:r w:rsidRPr="002E290A">
        <w:rPr>
          <w:rFonts w:ascii="Times New Roman" w:hAnsi="Times New Roman" w:cs="Times New Roman"/>
          <w:sz w:val="24"/>
          <w:szCs w:val="24"/>
        </w:rPr>
        <w:t>operate</w:t>
      </w:r>
      <w:proofErr w:type="gramEnd"/>
      <w:r w:rsidRPr="002E290A">
        <w:rPr>
          <w:rFonts w:ascii="Times New Roman" w:hAnsi="Times New Roman" w:cs="Times New Roman"/>
          <w:sz w:val="24"/>
          <w:szCs w:val="24"/>
        </w:rPr>
        <w:t xml:space="preserve"> and the associated risks taken. Often, goal-directed leadership will be characterized a hierarchy of goals and objectives or different goals that provide the steps through which a long-term goal is achieved (</w:t>
      </w:r>
      <w:proofErr w:type="spellStart"/>
      <w:r w:rsidRPr="002E290A">
        <w:rPr>
          <w:rFonts w:ascii="Times New Roman" w:hAnsi="Times New Roman" w:cs="Times New Roman"/>
          <w:sz w:val="24"/>
          <w:szCs w:val="24"/>
        </w:rPr>
        <w:t>Rüzgar</w:t>
      </w:r>
      <w:proofErr w:type="spellEnd"/>
      <w:r w:rsidRPr="002E290A">
        <w:rPr>
          <w:rFonts w:ascii="Times New Roman" w:hAnsi="Times New Roman" w:cs="Times New Roman"/>
          <w:sz w:val="24"/>
          <w:szCs w:val="24"/>
        </w:rPr>
        <w:t xml:space="preserve">, 2018). This leadership technique is useful when operating in a dynamic organization because it relies on experience to address changes and develop strategies for future </w:t>
      </w:r>
      <w:r w:rsidRPr="002E290A">
        <w:rPr>
          <w:rFonts w:ascii="Times New Roman" w:hAnsi="Times New Roman" w:cs="Times New Roman"/>
          <w:sz w:val="24"/>
          <w:szCs w:val="24"/>
        </w:rPr>
        <w:lastRenderedPageBreak/>
        <w:t xml:space="preserve">success. As an adaptive leader, it is vital to learn how to develop better relationships with employees, which allows proper communication and achievement of goals. </w:t>
      </w:r>
    </w:p>
    <w:p w14:paraId="7471DC0E" w14:textId="70DF5F92" w:rsidR="00E2517F" w:rsidRPr="002E290A" w:rsidRDefault="00E2517F" w:rsidP="00F96826">
      <w:pPr>
        <w:spacing w:line="480" w:lineRule="auto"/>
        <w:ind w:firstLine="720"/>
        <w:rPr>
          <w:rFonts w:ascii="Times New Roman" w:hAnsi="Times New Roman" w:cs="Times New Roman"/>
          <w:sz w:val="24"/>
          <w:szCs w:val="24"/>
        </w:rPr>
      </w:pPr>
      <w:r w:rsidRPr="002E290A">
        <w:rPr>
          <w:rFonts w:ascii="Times New Roman" w:hAnsi="Times New Roman" w:cs="Times New Roman"/>
          <w:sz w:val="24"/>
          <w:szCs w:val="24"/>
        </w:rPr>
        <w:t xml:space="preserve">Adaptive leadership and leadership motivation are related because the former stresses the importance of each team member and their roles in an organization. Stimulating employees’ creativity and providing them with opportunities to grow establishes an environment for increased performance. Increased performance in this context is associated with intrinsic motivation. Intrinsic motivation is achieved by articulating a clear vision, involving team members in decision-making, addressing their needs individually, and rewarding them (Khan, 2005). Motivational leadership styles can be used to address issues that decrease organizational productivity. According to </w:t>
      </w:r>
      <w:proofErr w:type="spellStart"/>
      <w:r w:rsidRPr="002E290A">
        <w:rPr>
          <w:rFonts w:ascii="Times New Roman" w:hAnsi="Times New Roman" w:cs="Times New Roman"/>
          <w:sz w:val="24"/>
          <w:szCs w:val="24"/>
        </w:rPr>
        <w:t>Hausler</w:t>
      </w:r>
      <w:proofErr w:type="spellEnd"/>
      <w:r w:rsidRPr="002E290A">
        <w:rPr>
          <w:rFonts w:ascii="Times New Roman" w:hAnsi="Times New Roman" w:cs="Times New Roman"/>
          <w:sz w:val="24"/>
          <w:szCs w:val="24"/>
        </w:rPr>
        <w:t xml:space="preserve"> (2010), organizational policies can be used to address organizational issues. Policies ensure that leadership and employees adhere to norms and values and rely on information to promote positive change. Policies should be implemented with a focus on mobilizing members to solve issues together (</w:t>
      </w:r>
      <w:proofErr w:type="spellStart"/>
      <w:r w:rsidRPr="002E290A">
        <w:rPr>
          <w:rFonts w:ascii="Times New Roman" w:hAnsi="Times New Roman" w:cs="Times New Roman"/>
          <w:sz w:val="24"/>
          <w:szCs w:val="24"/>
        </w:rPr>
        <w:t>Hausler</w:t>
      </w:r>
      <w:proofErr w:type="spellEnd"/>
      <w:r w:rsidRPr="002E290A">
        <w:rPr>
          <w:rFonts w:ascii="Times New Roman" w:hAnsi="Times New Roman" w:cs="Times New Roman"/>
          <w:sz w:val="24"/>
          <w:szCs w:val="24"/>
        </w:rPr>
        <w:t xml:space="preserve">, 2010). </w:t>
      </w:r>
    </w:p>
    <w:p w14:paraId="4F13F075" w14:textId="77777777" w:rsidR="00E2517F" w:rsidRPr="002E290A" w:rsidRDefault="00E2517F" w:rsidP="00F96826">
      <w:pPr>
        <w:spacing w:line="480" w:lineRule="auto"/>
        <w:rPr>
          <w:rFonts w:ascii="Times New Roman" w:hAnsi="Times New Roman" w:cs="Times New Roman"/>
          <w:sz w:val="24"/>
          <w:szCs w:val="24"/>
        </w:rPr>
      </w:pPr>
      <w:r w:rsidRPr="002E290A">
        <w:rPr>
          <w:rFonts w:ascii="Times New Roman" w:hAnsi="Times New Roman" w:cs="Times New Roman"/>
          <w:sz w:val="24"/>
          <w:szCs w:val="24"/>
        </w:rPr>
        <w:t>LEADERSHIP MOTIVATION</w:t>
      </w:r>
    </w:p>
    <w:p w14:paraId="2B45EA87" w14:textId="77777777" w:rsidR="00F96826" w:rsidRDefault="00E2517F" w:rsidP="00F96826">
      <w:pPr>
        <w:spacing w:line="480" w:lineRule="auto"/>
        <w:ind w:firstLine="720"/>
        <w:rPr>
          <w:rFonts w:ascii="Times New Roman" w:hAnsi="Times New Roman" w:cs="Times New Roman"/>
          <w:sz w:val="24"/>
          <w:szCs w:val="24"/>
        </w:rPr>
      </w:pPr>
      <w:r w:rsidRPr="002E290A">
        <w:rPr>
          <w:rFonts w:ascii="Times New Roman" w:hAnsi="Times New Roman" w:cs="Times New Roman"/>
          <w:sz w:val="24"/>
          <w:szCs w:val="24"/>
        </w:rPr>
        <w:t xml:space="preserve">Employee motivation can be defined as the level of commitment, enthusiasm, energy level, and creativity an employee brings to an organization. By motivating employees, organizations are guaranteed increased performance and achievement of set objectives. Leaders can motivate employees by providing them with necessary resources, promote the development of new skills, involve them actively, believe in them, understand their needs, and recognize them for their contributions. True leadership is important in organizations because it ensures that all stakeholders are involved in the implementation of solutions to organizational issues. According to </w:t>
      </w:r>
      <w:proofErr w:type="spellStart"/>
      <w:r w:rsidRPr="002E290A">
        <w:rPr>
          <w:rFonts w:ascii="Times New Roman" w:hAnsi="Times New Roman" w:cs="Times New Roman"/>
          <w:sz w:val="24"/>
          <w:szCs w:val="24"/>
        </w:rPr>
        <w:t>Hausler</w:t>
      </w:r>
      <w:proofErr w:type="spellEnd"/>
      <w:r w:rsidRPr="002E290A">
        <w:rPr>
          <w:rFonts w:ascii="Times New Roman" w:hAnsi="Times New Roman" w:cs="Times New Roman"/>
          <w:sz w:val="24"/>
          <w:szCs w:val="24"/>
        </w:rPr>
        <w:t xml:space="preserve"> (2010), adaptive leadership is the only leadership technique that should be considered true because it ensures that stakeholders are mobilized to help address the issues affecting them. </w:t>
      </w:r>
      <w:r w:rsidRPr="002E290A">
        <w:rPr>
          <w:rFonts w:ascii="Times New Roman" w:hAnsi="Times New Roman" w:cs="Times New Roman"/>
          <w:sz w:val="24"/>
          <w:szCs w:val="24"/>
        </w:rPr>
        <w:lastRenderedPageBreak/>
        <w:t xml:space="preserve">Actively involving people in the problem-solving process is essential because they can provide different perspectives and innovative solutions. Achieving viable solutions is depended on communication. leaders need to communicate goals and objectives and organizational changes. Communication ensures that all members are aware of the change and can select the best approach to address the same. Moreover, adaptive leadership also equips an organization to handle almost any emerging issue especially considering that it is based on overcoming the given challenge. </w:t>
      </w:r>
    </w:p>
    <w:p w14:paraId="5836383E" w14:textId="50D234F1" w:rsidR="00E2517F" w:rsidRPr="002E290A" w:rsidRDefault="00E2517F" w:rsidP="00F96826">
      <w:pPr>
        <w:spacing w:line="480" w:lineRule="auto"/>
        <w:ind w:firstLine="720"/>
        <w:rPr>
          <w:rFonts w:ascii="Times New Roman" w:hAnsi="Times New Roman" w:cs="Times New Roman"/>
          <w:sz w:val="24"/>
          <w:szCs w:val="24"/>
        </w:rPr>
      </w:pPr>
      <w:r w:rsidRPr="002E290A">
        <w:rPr>
          <w:rFonts w:ascii="Times New Roman" w:hAnsi="Times New Roman" w:cs="Times New Roman"/>
          <w:sz w:val="24"/>
          <w:szCs w:val="24"/>
        </w:rPr>
        <w:t xml:space="preserve">Active involvement of employees in decision-making can improve employee freedom and empowerment. Employees </w:t>
      </w:r>
      <w:proofErr w:type="gramStart"/>
      <w:r w:rsidRPr="002E290A">
        <w:rPr>
          <w:rFonts w:ascii="Times New Roman" w:hAnsi="Times New Roman" w:cs="Times New Roman"/>
          <w:sz w:val="24"/>
          <w:szCs w:val="24"/>
        </w:rPr>
        <w:t>are allowed to</w:t>
      </w:r>
      <w:proofErr w:type="gramEnd"/>
      <w:r w:rsidRPr="002E290A">
        <w:rPr>
          <w:rFonts w:ascii="Times New Roman" w:hAnsi="Times New Roman" w:cs="Times New Roman"/>
          <w:sz w:val="24"/>
          <w:szCs w:val="24"/>
        </w:rPr>
        <w:t xml:space="preserve"> express themselves and become innovative and creative (Woods and Woods, 2010). Using strategic leadership approaches helps organizations develop effective success strategies that can be used to improve success in an uncertain future (Woods and Woods, 2010). Another research by </w:t>
      </w:r>
      <w:proofErr w:type="spellStart"/>
      <w:r w:rsidRPr="002E290A">
        <w:rPr>
          <w:rFonts w:ascii="Times New Roman" w:hAnsi="Times New Roman" w:cs="Times New Roman"/>
          <w:sz w:val="24"/>
          <w:szCs w:val="24"/>
        </w:rPr>
        <w:t>Gortner</w:t>
      </w:r>
      <w:proofErr w:type="spellEnd"/>
      <w:r w:rsidRPr="002E290A">
        <w:rPr>
          <w:rFonts w:ascii="Times New Roman" w:hAnsi="Times New Roman" w:cs="Times New Roman"/>
          <w:sz w:val="24"/>
          <w:szCs w:val="24"/>
        </w:rPr>
        <w:t xml:space="preserve"> (2009) shows that adaptive leadership requires the contribution of all members for success to be realized. Adaptability in an organization can be achieved through proper utilization and sharing of information to all members. Informed members are better positioned to address change and portray traits of flexibility. Different technologies can be used to share and analyze information, which will promote making informed decisions. </w:t>
      </w:r>
    </w:p>
    <w:p w14:paraId="33187791" w14:textId="77777777" w:rsidR="00E2517F" w:rsidRPr="002E290A" w:rsidRDefault="00E2517F" w:rsidP="00F96826">
      <w:pPr>
        <w:spacing w:line="480" w:lineRule="auto"/>
        <w:rPr>
          <w:rFonts w:ascii="Times New Roman" w:hAnsi="Times New Roman" w:cs="Times New Roman"/>
          <w:sz w:val="24"/>
          <w:szCs w:val="24"/>
        </w:rPr>
      </w:pPr>
      <w:r w:rsidRPr="002E290A">
        <w:rPr>
          <w:rFonts w:ascii="Times New Roman" w:hAnsi="Times New Roman" w:cs="Times New Roman"/>
          <w:sz w:val="24"/>
          <w:szCs w:val="24"/>
        </w:rPr>
        <w:t>FACTORS THAT DETERMINE THE EFFECTIVENESS OF ADAPTIVE LEADERSHIP</w:t>
      </w:r>
    </w:p>
    <w:p w14:paraId="5F93ED83" w14:textId="77777777" w:rsidR="00F96826" w:rsidRDefault="00E2517F" w:rsidP="00F96826">
      <w:pPr>
        <w:spacing w:line="480" w:lineRule="auto"/>
        <w:ind w:firstLine="720"/>
        <w:rPr>
          <w:rFonts w:ascii="Times New Roman" w:hAnsi="Times New Roman" w:cs="Times New Roman"/>
          <w:sz w:val="24"/>
          <w:szCs w:val="24"/>
        </w:rPr>
      </w:pPr>
      <w:r w:rsidRPr="002E290A">
        <w:rPr>
          <w:rFonts w:ascii="Times New Roman" w:hAnsi="Times New Roman" w:cs="Times New Roman"/>
          <w:sz w:val="24"/>
          <w:szCs w:val="24"/>
        </w:rPr>
        <w:t xml:space="preserve">The effectiveness of adaptive leadership is affected by different factors, including communication, cultural differences, role models, and the ability to identify problems. According to </w:t>
      </w:r>
      <w:proofErr w:type="spellStart"/>
      <w:r w:rsidRPr="002E290A">
        <w:rPr>
          <w:rFonts w:ascii="Times New Roman" w:hAnsi="Times New Roman" w:cs="Times New Roman"/>
          <w:sz w:val="24"/>
          <w:szCs w:val="24"/>
        </w:rPr>
        <w:t>Hausler</w:t>
      </w:r>
      <w:proofErr w:type="spellEnd"/>
      <w:r w:rsidRPr="002E290A">
        <w:rPr>
          <w:rFonts w:ascii="Times New Roman" w:hAnsi="Times New Roman" w:cs="Times New Roman"/>
          <w:sz w:val="24"/>
          <w:szCs w:val="24"/>
        </w:rPr>
        <w:t xml:space="preserve"> (2010), a leader must communicate the mission and vision of an organization. Communicating what is required from each employee is important because it enables them to be </w:t>
      </w:r>
      <w:r w:rsidRPr="002E290A">
        <w:rPr>
          <w:rFonts w:ascii="Times New Roman" w:hAnsi="Times New Roman" w:cs="Times New Roman"/>
          <w:sz w:val="24"/>
          <w:szCs w:val="24"/>
        </w:rPr>
        <w:lastRenderedPageBreak/>
        <w:t xml:space="preserve">ready to address future changes and succeed. Communication of goals allows stakeholders to </w:t>
      </w:r>
      <w:proofErr w:type="gramStart"/>
      <w:r w:rsidRPr="002E290A">
        <w:rPr>
          <w:rFonts w:ascii="Times New Roman" w:hAnsi="Times New Roman" w:cs="Times New Roman"/>
          <w:sz w:val="24"/>
          <w:szCs w:val="24"/>
        </w:rPr>
        <w:t>plan for the future</w:t>
      </w:r>
      <w:proofErr w:type="gramEnd"/>
      <w:r w:rsidRPr="002E290A">
        <w:rPr>
          <w:rFonts w:ascii="Times New Roman" w:hAnsi="Times New Roman" w:cs="Times New Roman"/>
          <w:sz w:val="24"/>
          <w:szCs w:val="24"/>
        </w:rPr>
        <w:t xml:space="preserve"> and minimize the probability of failure. </w:t>
      </w:r>
    </w:p>
    <w:p w14:paraId="10A761E5" w14:textId="09D2304F" w:rsidR="00E2517F" w:rsidRPr="002E290A" w:rsidRDefault="00E2517F" w:rsidP="00F96826">
      <w:pPr>
        <w:spacing w:line="480" w:lineRule="auto"/>
        <w:ind w:firstLine="720"/>
        <w:rPr>
          <w:rFonts w:ascii="Times New Roman" w:hAnsi="Times New Roman" w:cs="Times New Roman"/>
          <w:sz w:val="24"/>
          <w:szCs w:val="24"/>
        </w:rPr>
      </w:pPr>
      <w:r w:rsidRPr="002E290A">
        <w:rPr>
          <w:rFonts w:ascii="Times New Roman" w:hAnsi="Times New Roman" w:cs="Times New Roman"/>
          <w:sz w:val="24"/>
          <w:szCs w:val="24"/>
        </w:rPr>
        <w:t xml:space="preserve">Cultural differentiation and role modeling are other factors that affect adaptive leadership. A diverse team can face the challenge of differences between members' values and beliefs. These differences can be barriers to success. According to </w:t>
      </w:r>
      <w:proofErr w:type="spellStart"/>
      <w:r w:rsidRPr="002E290A">
        <w:rPr>
          <w:rFonts w:ascii="Times New Roman" w:hAnsi="Times New Roman" w:cs="Times New Roman"/>
          <w:sz w:val="24"/>
          <w:szCs w:val="24"/>
        </w:rPr>
        <w:t>Gortner</w:t>
      </w:r>
      <w:proofErr w:type="spellEnd"/>
      <w:r w:rsidRPr="002E290A">
        <w:rPr>
          <w:rFonts w:ascii="Times New Roman" w:hAnsi="Times New Roman" w:cs="Times New Roman"/>
          <w:sz w:val="24"/>
          <w:szCs w:val="24"/>
        </w:rPr>
        <w:t xml:space="preserve"> (2009), possession of different values can lead to conflicts, inhibition of innovation, and instability in an organization. An adaptive leader should have the ability to motivate team members to ignore their differences and nurture positive behaviors. Improving organizational culture is vital for the success of an organization because it paints a positive picture to the stakeholders and the community. </w:t>
      </w:r>
    </w:p>
    <w:p w14:paraId="713A5435" w14:textId="77777777" w:rsidR="00F96826" w:rsidRDefault="00E2517F" w:rsidP="00F96826">
      <w:pPr>
        <w:spacing w:line="480" w:lineRule="auto"/>
        <w:rPr>
          <w:rFonts w:ascii="Times New Roman" w:hAnsi="Times New Roman" w:cs="Times New Roman"/>
          <w:sz w:val="24"/>
          <w:szCs w:val="24"/>
        </w:rPr>
      </w:pPr>
      <w:r w:rsidRPr="002E290A">
        <w:rPr>
          <w:rFonts w:ascii="Times New Roman" w:hAnsi="Times New Roman" w:cs="Times New Roman"/>
          <w:sz w:val="24"/>
          <w:szCs w:val="24"/>
        </w:rPr>
        <w:t>STRATEGIC LEADERSHIP</w:t>
      </w:r>
    </w:p>
    <w:p w14:paraId="7DC0E70A" w14:textId="77777777" w:rsidR="00F96826" w:rsidRDefault="00E2517F" w:rsidP="00F96826">
      <w:pPr>
        <w:spacing w:line="480" w:lineRule="auto"/>
        <w:ind w:firstLine="720"/>
        <w:rPr>
          <w:rFonts w:ascii="Times New Roman" w:hAnsi="Times New Roman" w:cs="Times New Roman"/>
          <w:sz w:val="24"/>
          <w:szCs w:val="24"/>
        </w:rPr>
      </w:pPr>
      <w:r w:rsidRPr="002E290A">
        <w:rPr>
          <w:rFonts w:ascii="Times New Roman" w:hAnsi="Times New Roman" w:cs="Times New Roman"/>
          <w:sz w:val="24"/>
          <w:szCs w:val="24"/>
        </w:rPr>
        <w:t xml:space="preserve">An organization’s success is dependent on the ability of a manager to have a strategic vision and persuade his subordinates (team members) to acquire that vision. The manager should be able to develop a vision that enables the organization to succeed in a dynamic and highly competitive business environment. Wood and Wood (2004) argue that adaptive leaders can implement effective success strategies and recruit qualified and flexible employees who can enhance the achievement of the vision. </w:t>
      </w:r>
    </w:p>
    <w:p w14:paraId="7F55C781" w14:textId="77777777" w:rsidR="00F96826" w:rsidRDefault="00E2517F" w:rsidP="00F96826">
      <w:pPr>
        <w:spacing w:line="480" w:lineRule="auto"/>
        <w:ind w:firstLine="720"/>
        <w:rPr>
          <w:rFonts w:ascii="Times New Roman" w:hAnsi="Times New Roman" w:cs="Times New Roman"/>
          <w:sz w:val="24"/>
          <w:szCs w:val="24"/>
        </w:rPr>
      </w:pPr>
      <w:r w:rsidRPr="002E290A">
        <w:rPr>
          <w:rFonts w:ascii="Times New Roman" w:hAnsi="Times New Roman" w:cs="Times New Roman"/>
          <w:sz w:val="24"/>
          <w:szCs w:val="24"/>
        </w:rPr>
        <w:t xml:space="preserve">The effectiveness of a leader in a dynamic business environment and a diverse work environment is depended on several factors. One, effectiveness is determined by the ability of a leader to communicate with his/ her followers. Communication focuses on careful listening, provision of appropriate feedback, asking questions, sharing information and ideas, soliciting input from followers, and addressing misunderstandings. Adaptive leadership focuses on the </w:t>
      </w:r>
      <w:r w:rsidRPr="002E290A">
        <w:rPr>
          <w:rFonts w:ascii="Times New Roman" w:hAnsi="Times New Roman" w:cs="Times New Roman"/>
          <w:sz w:val="24"/>
          <w:szCs w:val="24"/>
        </w:rPr>
        <w:lastRenderedPageBreak/>
        <w:t xml:space="preserve">inclusion of members in the decision-making process (Heusler, 2010). In this context, leaders can rely on the contribution of team members to make an informed decision. </w:t>
      </w:r>
    </w:p>
    <w:p w14:paraId="497B2FC0" w14:textId="77777777" w:rsidR="00F96826" w:rsidRDefault="00E2517F" w:rsidP="00F96826">
      <w:pPr>
        <w:spacing w:line="480" w:lineRule="auto"/>
        <w:ind w:firstLine="720"/>
        <w:rPr>
          <w:rFonts w:ascii="Times New Roman" w:hAnsi="Times New Roman" w:cs="Times New Roman"/>
          <w:sz w:val="24"/>
          <w:szCs w:val="24"/>
        </w:rPr>
      </w:pPr>
      <w:r w:rsidRPr="002E290A">
        <w:rPr>
          <w:rFonts w:ascii="Times New Roman" w:hAnsi="Times New Roman" w:cs="Times New Roman"/>
          <w:sz w:val="24"/>
          <w:szCs w:val="24"/>
        </w:rPr>
        <w:t xml:space="preserve">Effectiveness is determined by the ability to empower, motivate, and inspire others. Burke (2007) states that adaptive leaders inspire and make followers feel valuable. Making followers feel valuable increases their performances and productivity. Encouraging employees to develop their potentials, become innovative, and creative can improve their outcomes. Another factor is the ability to share a vision, demonstrate integrity, and make hard decisions. </w:t>
      </w:r>
    </w:p>
    <w:p w14:paraId="6B0FC020" w14:textId="06F03DB0" w:rsidR="00E2517F" w:rsidRPr="002E290A" w:rsidRDefault="00E2517F" w:rsidP="00F96826">
      <w:pPr>
        <w:spacing w:line="480" w:lineRule="auto"/>
        <w:ind w:firstLine="720"/>
        <w:rPr>
          <w:rFonts w:ascii="Times New Roman" w:hAnsi="Times New Roman" w:cs="Times New Roman"/>
          <w:sz w:val="24"/>
          <w:szCs w:val="24"/>
        </w:rPr>
      </w:pPr>
      <w:r w:rsidRPr="002E290A">
        <w:rPr>
          <w:rFonts w:ascii="Times New Roman" w:hAnsi="Times New Roman" w:cs="Times New Roman"/>
          <w:sz w:val="24"/>
          <w:szCs w:val="24"/>
        </w:rPr>
        <w:t xml:space="preserve">Strategic leadership can be affected by external factors, including political, economic, social, technological, and environmental factors. From a political viewpoint, changes in trade legislation can affect the wage cost of a business, leading to increased work hours. This factor affects leadership because employees are overworked, which can affect performance and productivity. Leadership can be affected by the economy in the sense that, poor economic performance can lead to unemployment or reductions in wages. Layoffs and reduction in wages can affect the morale of employees, reducing their morale. Therefore, adaptive leaders can make better economic decisions, which promotes the economic health of the organization. Adaptive leaders should change with the changing technologies, ensuring that employees are well-trained to use them and have access. The ability to effectively use modern technologies, for example, data analytics can improve the operability of an organization. These technologies allow leaders to make informed decisions, which promote the achievement of competitive advantages. Strategic leadership also focuses on environmental conservation. Employees are motivated to work in an environment that promotes their wellbeing and performance (Burke, 2007). Leaders should focus on promoting sustainability, which guarantees that future employees will have enough resources. Organizations should focus on implementing policies that address their ability </w:t>
      </w:r>
      <w:r w:rsidRPr="002E290A">
        <w:rPr>
          <w:rFonts w:ascii="Times New Roman" w:hAnsi="Times New Roman" w:cs="Times New Roman"/>
          <w:sz w:val="24"/>
          <w:szCs w:val="24"/>
        </w:rPr>
        <w:lastRenderedPageBreak/>
        <w:t xml:space="preserve">to retain employees. The ability to retain talent guarantees an organization improved productivity and the achievement of competitive advantages. </w:t>
      </w:r>
    </w:p>
    <w:p w14:paraId="564A6ADC" w14:textId="77777777" w:rsidR="00E2517F" w:rsidRPr="002E290A" w:rsidRDefault="00E2517F" w:rsidP="00F96826">
      <w:pPr>
        <w:spacing w:line="480" w:lineRule="auto"/>
        <w:rPr>
          <w:rFonts w:ascii="Times New Roman" w:hAnsi="Times New Roman" w:cs="Times New Roman"/>
          <w:sz w:val="24"/>
          <w:szCs w:val="24"/>
        </w:rPr>
      </w:pPr>
      <w:r w:rsidRPr="002E290A">
        <w:rPr>
          <w:rFonts w:ascii="Times New Roman" w:hAnsi="Times New Roman" w:cs="Times New Roman"/>
          <w:sz w:val="24"/>
          <w:szCs w:val="24"/>
        </w:rPr>
        <w:t>EFFECTS OF LEADERSHIP MOTIVATION ON EMPLOYEE PERFORMANCE</w:t>
      </w:r>
    </w:p>
    <w:p w14:paraId="0ADBA2F4" w14:textId="77777777" w:rsidR="00F96826" w:rsidRDefault="00E2517F" w:rsidP="00F96826">
      <w:pPr>
        <w:spacing w:line="480" w:lineRule="auto"/>
        <w:ind w:firstLine="720"/>
        <w:rPr>
          <w:rFonts w:ascii="Times New Roman" w:hAnsi="Times New Roman" w:cs="Times New Roman"/>
          <w:sz w:val="24"/>
          <w:szCs w:val="24"/>
        </w:rPr>
      </w:pPr>
      <w:r w:rsidRPr="002E290A">
        <w:rPr>
          <w:rFonts w:ascii="Times New Roman" w:hAnsi="Times New Roman" w:cs="Times New Roman"/>
          <w:sz w:val="24"/>
          <w:szCs w:val="24"/>
        </w:rPr>
        <w:t xml:space="preserve">Although leaders play a critical role in the establishment of an adaptive work environment, employees have an equally important role in the same. The achievement of an adaptive performance can be defined as the ability of employees to adapt quickly to changing work environments. This ability can be achieved by learning quickly and applying the knowledge to solve organizational problems. According to Burke (2007), employees should learn quickly during the training programs to ensure that they are fully aware of what is expected of them. Being quick learners helps employees adapt quickly to uncertain work environments. Another role of employees in solving problems. Adopting a new work environment can be considered a business challenge because it involves taking a risk. An adaptive performance can be realized by having problem solvers, who can design viable solutions to business problems. Another role of employees is to handle emergencies. Burke (2007) argues that followers should provide innovative and creative solutions for sustainability to be achieved. In this context, they should have the capacity to deal with business uncertainties. </w:t>
      </w:r>
    </w:p>
    <w:p w14:paraId="1451347F" w14:textId="17F41BCF" w:rsidR="00F96826" w:rsidRDefault="00E2517F" w:rsidP="00F96826">
      <w:pPr>
        <w:spacing w:line="480" w:lineRule="auto"/>
        <w:ind w:firstLine="720"/>
        <w:rPr>
          <w:rFonts w:ascii="Times New Roman" w:hAnsi="Times New Roman" w:cs="Times New Roman"/>
          <w:sz w:val="24"/>
          <w:szCs w:val="24"/>
        </w:rPr>
      </w:pPr>
      <w:r w:rsidRPr="002E290A">
        <w:rPr>
          <w:rFonts w:ascii="Times New Roman" w:hAnsi="Times New Roman" w:cs="Times New Roman"/>
          <w:sz w:val="24"/>
          <w:szCs w:val="24"/>
        </w:rPr>
        <w:t xml:space="preserve">Adaptive leadership and organizational change work hand in hand. Adaptive leadership can be achieved by being flexible, learning through experience and reflection, leading with empathy, and inclusion. On the other hand, organizational change can be achieved by combining an organization’s knowledge, practices, and strategy, which are used to shape the behaviors of employees to increase performance. Organizational change is achieved by having effective leadership, a vision, and cultivating a culture that promotes change and rewards. Effective communication is required for change to be realized. Leaders need to communicate the vision, </w:t>
      </w:r>
      <w:r w:rsidRPr="002E290A">
        <w:rPr>
          <w:rFonts w:ascii="Times New Roman" w:hAnsi="Times New Roman" w:cs="Times New Roman"/>
          <w:sz w:val="24"/>
          <w:szCs w:val="24"/>
        </w:rPr>
        <w:lastRenderedPageBreak/>
        <w:t xml:space="preserve">tasks of members, and how objectives will be achieved. Change can be achieved by fostering a team culture. Working as a team promotes the achievement of goals. Besides, a team culture establishes an environment of trust. </w:t>
      </w:r>
    </w:p>
    <w:p w14:paraId="111DC818" w14:textId="77777777" w:rsidR="00F96826" w:rsidRDefault="00E2517F" w:rsidP="00F96826">
      <w:pPr>
        <w:spacing w:line="480" w:lineRule="auto"/>
        <w:ind w:firstLine="720"/>
        <w:rPr>
          <w:rFonts w:ascii="Times New Roman" w:hAnsi="Times New Roman" w:cs="Times New Roman"/>
          <w:sz w:val="24"/>
          <w:szCs w:val="24"/>
        </w:rPr>
      </w:pPr>
      <w:r w:rsidRPr="002E290A">
        <w:rPr>
          <w:rFonts w:ascii="Times New Roman" w:hAnsi="Times New Roman" w:cs="Times New Roman"/>
          <w:sz w:val="24"/>
          <w:szCs w:val="24"/>
        </w:rPr>
        <w:t xml:space="preserve">For change to be realized, an organization needs to have individuals who are committed to achieving set goals. Through training programs, leaders can identify </w:t>
      </w:r>
      <w:proofErr w:type="gramStart"/>
      <w:r w:rsidRPr="002E290A">
        <w:rPr>
          <w:rFonts w:ascii="Times New Roman" w:hAnsi="Times New Roman" w:cs="Times New Roman"/>
          <w:sz w:val="24"/>
          <w:szCs w:val="24"/>
        </w:rPr>
        <w:t>highly-skilled</w:t>
      </w:r>
      <w:proofErr w:type="gramEnd"/>
      <w:r w:rsidRPr="002E290A">
        <w:rPr>
          <w:rFonts w:ascii="Times New Roman" w:hAnsi="Times New Roman" w:cs="Times New Roman"/>
          <w:sz w:val="24"/>
          <w:szCs w:val="24"/>
        </w:rPr>
        <w:t xml:space="preserve"> and competent workers who can propel the organization towards the achievement of its strategic goals (</w:t>
      </w:r>
      <w:proofErr w:type="spellStart"/>
      <w:r w:rsidRPr="002E290A">
        <w:rPr>
          <w:rFonts w:ascii="Times New Roman" w:hAnsi="Times New Roman" w:cs="Times New Roman"/>
          <w:sz w:val="24"/>
          <w:szCs w:val="24"/>
        </w:rPr>
        <w:t>Haeusler</w:t>
      </w:r>
      <w:proofErr w:type="spellEnd"/>
      <w:r w:rsidRPr="002E290A">
        <w:rPr>
          <w:rFonts w:ascii="Times New Roman" w:hAnsi="Times New Roman" w:cs="Times New Roman"/>
          <w:sz w:val="24"/>
          <w:szCs w:val="24"/>
        </w:rPr>
        <w:t xml:space="preserve">, 2010). Identification of competent employees is necessary because it establishes an environment of competition. Also, managers can empower individuals, giving them the tools and resources required to achieve their goals. The provision of the necessary tools allows them to perform their roles optimally. Effective leadership and the establishment of an adaptive work environment cumulatively improves employee performances and productivity. </w:t>
      </w:r>
    </w:p>
    <w:p w14:paraId="70B527D8" w14:textId="610B7F41" w:rsidR="00E2517F" w:rsidRPr="002E290A" w:rsidRDefault="00E2517F" w:rsidP="00F96826">
      <w:pPr>
        <w:spacing w:line="480" w:lineRule="auto"/>
        <w:ind w:firstLine="720"/>
        <w:rPr>
          <w:rFonts w:ascii="Times New Roman" w:hAnsi="Times New Roman" w:cs="Times New Roman"/>
          <w:sz w:val="24"/>
          <w:szCs w:val="24"/>
        </w:rPr>
      </w:pPr>
      <w:r w:rsidRPr="002E290A">
        <w:rPr>
          <w:rFonts w:ascii="Times New Roman" w:hAnsi="Times New Roman" w:cs="Times New Roman"/>
          <w:sz w:val="24"/>
          <w:szCs w:val="24"/>
        </w:rPr>
        <w:t xml:space="preserve">Employee performance can be improved by adhering to ethics. Ethical leadership ensures that leaders follow all laws that are associated with the provision of a safe and healthy work environment. Wood and Wood (2004) argue that the use of ethical leadership ensures that a healthy workplace is established. Leaders and followers can establish a trusting environment and stronger work relationships. Ethical leadership favors an inclusive workplace. The environment that is established </w:t>
      </w:r>
      <w:proofErr w:type="gramStart"/>
      <w:r w:rsidRPr="002E290A">
        <w:rPr>
          <w:rFonts w:ascii="Times New Roman" w:hAnsi="Times New Roman" w:cs="Times New Roman"/>
          <w:sz w:val="24"/>
          <w:szCs w:val="24"/>
        </w:rPr>
        <w:t>opens up</w:t>
      </w:r>
      <w:proofErr w:type="gramEnd"/>
      <w:r w:rsidRPr="002E290A">
        <w:rPr>
          <w:rFonts w:ascii="Times New Roman" w:hAnsi="Times New Roman" w:cs="Times New Roman"/>
          <w:sz w:val="24"/>
          <w:szCs w:val="24"/>
        </w:rPr>
        <w:t xml:space="preserve"> opportunities for all members to state their opinions. A diverse workplace is established, which promotes innovation and creativity in the organization. </w:t>
      </w:r>
    </w:p>
    <w:p w14:paraId="5B4984C5" w14:textId="77777777" w:rsidR="00F96826" w:rsidRDefault="00E2517F" w:rsidP="00F96826">
      <w:pPr>
        <w:spacing w:line="480" w:lineRule="auto"/>
        <w:rPr>
          <w:rFonts w:ascii="Times New Roman" w:hAnsi="Times New Roman" w:cs="Times New Roman"/>
          <w:sz w:val="24"/>
          <w:szCs w:val="24"/>
        </w:rPr>
      </w:pPr>
      <w:r w:rsidRPr="002E290A">
        <w:rPr>
          <w:rFonts w:ascii="Times New Roman" w:hAnsi="Times New Roman" w:cs="Times New Roman"/>
          <w:sz w:val="24"/>
          <w:szCs w:val="24"/>
        </w:rPr>
        <w:t>CONCLUSION</w:t>
      </w:r>
    </w:p>
    <w:p w14:paraId="4FD61384" w14:textId="7F6EDE0D" w:rsidR="00E2517F" w:rsidRPr="002E290A" w:rsidRDefault="00E2517F" w:rsidP="00F96826">
      <w:pPr>
        <w:spacing w:line="480" w:lineRule="auto"/>
        <w:ind w:firstLine="720"/>
        <w:rPr>
          <w:rFonts w:ascii="Times New Roman" w:hAnsi="Times New Roman" w:cs="Times New Roman"/>
          <w:sz w:val="24"/>
          <w:szCs w:val="24"/>
        </w:rPr>
      </w:pPr>
      <w:r w:rsidRPr="002E290A">
        <w:rPr>
          <w:rFonts w:ascii="Times New Roman" w:hAnsi="Times New Roman" w:cs="Times New Roman"/>
          <w:sz w:val="24"/>
          <w:szCs w:val="24"/>
        </w:rPr>
        <w:t xml:space="preserve">This paper is aimed at addressing how leadership motivation affects employee performance and explore approaches that leaders can take to achieve optimal organizational objectives. The research identified that the most effective approach to leadership is adaptive </w:t>
      </w:r>
      <w:r w:rsidRPr="002E290A">
        <w:rPr>
          <w:rFonts w:ascii="Times New Roman" w:hAnsi="Times New Roman" w:cs="Times New Roman"/>
          <w:sz w:val="24"/>
          <w:szCs w:val="24"/>
        </w:rPr>
        <w:lastRenderedPageBreak/>
        <w:t>leadership. Adaptive leadership focuses on employing strategic approaches to change with the changing business environment. Effective leaders help and motivate their followers to be successful. They help followers achieve higher performance levels, become innovative, and promote growth and development. The effectiveness of adaptive leadership is affected by different factors, including communication, cultural differences, role models, and the ability to identify problems. Adaptive leaders face both internal and external challenges. Internal problems can include employees not following the same mission statement, different moral values, employee conflicts and personalities, and low employee. On the other hand, external problems can include political issues, economy, location, and technology. Adaptive leadership leads to the achievement of organizational change. Organizational change is achieved by having effective leadership, a vision, and cultivating a culture that promotes change and rewards. Lastly, employee performance can be increased by adopting ethics. Ethical leadership can promote the establishment of a healthy workplace, diversity, inclusion, consistency, and accountability.</w:t>
      </w:r>
    </w:p>
    <w:p w14:paraId="47F062F6" w14:textId="77777777" w:rsidR="00193783" w:rsidRPr="002E290A" w:rsidRDefault="00193783" w:rsidP="00F96826">
      <w:pPr>
        <w:spacing w:line="480" w:lineRule="auto"/>
        <w:jc w:val="both"/>
        <w:rPr>
          <w:rFonts w:ascii="Times New Roman" w:hAnsi="Times New Roman" w:cs="Times New Roman"/>
          <w:sz w:val="24"/>
          <w:szCs w:val="24"/>
        </w:rPr>
      </w:pPr>
    </w:p>
    <w:p w14:paraId="4FD91C0B" w14:textId="1219495F" w:rsidR="00E2517F" w:rsidRPr="002E290A" w:rsidRDefault="003A0D56" w:rsidP="00F96826">
      <w:pPr>
        <w:spacing w:line="480" w:lineRule="auto"/>
        <w:jc w:val="center"/>
        <w:rPr>
          <w:rFonts w:ascii="Times New Roman" w:hAnsi="Times New Roman" w:cs="Times New Roman"/>
          <w:sz w:val="24"/>
          <w:szCs w:val="24"/>
        </w:rPr>
      </w:pPr>
      <w:r w:rsidRPr="002E290A">
        <w:rPr>
          <w:rFonts w:ascii="Times New Roman" w:hAnsi="Times New Roman" w:cs="Times New Roman"/>
          <w:sz w:val="24"/>
          <w:szCs w:val="24"/>
        </w:rPr>
        <w:br w:type="page"/>
      </w:r>
      <w:r w:rsidR="00E2517F" w:rsidRPr="002E290A">
        <w:rPr>
          <w:rFonts w:ascii="Times New Roman" w:hAnsi="Times New Roman" w:cs="Times New Roman"/>
          <w:sz w:val="24"/>
          <w:szCs w:val="24"/>
        </w:rPr>
        <w:lastRenderedPageBreak/>
        <w:t>References</w:t>
      </w:r>
    </w:p>
    <w:p w14:paraId="3260131C" w14:textId="77777777" w:rsidR="00F96826" w:rsidRDefault="00E2517F" w:rsidP="00F96826">
      <w:pPr>
        <w:spacing w:line="480" w:lineRule="auto"/>
        <w:rPr>
          <w:rFonts w:ascii="Times New Roman" w:hAnsi="Times New Roman" w:cs="Times New Roman"/>
          <w:sz w:val="24"/>
          <w:szCs w:val="24"/>
        </w:rPr>
      </w:pPr>
      <w:commentRangeStart w:id="23"/>
      <w:r w:rsidRPr="002E290A">
        <w:rPr>
          <w:rFonts w:ascii="Times New Roman" w:hAnsi="Times New Roman" w:cs="Times New Roman"/>
          <w:sz w:val="24"/>
          <w:szCs w:val="24"/>
        </w:rPr>
        <w:t xml:space="preserve">Burke, B. F. (2007). Adaptive leadership as a facilitator of public engagement on environmental </w:t>
      </w:r>
    </w:p>
    <w:p w14:paraId="5715BBF2" w14:textId="2E7750B6" w:rsidR="00E2517F" w:rsidRPr="002E290A" w:rsidRDefault="00E2517F" w:rsidP="00F96826">
      <w:pPr>
        <w:spacing w:line="480" w:lineRule="auto"/>
        <w:ind w:left="720"/>
        <w:rPr>
          <w:rFonts w:ascii="Times New Roman" w:hAnsi="Times New Roman" w:cs="Times New Roman"/>
          <w:sz w:val="24"/>
          <w:szCs w:val="24"/>
        </w:rPr>
      </w:pPr>
      <w:r w:rsidRPr="002E290A">
        <w:rPr>
          <w:rFonts w:ascii="Times New Roman" w:hAnsi="Times New Roman" w:cs="Times New Roman"/>
          <w:sz w:val="24"/>
          <w:szCs w:val="24"/>
        </w:rPr>
        <w:t xml:space="preserve">sustainability issues. </w:t>
      </w:r>
      <w:commentRangeStart w:id="24"/>
      <w:r w:rsidRPr="002E290A">
        <w:rPr>
          <w:rFonts w:ascii="Times New Roman" w:hAnsi="Times New Roman" w:cs="Times New Roman"/>
          <w:sz w:val="24"/>
          <w:szCs w:val="24"/>
        </w:rPr>
        <w:t xml:space="preserve">Administrative Theory &amp; Praxis (Administrative Theory &amp; Praxis), </w:t>
      </w:r>
      <w:commentRangeEnd w:id="23"/>
      <w:r w:rsidR="007E01B8">
        <w:rPr>
          <w:rStyle w:val="CommentReference"/>
        </w:rPr>
        <w:commentReference w:id="23"/>
      </w:r>
      <w:r w:rsidRPr="002E290A">
        <w:rPr>
          <w:rFonts w:ascii="Times New Roman" w:hAnsi="Times New Roman" w:cs="Times New Roman"/>
          <w:sz w:val="24"/>
          <w:szCs w:val="24"/>
        </w:rPr>
        <w:t>29</w:t>
      </w:r>
      <w:commentRangeEnd w:id="24"/>
      <w:r w:rsidR="007E01B8">
        <w:rPr>
          <w:rStyle w:val="CommentReference"/>
        </w:rPr>
        <w:commentReference w:id="24"/>
      </w:r>
      <w:r w:rsidRPr="002E290A">
        <w:rPr>
          <w:rFonts w:ascii="Times New Roman" w:hAnsi="Times New Roman" w:cs="Times New Roman"/>
          <w:sz w:val="24"/>
          <w:szCs w:val="24"/>
        </w:rPr>
        <w:t xml:space="preserve">(3), 412-431. </w:t>
      </w:r>
      <w:commentRangeStart w:id="25"/>
      <w:r w:rsidRPr="002E290A">
        <w:rPr>
          <w:rFonts w:ascii="Times New Roman" w:hAnsi="Times New Roman" w:cs="Times New Roman"/>
          <w:sz w:val="24"/>
          <w:szCs w:val="24"/>
        </w:rPr>
        <w:t>Retrieved on 9th February 2021</w:t>
      </w:r>
      <w:commentRangeEnd w:id="25"/>
      <w:r w:rsidR="007E01B8">
        <w:rPr>
          <w:rStyle w:val="CommentReference"/>
        </w:rPr>
        <w:commentReference w:id="25"/>
      </w:r>
      <w:r w:rsidRPr="002E290A">
        <w:rPr>
          <w:rFonts w:ascii="Times New Roman" w:hAnsi="Times New Roman" w:cs="Times New Roman"/>
          <w:sz w:val="24"/>
          <w:szCs w:val="24"/>
        </w:rPr>
        <w:t xml:space="preserve">, https://www.tandfonline.com/doi/abs/10.1080/10841806.2007.11029604 </w:t>
      </w:r>
    </w:p>
    <w:p w14:paraId="1FA7D556" w14:textId="77777777" w:rsidR="00F96826" w:rsidRDefault="00E2517F" w:rsidP="00F96826">
      <w:pPr>
        <w:spacing w:line="480" w:lineRule="auto"/>
        <w:rPr>
          <w:rFonts w:ascii="Times New Roman" w:hAnsi="Times New Roman" w:cs="Times New Roman"/>
          <w:sz w:val="24"/>
          <w:szCs w:val="24"/>
        </w:rPr>
      </w:pPr>
      <w:proofErr w:type="spellStart"/>
      <w:r w:rsidRPr="002E290A">
        <w:rPr>
          <w:rFonts w:ascii="Times New Roman" w:hAnsi="Times New Roman" w:cs="Times New Roman"/>
          <w:sz w:val="24"/>
          <w:szCs w:val="24"/>
        </w:rPr>
        <w:t>Gortner</w:t>
      </w:r>
      <w:proofErr w:type="spellEnd"/>
      <w:r w:rsidRPr="002E290A">
        <w:rPr>
          <w:rFonts w:ascii="Times New Roman" w:hAnsi="Times New Roman" w:cs="Times New Roman"/>
          <w:sz w:val="24"/>
          <w:szCs w:val="24"/>
        </w:rPr>
        <w:t xml:space="preserve">, D. T. (2009). </w:t>
      </w:r>
      <w:commentRangeStart w:id="26"/>
      <w:r w:rsidRPr="002E290A">
        <w:rPr>
          <w:rFonts w:ascii="Times New Roman" w:hAnsi="Times New Roman" w:cs="Times New Roman"/>
          <w:sz w:val="24"/>
          <w:szCs w:val="24"/>
        </w:rPr>
        <w:t xml:space="preserve">Looking at Leadership Beyond Our Own Horizon. Anglican Theological </w:t>
      </w:r>
    </w:p>
    <w:p w14:paraId="77D8069B" w14:textId="2AC9ED78" w:rsidR="00E2517F" w:rsidRPr="002E290A" w:rsidRDefault="00E2517F" w:rsidP="00F96826">
      <w:pPr>
        <w:spacing w:line="480" w:lineRule="auto"/>
        <w:ind w:left="720"/>
        <w:rPr>
          <w:rFonts w:ascii="Times New Roman" w:hAnsi="Times New Roman" w:cs="Times New Roman"/>
          <w:sz w:val="24"/>
          <w:szCs w:val="24"/>
        </w:rPr>
      </w:pPr>
      <w:r w:rsidRPr="002E290A">
        <w:rPr>
          <w:rFonts w:ascii="Times New Roman" w:hAnsi="Times New Roman" w:cs="Times New Roman"/>
          <w:sz w:val="24"/>
          <w:szCs w:val="24"/>
        </w:rPr>
        <w:t>Review, 91</w:t>
      </w:r>
      <w:commentRangeEnd w:id="26"/>
      <w:r w:rsidR="007E01B8">
        <w:rPr>
          <w:rStyle w:val="CommentReference"/>
        </w:rPr>
        <w:commentReference w:id="26"/>
      </w:r>
      <w:r w:rsidRPr="002E290A">
        <w:rPr>
          <w:rFonts w:ascii="Times New Roman" w:hAnsi="Times New Roman" w:cs="Times New Roman"/>
          <w:sz w:val="24"/>
          <w:szCs w:val="24"/>
        </w:rPr>
        <w:t>(1), 119-142. Retrieved on 9th February 2021: https://www.semanticscholar.org/paper/Looking-at-Leadership-beyond-Our-Own-Horizon-Gortner/ef844636d55949f84dd6df41420ce8598c591897</w:t>
      </w:r>
    </w:p>
    <w:p w14:paraId="6D6323A7" w14:textId="77777777" w:rsidR="00F96826" w:rsidRDefault="00E2517F" w:rsidP="00F96826">
      <w:pPr>
        <w:spacing w:line="480" w:lineRule="auto"/>
        <w:rPr>
          <w:rFonts w:ascii="Times New Roman" w:hAnsi="Times New Roman" w:cs="Times New Roman"/>
          <w:sz w:val="24"/>
          <w:szCs w:val="24"/>
        </w:rPr>
      </w:pPr>
      <w:proofErr w:type="spellStart"/>
      <w:r w:rsidRPr="002E290A">
        <w:rPr>
          <w:rFonts w:ascii="Times New Roman" w:hAnsi="Times New Roman" w:cs="Times New Roman"/>
          <w:sz w:val="24"/>
          <w:szCs w:val="24"/>
        </w:rPr>
        <w:t>Haeusler</w:t>
      </w:r>
      <w:proofErr w:type="spellEnd"/>
      <w:r w:rsidRPr="002E290A">
        <w:rPr>
          <w:rFonts w:ascii="Times New Roman" w:hAnsi="Times New Roman" w:cs="Times New Roman"/>
          <w:sz w:val="24"/>
          <w:szCs w:val="24"/>
        </w:rPr>
        <w:t xml:space="preserve">, J. C. (2010). Medicine Needs Adaptive Leadership. Physician Executive, 36(2), 12-15. </w:t>
      </w:r>
    </w:p>
    <w:p w14:paraId="35826464" w14:textId="04AFF553" w:rsidR="00E2517F" w:rsidRPr="002E290A" w:rsidRDefault="00E2517F" w:rsidP="00F96826">
      <w:pPr>
        <w:spacing w:line="480" w:lineRule="auto"/>
        <w:ind w:left="720"/>
        <w:rPr>
          <w:rFonts w:ascii="Times New Roman" w:hAnsi="Times New Roman" w:cs="Times New Roman"/>
          <w:sz w:val="24"/>
          <w:szCs w:val="24"/>
        </w:rPr>
      </w:pPr>
      <w:r w:rsidRPr="002E290A">
        <w:rPr>
          <w:rFonts w:ascii="Times New Roman" w:hAnsi="Times New Roman" w:cs="Times New Roman"/>
          <w:sz w:val="24"/>
          <w:szCs w:val="24"/>
        </w:rPr>
        <w:t>Retrieved on 9th February 2021; https://search.proquest.com/openview/834cbee1cc6d468296c9e7dff78556e4/1?pq-origsite=gscholar&amp;cbl=36212</w:t>
      </w:r>
    </w:p>
    <w:p w14:paraId="4A42CBC8" w14:textId="77777777" w:rsidR="00F96826" w:rsidRDefault="00E2517F" w:rsidP="00F96826">
      <w:pPr>
        <w:spacing w:line="480" w:lineRule="auto"/>
        <w:rPr>
          <w:rFonts w:ascii="Times New Roman" w:hAnsi="Times New Roman" w:cs="Times New Roman"/>
          <w:sz w:val="24"/>
          <w:szCs w:val="24"/>
        </w:rPr>
      </w:pPr>
      <w:r w:rsidRPr="002E290A">
        <w:rPr>
          <w:rFonts w:ascii="Times New Roman" w:hAnsi="Times New Roman" w:cs="Times New Roman"/>
          <w:sz w:val="24"/>
          <w:szCs w:val="24"/>
        </w:rPr>
        <w:t xml:space="preserve">Heifetz, R. A., </w:t>
      </w:r>
      <w:proofErr w:type="spellStart"/>
      <w:r w:rsidRPr="002E290A">
        <w:rPr>
          <w:rFonts w:ascii="Times New Roman" w:hAnsi="Times New Roman" w:cs="Times New Roman"/>
          <w:sz w:val="24"/>
          <w:szCs w:val="24"/>
        </w:rPr>
        <w:t>Grashow</w:t>
      </w:r>
      <w:proofErr w:type="spellEnd"/>
      <w:r w:rsidRPr="002E290A">
        <w:rPr>
          <w:rFonts w:ascii="Times New Roman" w:hAnsi="Times New Roman" w:cs="Times New Roman"/>
          <w:sz w:val="24"/>
          <w:szCs w:val="24"/>
        </w:rPr>
        <w:t xml:space="preserve">, A., &amp; </w:t>
      </w:r>
      <w:proofErr w:type="spellStart"/>
      <w:r w:rsidRPr="002E290A">
        <w:rPr>
          <w:rFonts w:ascii="Times New Roman" w:hAnsi="Times New Roman" w:cs="Times New Roman"/>
          <w:sz w:val="24"/>
          <w:szCs w:val="24"/>
        </w:rPr>
        <w:t>Linsky</w:t>
      </w:r>
      <w:proofErr w:type="spellEnd"/>
      <w:r w:rsidRPr="002E290A">
        <w:rPr>
          <w:rFonts w:ascii="Times New Roman" w:hAnsi="Times New Roman" w:cs="Times New Roman"/>
          <w:sz w:val="24"/>
          <w:szCs w:val="24"/>
        </w:rPr>
        <w:t xml:space="preserve">, M. (2009). </w:t>
      </w:r>
      <w:commentRangeStart w:id="27"/>
      <w:r w:rsidRPr="002E290A">
        <w:rPr>
          <w:rFonts w:ascii="Times New Roman" w:hAnsi="Times New Roman" w:cs="Times New Roman"/>
          <w:sz w:val="24"/>
          <w:szCs w:val="24"/>
        </w:rPr>
        <w:t>The theory behind the practice</w:t>
      </w:r>
      <w:commentRangeEnd w:id="27"/>
      <w:r w:rsidR="005E7446">
        <w:rPr>
          <w:rStyle w:val="CommentReference"/>
        </w:rPr>
        <w:commentReference w:id="27"/>
      </w:r>
      <w:r w:rsidRPr="002E290A">
        <w:rPr>
          <w:rFonts w:ascii="Times New Roman" w:hAnsi="Times New Roman" w:cs="Times New Roman"/>
          <w:sz w:val="24"/>
          <w:szCs w:val="24"/>
        </w:rPr>
        <w:t xml:space="preserve">. Harvard </w:t>
      </w:r>
    </w:p>
    <w:p w14:paraId="6652225F" w14:textId="0F5BA7D8" w:rsidR="00E2517F" w:rsidRPr="002E290A" w:rsidRDefault="00E2517F" w:rsidP="00F96826">
      <w:pPr>
        <w:spacing w:line="480" w:lineRule="auto"/>
        <w:ind w:firstLine="720"/>
        <w:rPr>
          <w:rFonts w:ascii="Times New Roman" w:hAnsi="Times New Roman" w:cs="Times New Roman"/>
          <w:sz w:val="24"/>
          <w:szCs w:val="24"/>
        </w:rPr>
      </w:pPr>
      <w:r w:rsidRPr="002E290A">
        <w:rPr>
          <w:rFonts w:ascii="Times New Roman" w:hAnsi="Times New Roman" w:cs="Times New Roman"/>
          <w:sz w:val="24"/>
          <w:szCs w:val="24"/>
        </w:rPr>
        <w:t>Business Press.</w:t>
      </w:r>
    </w:p>
    <w:p w14:paraId="66BD773B" w14:textId="77777777" w:rsidR="00F96826" w:rsidRDefault="00E2517F" w:rsidP="00F96826">
      <w:pPr>
        <w:spacing w:line="480" w:lineRule="auto"/>
        <w:rPr>
          <w:rFonts w:ascii="Times New Roman" w:hAnsi="Times New Roman" w:cs="Times New Roman"/>
          <w:sz w:val="24"/>
          <w:szCs w:val="24"/>
        </w:rPr>
      </w:pPr>
      <w:r w:rsidRPr="002E290A">
        <w:rPr>
          <w:rFonts w:ascii="Times New Roman" w:hAnsi="Times New Roman" w:cs="Times New Roman"/>
          <w:sz w:val="24"/>
          <w:szCs w:val="24"/>
        </w:rPr>
        <w:t xml:space="preserve">Khan, O. (2005). The challenge of adaptive leadership. Leader </w:t>
      </w:r>
      <w:proofErr w:type="gramStart"/>
      <w:r w:rsidRPr="002E290A">
        <w:rPr>
          <w:rFonts w:ascii="Times New Roman" w:hAnsi="Times New Roman" w:cs="Times New Roman"/>
          <w:sz w:val="24"/>
          <w:szCs w:val="24"/>
        </w:rPr>
        <w:t>To</w:t>
      </w:r>
      <w:proofErr w:type="gramEnd"/>
      <w:r w:rsidRPr="002E290A">
        <w:rPr>
          <w:rFonts w:ascii="Times New Roman" w:hAnsi="Times New Roman" w:cs="Times New Roman"/>
          <w:sz w:val="24"/>
          <w:szCs w:val="24"/>
        </w:rPr>
        <w:t xml:space="preserve"> Leader, 2005(38), 52-58. </w:t>
      </w:r>
    </w:p>
    <w:p w14:paraId="77FD92BD" w14:textId="7F9087FA" w:rsidR="00E2517F" w:rsidRPr="002E290A" w:rsidRDefault="00E2517F" w:rsidP="00F96826">
      <w:pPr>
        <w:spacing w:line="480" w:lineRule="auto"/>
        <w:ind w:firstLine="720"/>
        <w:rPr>
          <w:rFonts w:ascii="Times New Roman" w:hAnsi="Times New Roman" w:cs="Times New Roman"/>
          <w:sz w:val="24"/>
          <w:szCs w:val="24"/>
        </w:rPr>
      </w:pPr>
      <w:r w:rsidRPr="002E290A">
        <w:rPr>
          <w:rFonts w:ascii="Times New Roman" w:hAnsi="Times New Roman" w:cs="Times New Roman"/>
          <w:sz w:val="24"/>
          <w:szCs w:val="24"/>
        </w:rPr>
        <w:t>Retrieved on 9th February 2021; https://onlinelibrary.wiley.com/doi/abs/10.1002/ltl.154</w:t>
      </w:r>
    </w:p>
    <w:p w14:paraId="027F6134" w14:textId="77777777" w:rsidR="00F96826" w:rsidRDefault="00E2517F" w:rsidP="00F96826">
      <w:pPr>
        <w:spacing w:line="480" w:lineRule="auto"/>
        <w:rPr>
          <w:rFonts w:ascii="Times New Roman" w:hAnsi="Times New Roman" w:cs="Times New Roman"/>
          <w:sz w:val="24"/>
          <w:szCs w:val="24"/>
        </w:rPr>
      </w:pPr>
      <w:proofErr w:type="spellStart"/>
      <w:r w:rsidRPr="002E290A">
        <w:rPr>
          <w:rFonts w:ascii="Times New Roman" w:hAnsi="Times New Roman" w:cs="Times New Roman"/>
          <w:sz w:val="24"/>
          <w:szCs w:val="24"/>
        </w:rPr>
        <w:t>Korejan</w:t>
      </w:r>
      <w:proofErr w:type="spellEnd"/>
      <w:r w:rsidRPr="002E290A">
        <w:rPr>
          <w:rFonts w:ascii="Times New Roman" w:hAnsi="Times New Roman" w:cs="Times New Roman"/>
          <w:sz w:val="24"/>
          <w:szCs w:val="24"/>
        </w:rPr>
        <w:t xml:space="preserve">, M. M., &amp; </w:t>
      </w:r>
      <w:proofErr w:type="spellStart"/>
      <w:r w:rsidRPr="002E290A">
        <w:rPr>
          <w:rFonts w:ascii="Times New Roman" w:hAnsi="Times New Roman" w:cs="Times New Roman"/>
          <w:sz w:val="24"/>
          <w:szCs w:val="24"/>
        </w:rPr>
        <w:t>Shahbazi</w:t>
      </w:r>
      <w:proofErr w:type="spellEnd"/>
      <w:r w:rsidRPr="002E290A">
        <w:rPr>
          <w:rFonts w:ascii="Times New Roman" w:hAnsi="Times New Roman" w:cs="Times New Roman"/>
          <w:sz w:val="24"/>
          <w:szCs w:val="24"/>
        </w:rPr>
        <w:t xml:space="preserve">, H. (2016). An analysis of the transformational leadership theory. </w:t>
      </w:r>
    </w:p>
    <w:p w14:paraId="55F36301" w14:textId="0D94048E" w:rsidR="00E2517F" w:rsidRPr="002E290A" w:rsidRDefault="00E2517F" w:rsidP="00F96826">
      <w:pPr>
        <w:spacing w:line="480" w:lineRule="auto"/>
        <w:ind w:firstLine="720"/>
        <w:rPr>
          <w:rFonts w:ascii="Times New Roman" w:hAnsi="Times New Roman" w:cs="Times New Roman"/>
          <w:sz w:val="24"/>
          <w:szCs w:val="24"/>
        </w:rPr>
      </w:pPr>
      <w:r w:rsidRPr="002E290A">
        <w:rPr>
          <w:rFonts w:ascii="Times New Roman" w:hAnsi="Times New Roman" w:cs="Times New Roman"/>
          <w:sz w:val="24"/>
          <w:szCs w:val="24"/>
        </w:rPr>
        <w:t>Journal of fundamental and applied sciences, 8(3), 452-461.</w:t>
      </w:r>
    </w:p>
    <w:p w14:paraId="5CEF0AAA" w14:textId="77777777" w:rsidR="00F96826" w:rsidRDefault="00E2517F" w:rsidP="00F96826">
      <w:pPr>
        <w:spacing w:line="480" w:lineRule="auto"/>
        <w:rPr>
          <w:rFonts w:ascii="Times New Roman" w:hAnsi="Times New Roman" w:cs="Times New Roman"/>
          <w:sz w:val="24"/>
          <w:szCs w:val="24"/>
        </w:rPr>
      </w:pPr>
      <w:proofErr w:type="spellStart"/>
      <w:r w:rsidRPr="002E290A">
        <w:rPr>
          <w:rFonts w:ascii="Times New Roman" w:hAnsi="Times New Roman" w:cs="Times New Roman"/>
          <w:sz w:val="24"/>
          <w:szCs w:val="24"/>
        </w:rPr>
        <w:t>Kuluski</w:t>
      </w:r>
      <w:proofErr w:type="spellEnd"/>
      <w:r w:rsidRPr="002E290A">
        <w:rPr>
          <w:rFonts w:ascii="Times New Roman" w:hAnsi="Times New Roman" w:cs="Times New Roman"/>
          <w:sz w:val="24"/>
          <w:szCs w:val="24"/>
        </w:rPr>
        <w:t xml:space="preserve">, K., Reid, R. J., &amp; Baker, G. R. (2020). Applying the principles of adaptive leadership to </w:t>
      </w:r>
    </w:p>
    <w:p w14:paraId="752A116D" w14:textId="6BC0C268" w:rsidR="00E2517F" w:rsidRPr="002E290A" w:rsidRDefault="00E2517F" w:rsidP="00F96826">
      <w:pPr>
        <w:spacing w:line="480" w:lineRule="auto"/>
        <w:ind w:left="720"/>
        <w:rPr>
          <w:rFonts w:ascii="Times New Roman" w:hAnsi="Times New Roman" w:cs="Times New Roman"/>
          <w:sz w:val="24"/>
          <w:szCs w:val="24"/>
        </w:rPr>
      </w:pPr>
      <w:r w:rsidRPr="002E290A">
        <w:rPr>
          <w:rFonts w:ascii="Times New Roman" w:hAnsi="Times New Roman" w:cs="Times New Roman"/>
          <w:sz w:val="24"/>
          <w:szCs w:val="24"/>
        </w:rPr>
        <w:lastRenderedPageBreak/>
        <w:t>person‐</w:t>
      </w:r>
      <w:proofErr w:type="spellStart"/>
      <w:r w:rsidRPr="002E290A">
        <w:rPr>
          <w:rFonts w:ascii="Times New Roman" w:hAnsi="Times New Roman" w:cs="Times New Roman"/>
          <w:sz w:val="24"/>
          <w:szCs w:val="24"/>
        </w:rPr>
        <w:t>centred</w:t>
      </w:r>
      <w:proofErr w:type="spellEnd"/>
      <w:r w:rsidRPr="002E290A">
        <w:rPr>
          <w:rFonts w:ascii="Times New Roman" w:hAnsi="Times New Roman" w:cs="Times New Roman"/>
          <w:sz w:val="24"/>
          <w:szCs w:val="24"/>
        </w:rPr>
        <w:t xml:space="preserve"> care for people with complex care needs: Considerations for care providers, patients, </w:t>
      </w:r>
      <w:proofErr w:type="gramStart"/>
      <w:r w:rsidRPr="002E290A">
        <w:rPr>
          <w:rFonts w:ascii="Times New Roman" w:hAnsi="Times New Roman" w:cs="Times New Roman"/>
          <w:sz w:val="24"/>
          <w:szCs w:val="24"/>
        </w:rPr>
        <w:t>caregivers</w:t>
      </w:r>
      <w:proofErr w:type="gramEnd"/>
      <w:r w:rsidRPr="002E290A">
        <w:rPr>
          <w:rFonts w:ascii="Times New Roman" w:hAnsi="Times New Roman" w:cs="Times New Roman"/>
          <w:sz w:val="24"/>
          <w:szCs w:val="24"/>
        </w:rPr>
        <w:t xml:space="preserve"> and organizations. </w:t>
      </w:r>
      <w:commentRangeStart w:id="28"/>
      <w:r w:rsidRPr="002E290A">
        <w:rPr>
          <w:rFonts w:ascii="Times New Roman" w:hAnsi="Times New Roman" w:cs="Times New Roman"/>
          <w:sz w:val="24"/>
          <w:szCs w:val="24"/>
        </w:rPr>
        <w:t>Health Expectations.</w:t>
      </w:r>
      <w:commentRangeEnd w:id="28"/>
      <w:r w:rsidR="005E7446">
        <w:rPr>
          <w:rStyle w:val="CommentReference"/>
        </w:rPr>
        <w:commentReference w:id="28"/>
      </w:r>
    </w:p>
    <w:p w14:paraId="13471FAB" w14:textId="77777777" w:rsidR="00F96826" w:rsidRDefault="00E2517F" w:rsidP="00F96826">
      <w:pPr>
        <w:spacing w:line="480" w:lineRule="auto"/>
        <w:rPr>
          <w:rFonts w:ascii="Times New Roman" w:hAnsi="Times New Roman" w:cs="Times New Roman"/>
          <w:sz w:val="24"/>
          <w:szCs w:val="24"/>
        </w:rPr>
      </w:pPr>
      <w:r w:rsidRPr="002E290A">
        <w:rPr>
          <w:rFonts w:ascii="Times New Roman" w:hAnsi="Times New Roman" w:cs="Times New Roman"/>
          <w:sz w:val="24"/>
          <w:szCs w:val="24"/>
        </w:rPr>
        <w:t xml:space="preserve">Reza, M. H. (2019). Components of transformational leadership behavior. EPRA International </w:t>
      </w:r>
    </w:p>
    <w:p w14:paraId="69EB6A4C" w14:textId="5979087A" w:rsidR="00E2517F" w:rsidRPr="002E290A" w:rsidRDefault="00E2517F" w:rsidP="00F96826">
      <w:pPr>
        <w:spacing w:line="480" w:lineRule="auto"/>
        <w:ind w:firstLine="720"/>
        <w:rPr>
          <w:rFonts w:ascii="Times New Roman" w:hAnsi="Times New Roman" w:cs="Times New Roman"/>
          <w:sz w:val="24"/>
          <w:szCs w:val="24"/>
        </w:rPr>
      </w:pPr>
      <w:r w:rsidRPr="002E290A">
        <w:rPr>
          <w:rFonts w:ascii="Times New Roman" w:hAnsi="Times New Roman" w:cs="Times New Roman"/>
          <w:sz w:val="24"/>
          <w:szCs w:val="24"/>
        </w:rPr>
        <w:t xml:space="preserve">Journal of Multidisciplinary Research (IJMR), </w:t>
      </w:r>
      <w:commentRangeStart w:id="29"/>
      <w:r w:rsidRPr="002E290A">
        <w:rPr>
          <w:rFonts w:ascii="Times New Roman" w:hAnsi="Times New Roman" w:cs="Times New Roman"/>
          <w:sz w:val="24"/>
          <w:szCs w:val="24"/>
        </w:rPr>
        <w:t>5.</w:t>
      </w:r>
      <w:commentRangeEnd w:id="29"/>
      <w:r w:rsidR="005E7446">
        <w:rPr>
          <w:rStyle w:val="CommentReference"/>
        </w:rPr>
        <w:commentReference w:id="29"/>
      </w:r>
    </w:p>
    <w:p w14:paraId="6DA382AF" w14:textId="77777777" w:rsidR="00F96826" w:rsidRDefault="00E2517F" w:rsidP="00F96826">
      <w:pPr>
        <w:spacing w:line="480" w:lineRule="auto"/>
        <w:rPr>
          <w:rFonts w:ascii="Times New Roman" w:hAnsi="Times New Roman" w:cs="Times New Roman"/>
          <w:sz w:val="24"/>
          <w:szCs w:val="24"/>
        </w:rPr>
      </w:pPr>
      <w:proofErr w:type="spellStart"/>
      <w:r w:rsidRPr="002E290A">
        <w:rPr>
          <w:rFonts w:ascii="Times New Roman" w:hAnsi="Times New Roman" w:cs="Times New Roman"/>
          <w:sz w:val="24"/>
          <w:szCs w:val="24"/>
        </w:rPr>
        <w:t>Rüzgar</w:t>
      </w:r>
      <w:proofErr w:type="spellEnd"/>
      <w:r w:rsidRPr="002E290A">
        <w:rPr>
          <w:rFonts w:ascii="Times New Roman" w:hAnsi="Times New Roman" w:cs="Times New Roman"/>
          <w:sz w:val="24"/>
          <w:szCs w:val="24"/>
        </w:rPr>
        <w:t xml:space="preserve">, N. (2018). The effect of leaders’ adoption of task-oriented or relationship-oriented </w:t>
      </w:r>
    </w:p>
    <w:p w14:paraId="0759CE70" w14:textId="2A969374" w:rsidR="00E2517F" w:rsidRPr="002E290A" w:rsidRDefault="00E2517F" w:rsidP="00F96826">
      <w:pPr>
        <w:spacing w:line="480" w:lineRule="auto"/>
        <w:ind w:left="720"/>
        <w:rPr>
          <w:rFonts w:ascii="Times New Roman" w:hAnsi="Times New Roman" w:cs="Times New Roman"/>
          <w:sz w:val="24"/>
          <w:szCs w:val="24"/>
        </w:rPr>
      </w:pPr>
      <w:r w:rsidRPr="002E290A">
        <w:rPr>
          <w:rFonts w:ascii="Times New Roman" w:hAnsi="Times New Roman" w:cs="Times New Roman"/>
          <w:sz w:val="24"/>
          <w:szCs w:val="24"/>
        </w:rPr>
        <w:t xml:space="preserve">leadership style on leader-member exchange (LMX), in the organizations that are active </w:t>
      </w:r>
      <w:proofErr w:type="gramStart"/>
      <w:r w:rsidRPr="002E290A">
        <w:rPr>
          <w:rFonts w:ascii="Times New Roman" w:hAnsi="Times New Roman" w:cs="Times New Roman"/>
          <w:sz w:val="24"/>
          <w:szCs w:val="24"/>
        </w:rPr>
        <w:t>in service</w:t>
      </w:r>
      <w:proofErr w:type="gramEnd"/>
      <w:r w:rsidRPr="002E290A">
        <w:rPr>
          <w:rFonts w:ascii="Times New Roman" w:hAnsi="Times New Roman" w:cs="Times New Roman"/>
          <w:sz w:val="24"/>
          <w:szCs w:val="24"/>
        </w:rPr>
        <w:t xml:space="preserve"> sector: A research on tourism agencies. Journal of Business Administration Research, 7(1), 50-60.</w:t>
      </w:r>
    </w:p>
    <w:p w14:paraId="2A45D6E7" w14:textId="77777777" w:rsidR="00F96826" w:rsidRDefault="00E2517F" w:rsidP="00F96826">
      <w:pPr>
        <w:spacing w:line="480" w:lineRule="auto"/>
        <w:rPr>
          <w:rFonts w:ascii="Times New Roman" w:hAnsi="Times New Roman" w:cs="Times New Roman"/>
          <w:sz w:val="24"/>
          <w:szCs w:val="24"/>
        </w:rPr>
      </w:pPr>
      <w:r w:rsidRPr="002E290A">
        <w:rPr>
          <w:rFonts w:ascii="Times New Roman" w:hAnsi="Times New Roman" w:cs="Times New Roman"/>
          <w:sz w:val="24"/>
          <w:szCs w:val="24"/>
        </w:rPr>
        <w:t>Velasco, F., Batista-</w:t>
      </w:r>
      <w:proofErr w:type="spellStart"/>
      <w:r w:rsidRPr="002E290A">
        <w:rPr>
          <w:rFonts w:ascii="Times New Roman" w:hAnsi="Times New Roman" w:cs="Times New Roman"/>
          <w:sz w:val="24"/>
          <w:szCs w:val="24"/>
        </w:rPr>
        <w:t>Foguet</w:t>
      </w:r>
      <w:proofErr w:type="spellEnd"/>
      <w:r w:rsidRPr="002E290A">
        <w:rPr>
          <w:rFonts w:ascii="Times New Roman" w:hAnsi="Times New Roman" w:cs="Times New Roman"/>
          <w:sz w:val="24"/>
          <w:szCs w:val="24"/>
        </w:rPr>
        <w:t xml:space="preserve">, J. M., &amp; </w:t>
      </w:r>
      <w:proofErr w:type="spellStart"/>
      <w:r w:rsidRPr="002E290A">
        <w:rPr>
          <w:rFonts w:ascii="Times New Roman" w:hAnsi="Times New Roman" w:cs="Times New Roman"/>
          <w:sz w:val="24"/>
          <w:szCs w:val="24"/>
        </w:rPr>
        <w:t>Emmerling</w:t>
      </w:r>
      <w:proofErr w:type="spellEnd"/>
      <w:r w:rsidRPr="002E290A">
        <w:rPr>
          <w:rFonts w:ascii="Times New Roman" w:hAnsi="Times New Roman" w:cs="Times New Roman"/>
          <w:sz w:val="24"/>
          <w:szCs w:val="24"/>
        </w:rPr>
        <w:t xml:space="preserve">, R. J. (2019). Are we making progress? </w:t>
      </w:r>
    </w:p>
    <w:p w14:paraId="1B515696" w14:textId="23DB2C79" w:rsidR="00E2517F" w:rsidRPr="002E290A" w:rsidRDefault="00E2517F" w:rsidP="00F96826">
      <w:pPr>
        <w:spacing w:line="480" w:lineRule="auto"/>
        <w:ind w:left="720"/>
        <w:rPr>
          <w:rFonts w:ascii="Times New Roman" w:hAnsi="Times New Roman" w:cs="Times New Roman"/>
          <w:sz w:val="24"/>
          <w:szCs w:val="24"/>
        </w:rPr>
      </w:pPr>
      <w:r w:rsidRPr="002E290A">
        <w:rPr>
          <w:rFonts w:ascii="Times New Roman" w:hAnsi="Times New Roman" w:cs="Times New Roman"/>
          <w:sz w:val="24"/>
          <w:szCs w:val="24"/>
        </w:rPr>
        <w:t>assessing goal-directed behaviors in leadership development programs. Frontiers in psychology, 10, 1345.</w:t>
      </w:r>
    </w:p>
    <w:p w14:paraId="73E2105C" w14:textId="77777777" w:rsidR="00F96826" w:rsidRDefault="00E2517F" w:rsidP="00F96826">
      <w:pPr>
        <w:spacing w:line="480" w:lineRule="auto"/>
        <w:rPr>
          <w:rFonts w:ascii="Times New Roman" w:hAnsi="Times New Roman" w:cs="Times New Roman"/>
          <w:sz w:val="24"/>
          <w:szCs w:val="24"/>
        </w:rPr>
      </w:pPr>
      <w:r w:rsidRPr="002E290A">
        <w:rPr>
          <w:rFonts w:ascii="Times New Roman" w:hAnsi="Times New Roman" w:cs="Times New Roman"/>
          <w:sz w:val="24"/>
          <w:szCs w:val="24"/>
        </w:rPr>
        <w:t xml:space="preserve">Woods, P., &amp; Woods, G. (2004). Modernizing leadership through private participation: </w:t>
      </w:r>
      <w:commentRangeStart w:id="30"/>
      <w:r w:rsidRPr="002E290A">
        <w:rPr>
          <w:rFonts w:ascii="Times New Roman" w:hAnsi="Times New Roman" w:cs="Times New Roman"/>
          <w:sz w:val="24"/>
          <w:szCs w:val="24"/>
        </w:rPr>
        <w:t>a</w:t>
      </w:r>
      <w:commentRangeEnd w:id="30"/>
      <w:r w:rsidR="005E7446">
        <w:rPr>
          <w:rStyle w:val="CommentReference"/>
        </w:rPr>
        <w:commentReference w:id="30"/>
      </w:r>
    </w:p>
    <w:p w14:paraId="1A737F4D" w14:textId="3838BE1C" w:rsidR="00E2517F" w:rsidRPr="002E290A" w:rsidRDefault="00E2517F" w:rsidP="00F96826">
      <w:pPr>
        <w:spacing w:line="480" w:lineRule="auto"/>
        <w:ind w:left="720"/>
        <w:rPr>
          <w:rFonts w:ascii="Times New Roman" w:hAnsi="Times New Roman" w:cs="Times New Roman"/>
          <w:sz w:val="24"/>
          <w:szCs w:val="24"/>
        </w:rPr>
      </w:pPr>
      <w:r w:rsidRPr="002E290A">
        <w:rPr>
          <w:rFonts w:ascii="Times New Roman" w:hAnsi="Times New Roman" w:cs="Times New Roman"/>
          <w:sz w:val="24"/>
          <w:szCs w:val="24"/>
        </w:rPr>
        <w:t>marriage of inconvenience with public ethos? Journal of Education Policy, 19(6), 643-672. doi:10. 1 080/0268093042000300445. Retrieved on 9th February 2021, https://www.tandfonline.com/doi/abs/10.1080/0268093042000300445</w:t>
      </w:r>
    </w:p>
    <w:p w14:paraId="41FA115B" w14:textId="5BE77966" w:rsidR="00725FE9" w:rsidRPr="002E290A" w:rsidRDefault="00725FE9" w:rsidP="00F96826">
      <w:pPr>
        <w:spacing w:line="480" w:lineRule="auto"/>
        <w:jc w:val="both"/>
        <w:rPr>
          <w:rFonts w:ascii="Times New Roman" w:hAnsi="Times New Roman" w:cs="Times New Roman"/>
          <w:sz w:val="24"/>
          <w:szCs w:val="24"/>
        </w:rPr>
      </w:pPr>
    </w:p>
    <w:sectPr w:rsidR="00725FE9" w:rsidRPr="002E290A">
      <w:headerReference w:type="default" r:id="rId10"/>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Allen, Nicole Elizabeth" w:date="2021-04-16T12:19:00Z" w:initials="ANE">
    <w:p w14:paraId="37C882E8" w14:textId="493E1728" w:rsidR="009A5C9C" w:rsidRDefault="009A5C9C">
      <w:pPr>
        <w:pStyle w:val="CommentText"/>
      </w:pPr>
      <w:r>
        <w:rPr>
          <w:rStyle w:val="CommentReference"/>
        </w:rPr>
        <w:annotationRef/>
      </w:r>
      <w:r>
        <w:t xml:space="preserve">Hi Daphna! I’m Nicole and will be providing feedback on your research paper. First, I apologize that I’m starting late (I had both earlier appointments run long), but I will provide you the same amount of time! I understand that your main concerns are sentence structure and citations, so I will provide support anywhere I can!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 w:id="1" w:author="Allen, Nicole Elizabeth" w:date="2021-04-16T12:24:00Z" w:initials="ANE">
    <w:p w14:paraId="51DA8E63" w14:textId="77777777" w:rsidR="009A5C9C" w:rsidRDefault="009A5C9C">
      <w:pPr>
        <w:pStyle w:val="CommentText"/>
      </w:pPr>
      <w:r>
        <w:rPr>
          <w:rStyle w:val="CommentReference"/>
        </w:rPr>
        <w:annotationRef/>
      </w:r>
      <w:r>
        <w:t>Since there are 4 sentences making up the thesis statement, I might look at ways to combine them – to me, it would make sense to combine these two sentences since they are along similar ideas</w:t>
      </w:r>
      <w:r>
        <w:t>…</w:t>
      </w:r>
    </w:p>
    <w:p w14:paraId="2241DA66" w14:textId="77777777" w:rsidR="00CD1E5E" w:rsidRDefault="00CD1E5E">
      <w:pPr>
        <w:pStyle w:val="CommentText"/>
      </w:pPr>
    </w:p>
    <w:p w14:paraId="573CA557" w14:textId="1BF96716" w:rsidR="00CD1E5E" w:rsidRDefault="00CD1E5E">
      <w:pPr>
        <w:pStyle w:val="CommentText"/>
      </w:pPr>
      <w:r>
        <w:t>I might also identify the leaderships styles the piece will explore</w:t>
      </w:r>
    </w:p>
  </w:comment>
  <w:comment w:id="2" w:author="Allen, Nicole Elizabeth" w:date="2021-04-16T12:22:00Z" w:initials="ANE">
    <w:p w14:paraId="6B09A077" w14:textId="2C0C8407" w:rsidR="009A5C9C" w:rsidRDefault="009A5C9C">
      <w:pPr>
        <w:pStyle w:val="CommentText"/>
      </w:pPr>
      <w:r>
        <w:rPr>
          <w:rStyle w:val="CommentReference"/>
        </w:rPr>
        <w:annotationRef/>
      </w:r>
      <w:r>
        <w:t>I might add some specifics and list some of the ways your research is important for these players – if it makes sense to do so, could combine with the following sentence.</w:t>
      </w:r>
    </w:p>
  </w:comment>
  <w:comment w:id="3" w:author="Allen, Nicole Elizabeth" w:date="2021-04-16T12:53:00Z" w:initials="ANE">
    <w:p w14:paraId="14F51CEC" w14:textId="77777777" w:rsidR="00CD1E5E" w:rsidRDefault="00CD1E5E">
      <w:pPr>
        <w:pStyle w:val="CommentText"/>
      </w:pPr>
      <w:r>
        <w:rPr>
          <w:rStyle w:val="CommentReference"/>
        </w:rPr>
        <w:annotationRef/>
      </w:r>
      <w:r>
        <w:t>See link for formatting headings in APA – this level of heading would not be in all caps, but would be bold:</w:t>
      </w:r>
    </w:p>
    <w:p w14:paraId="6B80BA2D" w14:textId="77777777" w:rsidR="00CD1E5E" w:rsidRDefault="00CD1E5E">
      <w:pPr>
        <w:pStyle w:val="CommentText"/>
      </w:pPr>
    </w:p>
    <w:p w14:paraId="736E3AC5" w14:textId="77777777" w:rsidR="00CD1E5E" w:rsidRDefault="00CD1E5E">
      <w:pPr>
        <w:pStyle w:val="CommentText"/>
        <w:rPr>
          <w:b/>
          <w:bCs/>
        </w:rPr>
      </w:pPr>
      <w:r w:rsidRPr="00CD1E5E">
        <w:rPr>
          <w:b/>
          <w:bCs/>
        </w:rPr>
        <w:t>Overview of Adaptive Leadership</w:t>
      </w:r>
    </w:p>
    <w:p w14:paraId="0DCA1F95" w14:textId="77777777" w:rsidR="00CD1E5E" w:rsidRDefault="00CD1E5E">
      <w:pPr>
        <w:pStyle w:val="CommentText"/>
        <w:rPr>
          <w:b/>
          <w:bCs/>
        </w:rPr>
      </w:pPr>
    </w:p>
    <w:p w14:paraId="28A298B1" w14:textId="34DAF4D0" w:rsidR="00CD1E5E" w:rsidRPr="00CD1E5E" w:rsidRDefault="00CD1E5E">
      <w:pPr>
        <w:pStyle w:val="CommentText"/>
        <w:rPr>
          <w:b/>
          <w:bCs/>
        </w:rPr>
      </w:pPr>
      <w:hyperlink r:id="rId1" w:history="1">
        <w:r w:rsidRPr="00A144A2">
          <w:rPr>
            <w:rStyle w:val="Hyperlink"/>
            <w:b/>
            <w:bCs/>
          </w:rPr>
          <w:t>https://owl.purdue.edu/owl/research_and_citation/apa_style/apa_formatting_and_style_guide/apa_headings_and_seriation.html</w:t>
        </w:r>
      </w:hyperlink>
      <w:r>
        <w:rPr>
          <w:b/>
          <w:bCs/>
        </w:rPr>
        <w:t xml:space="preserve"> </w:t>
      </w:r>
    </w:p>
  </w:comment>
  <w:comment w:id="4" w:author="Allen, Nicole Elizabeth" w:date="2021-04-16T12:26:00Z" w:initials="ANE">
    <w:p w14:paraId="7731C254" w14:textId="03E980EB" w:rsidR="009A5C9C" w:rsidRDefault="009A5C9C">
      <w:pPr>
        <w:pStyle w:val="CommentText"/>
      </w:pPr>
      <w:r>
        <w:rPr>
          <w:rStyle w:val="CommentReference"/>
        </w:rPr>
        <w:annotationRef/>
      </w:r>
      <w:r>
        <w:t xml:space="preserve">Is this definition coming from </w:t>
      </w:r>
      <w:proofErr w:type="gramStart"/>
      <w:r>
        <w:t>particular sources</w:t>
      </w:r>
      <w:proofErr w:type="gramEnd"/>
      <w:r>
        <w:t>? It may help to add a citation for where this definition is developed from to ground it since there are many definitions.</w:t>
      </w:r>
    </w:p>
  </w:comment>
  <w:comment w:id="5" w:author="Allen, Nicole Elizabeth" w:date="2021-04-16T12:29:00Z" w:initials="ANE">
    <w:p w14:paraId="30037603" w14:textId="1AE1D9C7" w:rsidR="009A5C9C" w:rsidRDefault="009A5C9C">
      <w:pPr>
        <w:pStyle w:val="CommentText"/>
      </w:pPr>
      <w:r>
        <w:rPr>
          <w:rStyle w:val="CommentReference"/>
        </w:rPr>
        <w:annotationRef/>
      </w:r>
      <w:r w:rsidR="00613AD6">
        <w:t xml:space="preserve">I really like this point! To make this connection to engagement </w:t>
      </w:r>
      <w:proofErr w:type="gramStart"/>
      <w:r w:rsidR="00613AD6">
        <w:t>more clear</w:t>
      </w:r>
      <w:proofErr w:type="gramEnd"/>
      <w:r w:rsidR="00613AD6">
        <w:t>, it might be worth answering why this type of engagement in decision-making is productive…</w:t>
      </w:r>
    </w:p>
  </w:comment>
  <w:comment w:id="6" w:author="Allen, Nicole Elizabeth" w:date="2021-04-16T12:31:00Z" w:initials="ANE">
    <w:p w14:paraId="656C6987" w14:textId="3F3591B5" w:rsidR="00613AD6" w:rsidRDefault="00613AD6">
      <w:pPr>
        <w:pStyle w:val="CommentText"/>
      </w:pPr>
      <w:r>
        <w:rPr>
          <w:rStyle w:val="CommentReference"/>
        </w:rPr>
        <w:annotationRef/>
      </w:r>
      <w:r>
        <w:t xml:space="preserve">This is a very optional comment and you can decide how you wish to frame things. There has been a shift from using male pronouns to female, though male pronouns have been the traditional thing (in addition to males being perceived as the leaders). If you wish to add a bit of a feminist approach, this can be switched to “her” </w:t>
      </w:r>
    </w:p>
  </w:comment>
  <w:comment w:id="7" w:author="Allen, Nicole Elizabeth" w:date="2021-04-16T12:34:00Z" w:initials="ANE">
    <w:p w14:paraId="05239F41" w14:textId="1345C847" w:rsidR="00613AD6" w:rsidRDefault="00613AD6">
      <w:pPr>
        <w:pStyle w:val="CommentText"/>
      </w:pPr>
      <w:r>
        <w:rPr>
          <w:rStyle w:val="CommentReference"/>
        </w:rPr>
        <w:annotationRef/>
      </w:r>
      <w:r>
        <w:t>I might combine these since they are directly related</w:t>
      </w:r>
    </w:p>
  </w:comment>
  <w:comment w:id="8" w:author="Allen, Nicole Elizabeth" w:date="2021-04-16T12:35:00Z" w:initials="ANE">
    <w:p w14:paraId="7721094E" w14:textId="1DADD571" w:rsidR="00613AD6" w:rsidRDefault="00613AD6">
      <w:pPr>
        <w:pStyle w:val="CommentText"/>
      </w:pPr>
      <w:r>
        <w:rPr>
          <w:rStyle w:val="CommentReference"/>
        </w:rPr>
        <w:annotationRef/>
      </w:r>
      <w:r>
        <w:t xml:space="preserve">I agree! Explain what this does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t xml:space="preserve"> I think it’s worth doing so…</w:t>
      </w:r>
    </w:p>
  </w:comment>
  <w:comment w:id="9" w:author="Allen, Nicole Elizabeth" w:date="2021-04-16T12:36:00Z" w:initials="ANE">
    <w:p w14:paraId="30E21570" w14:textId="1F5651CD" w:rsidR="00613AD6" w:rsidRDefault="00613AD6">
      <w:pPr>
        <w:pStyle w:val="CommentText"/>
      </w:pPr>
      <w:r>
        <w:rPr>
          <w:rStyle w:val="CommentReference"/>
        </w:rPr>
        <w:annotationRef/>
      </w:r>
      <w:r>
        <w:t xml:space="preserve">Adding some sources to this paragraph would amplify your credibility in making the claims you present… These are all </w:t>
      </w:r>
      <w:proofErr w:type="gramStart"/>
      <w:r>
        <w:t>really important</w:t>
      </w:r>
      <w:proofErr w:type="gramEnd"/>
      <w:r>
        <w:t xml:space="preserve"> points and adding sources would add power to what you’re saying. </w:t>
      </w:r>
    </w:p>
  </w:comment>
  <w:comment w:id="10" w:author="Allen, Nicole Elizabeth" w:date="2021-04-16T12:38:00Z" w:initials="ANE">
    <w:p w14:paraId="06CF88DB" w14:textId="753EE6E4" w:rsidR="003A6386" w:rsidRDefault="00613AD6">
      <w:pPr>
        <w:pStyle w:val="CommentText"/>
      </w:pPr>
      <w:r>
        <w:rPr>
          <w:rStyle w:val="CommentReference"/>
        </w:rPr>
        <w:annotationRef/>
      </w:r>
      <w:r w:rsidR="003A6386">
        <w:t xml:space="preserve">If there are three or more authors, only first name is listed followed by et al as below (here is a link with more info as well): </w:t>
      </w:r>
      <w:hyperlink r:id="rId2" w:history="1">
        <w:r w:rsidR="003A6386" w:rsidRPr="00A144A2">
          <w:rPr>
            <w:rStyle w:val="Hyperlink"/>
          </w:rPr>
          <w:t>https://owl.purdue.edu/owl/research_and_citation/apa_style/apa_formatting_and_style_guide/in_text_citations_author_authors.html</w:t>
        </w:r>
      </w:hyperlink>
      <w:r w:rsidR="003A6386">
        <w:t xml:space="preserve"> </w:t>
      </w:r>
    </w:p>
    <w:p w14:paraId="44CC02A6" w14:textId="77777777" w:rsidR="003A6386" w:rsidRDefault="003A6386">
      <w:pPr>
        <w:pStyle w:val="CommentText"/>
      </w:pPr>
    </w:p>
    <w:p w14:paraId="1DFE2552" w14:textId="62C1EDC8" w:rsidR="00613AD6" w:rsidRDefault="00613AD6">
      <w:pPr>
        <w:pStyle w:val="CommentText"/>
        <w:rPr>
          <w:rFonts w:ascii="Times New Roman" w:hAnsi="Times New Roman" w:cs="Times New Roman"/>
          <w:sz w:val="24"/>
          <w:szCs w:val="24"/>
        </w:rPr>
      </w:pPr>
      <w:r>
        <w:t xml:space="preserve">Is this a source used in the piece by </w:t>
      </w:r>
      <w:r w:rsidRPr="002E290A">
        <w:rPr>
          <w:rFonts w:ascii="Times New Roman" w:hAnsi="Times New Roman" w:cs="Times New Roman"/>
          <w:sz w:val="24"/>
          <w:szCs w:val="24"/>
        </w:rPr>
        <w:t xml:space="preserve">Heifetz, </w:t>
      </w:r>
      <w:proofErr w:type="spellStart"/>
      <w:r w:rsidRPr="002E290A">
        <w:rPr>
          <w:rFonts w:ascii="Times New Roman" w:hAnsi="Times New Roman" w:cs="Times New Roman"/>
          <w:sz w:val="24"/>
          <w:szCs w:val="24"/>
        </w:rPr>
        <w:t>Grashow</w:t>
      </w:r>
      <w:proofErr w:type="spellEnd"/>
      <w:r w:rsidRPr="002E290A">
        <w:rPr>
          <w:rFonts w:ascii="Times New Roman" w:hAnsi="Times New Roman" w:cs="Times New Roman"/>
          <w:sz w:val="24"/>
          <w:szCs w:val="24"/>
        </w:rPr>
        <w:t xml:space="preserve"> &amp; </w:t>
      </w:r>
      <w:proofErr w:type="spellStart"/>
      <w:r w:rsidRPr="002E290A">
        <w:rPr>
          <w:rFonts w:ascii="Times New Roman" w:hAnsi="Times New Roman" w:cs="Times New Roman"/>
          <w:sz w:val="24"/>
          <w:szCs w:val="24"/>
        </w:rPr>
        <w:t>Linsky</w:t>
      </w:r>
      <w:proofErr w:type="spellEnd"/>
      <w:r>
        <w:rPr>
          <w:rFonts w:ascii="Times New Roman" w:hAnsi="Times New Roman" w:cs="Times New Roman"/>
          <w:sz w:val="24"/>
          <w:szCs w:val="24"/>
        </w:rPr>
        <w:t>? If so, format as an indirect quote:</w:t>
      </w:r>
    </w:p>
    <w:p w14:paraId="71139E31" w14:textId="77777777" w:rsidR="00613AD6" w:rsidRDefault="00613AD6">
      <w:pPr>
        <w:pStyle w:val="CommentText"/>
        <w:rPr>
          <w:rFonts w:ascii="Times New Roman" w:hAnsi="Times New Roman" w:cs="Times New Roman"/>
          <w:sz w:val="24"/>
          <w:szCs w:val="24"/>
        </w:rPr>
      </w:pPr>
    </w:p>
    <w:p w14:paraId="0C41BBC4" w14:textId="2C79BE5F" w:rsidR="00613AD6" w:rsidRDefault="00613AD6">
      <w:pPr>
        <w:pStyle w:val="CommentText"/>
        <w:rPr>
          <w:rFonts w:ascii="Times New Roman" w:hAnsi="Times New Roman" w:cs="Times New Roman"/>
          <w:sz w:val="24"/>
          <w:szCs w:val="24"/>
        </w:rPr>
      </w:pPr>
      <w:r w:rsidRPr="002E290A">
        <w:rPr>
          <w:rFonts w:ascii="Times New Roman" w:hAnsi="Times New Roman" w:cs="Times New Roman"/>
          <w:sz w:val="24"/>
          <w:szCs w:val="24"/>
        </w:rPr>
        <w:t>(</w:t>
      </w:r>
      <w:r>
        <w:rPr>
          <w:rFonts w:ascii="Times New Roman" w:hAnsi="Times New Roman" w:cs="Times New Roman"/>
          <w:sz w:val="24"/>
          <w:szCs w:val="24"/>
        </w:rPr>
        <w:t xml:space="preserve">as cited in </w:t>
      </w:r>
      <w:r w:rsidRPr="003A6386">
        <w:rPr>
          <w:rFonts w:ascii="Times New Roman" w:hAnsi="Times New Roman" w:cs="Times New Roman"/>
          <w:b/>
          <w:bCs/>
          <w:sz w:val="24"/>
          <w:szCs w:val="24"/>
        </w:rPr>
        <w:t>Heifet</w:t>
      </w:r>
      <w:r w:rsidR="003A6386" w:rsidRPr="003A6386">
        <w:rPr>
          <w:rFonts w:ascii="Times New Roman" w:hAnsi="Times New Roman" w:cs="Times New Roman"/>
          <w:b/>
          <w:bCs/>
          <w:sz w:val="24"/>
          <w:szCs w:val="24"/>
        </w:rPr>
        <w:t>z et al.</w:t>
      </w:r>
      <w:r w:rsidRPr="003A6386">
        <w:rPr>
          <w:rFonts w:ascii="Times New Roman" w:hAnsi="Times New Roman" w:cs="Times New Roman"/>
          <w:b/>
          <w:bCs/>
          <w:sz w:val="24"/>
          <w:szCs w:val="24"/>
        </w:rPr>
        <w:t>, 2009</w:t>
      </w:r>
      <w:r w:rsidRPr="002E290A">
        <w:rPr>
          <w:rFonts w:ascii="Times New Roman" w:hAnsi="Times New Roman" w:cs="Times New Roman"/>
          <w:sz w:val="24"/>
          <w:szCs w:val="24"/>
        </w:rPr>
        <w:t>).</w:t>
      </w:r>
    </w:p>
    <w:p w14:paraId="64F1346E" w14:textId="77777777" w:rsidR="00613AD6" w:rsidRDefault="00613AD6">
      <w:pPr>
        <w:pStyle w:val="CommentText"/>
        <w:rPr>
          <w:rFonts w:ascii="Times New Roman" w:hAnsi="Times New Roman" w:cs="Times New Roman"/>
          <w:sz w:val="24"/>
          <w:szCs w:val="24"/>
        </w:rPr>
      </w:pPr>
    </w:p>
    <w:p w14:paraId="4D8CDD4B" w14:textId="3F857B8F" w:rsidR="00613AD6" w:rsidRDefault="00613AD6">
      <w:pPr>
        <w:pStyle w:val="CommentText"/>
      </w:pPr>
      <w:r>
        <w:rPr>
          <w:rFonts w:ascii="Times New Roman" w:hAnsi="Times New Roman" w:cs="Times New Roman"/>
          <w:sz w:val="24"/>
          <w:szCs w:val="24"/>
        </w:rPr>
        <w:t xml:space="preserve">Here is more info on indirect sources if it’s applicable: </w:t>
      </w:r>
      <w:hyperlink r:id="rId3" w:history="1">
        <w:r w:rsidRPr="00A144A2">
          <w:rPr>
            <w:rStyle w:val="Hyperlink"/>
            <w:rFonts w:ascii="Times New Roman" w:hAnsi="Times New Roman" w:cs="Times New Roman"/>
            <w:sz w:val="24"/>
            <w:szCs w:val="24"/>
          </w:rPr>
          <w:t>https://owl.purdue.edu/owl/research_and_citation/apa_style/apa_formatting_and_style_guide/in_text_citations_author_authors.html</w:t>
        </w:r>
      </w:hyperlink>
      <w:r>
        <w:rPr>
          <w:rFonts w:ascii="Times New Roman" w:hAnsi="Times New Roman" w:cs="Times New Roman"/>
          <w:sz w:val="24"/>
          <w:szCs w:val="24"/>
        </w:rPr>
        <w:t xml:space="preserve"> </w:t>
      </w:r>
    </w:p>
  </w:comment>
  <w:comment w:id="11" w:author="Allen, Nicole Elizabeth" w:date="2021-04-16T12:47:00Z" w:initials="ANE">
    <w:p w14:paraId="1CDFE040" w14:textId="2EF5E254" w:rsidR="003A6386" w:rsidRDefault="003A6386">
      <w:pPr>
        <w:pStyle w:val="CommentText"/>
      </w:pPr>
      <w:r>
        <w:rPr>
          <w:rStyle w:val="CommentReference"/>
        </w:rPr>
        <w:annotationRef/>
      </w:r>
      <w:r>
        <w:t>Optional, but could list the 4 principles</w:t>
      </w:r>
    </w:p>
  </w:comment>
  <w:comment w:id="12" w:author="Allen, Nicole Elizabeth" w:date="2021-04-16T12:41:00Z" w:initials="ANE">
    <w:p w14:paraId="7DF894E2" w14:textId="77777777" w:rsidR="003A6386" w:rsidRDefault="003A6386">
      <w:pPr>
        <w:pStyle w:val="CommentText"/>
      </w:pPr>
      <w:r>
        <w:rPr>
          <w:rStyle w:val="CommentReference"/>
        </w:rPr>
        <w:annotationRef/>
      </w:r>
      <w:r>
        <w:t>Gives? Engenders?</w:t>
      </w:r>
    </w:p>
    <w:p w14:paraId="4680FEBE" w14:textId="77777777" w:rsidR="003A6386" w:rsidRDefault="003A6386">
      <w:pPr>
        <w:pStyle w:val="CommentText"/>
      </w:pPr>
    </w:p>
    <w:p w14:paraId="46BA7A4D" w14:textId="27404567" w:rsidR="003A6386" w:rsidRDefault="003A6386">
      <w:pPr>
        <w:pStyle w:val="CommentText"/>
      </w:pPr>
      <w:r>
        <w:t>Also, is this coming from the source? I noticed the second point has a citation</w:t>
      </w:r>
    </w:p>
  </w:comment>
  <w:comment w:id="13" w:author="Allen, Nicole Elizabeth" w:date="2021-04-16T12:48:00Z" w:initials="ANE">
    <w:p w14:paraId="29F86F4F" w14:textId="76F4403F" w:rsidR="003A6386" w:rsidRDefault="003A6386">
      <w:pPr>
        <w:pStyle w:val="CommentText"/>
      </w:pPr>
      <w:r>
        <w:rPr>
          <w:rStyle w:val="CommentReference"/>
        </w:rPr>
        <w:annotationRef/>
      </w:r>
      <w:r>
        <w:t>To prep readers, I would add that to the topic sentence that this paragraph also discusses the 4</w:t>
      </w:r>
      <w:r w:rsidRPr="003A6386">
        <w:rPr>
          <w:vertAlign w:val="superscript"/>
        </w:rPr>
        <w:t>th</w:t>
      </w:r>
      <w:r>
        <w:t xml:space="preserve"> principle</w:t>
      </w:r>
    </w:p>
  </w:comment>
  <w:comment w:id="14" w:author="Allen, Nicole Elizabeth" w:date="2021-04-16T12:49:00Z" w:initials="ANE">
    <w:p w14:paraId="1351B9A2" w14:textId="14E8E4F7" w:rsidR="003A6386" w:rsidRDefault="003A6386">
      <w:pPr>
        <w:pStyle w:val="CommentText"/>
      </w:pPr>
      <w:r>
        <w:rPr>
          <w:rStyle w:val="CommentReference"/>
        </w:rPr>
        <w:annotationRef/>
      </w:r>
      <w:r>
        <w:t xml:space="preserve">Nice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9"/>
          </mc:Choice>
          <mc:Fallback>
            <w:t>😉</w:t>
          </mc:Fallback>
        </mc:AlternateContent>
      </w:r>
      <w:r>
        <w:t xml:space="preserve"> </w:t>
      </w:r>
    </w:p>
  </w:comment>
  <w:comment w:id="15" w:author="Allen, Nicole Elizabeth" w:date="2021-04-16T12:50:00Z" w:initials="ANE">
    <w:p w14:paraId="45A482D0" w14:textId="2F582271" w:rsidR="003A6386" w:rsidRDefault="003A6386">
      <w:pPr>
        <w:pStyle w:val="CommentText"/>
      </w:pPr>
      <w:r>
        <w:rPr>
          <w:rStyle w:val="CommentReference"/>
        </w:rPr>
        <w:annotationRef/>
      </w:r>
      <w:r>
        <w:t>Might be interesting to explore more of this – what does it look like?</w:t>
      </w:r>
      <w:r w:rsidR="00CD1E5E">
        <w:t xml:space="preserve"> Maybe provide an example or two?</w:t>
      </w:r>
    </w:p>
  </w:comment>
  <w:comment w:id="16" w:author="Allen, Nicole Elizabeth" w:date="2021-04-16T12:51:00Z" w:initials="ANE">
    <w:p w14:paraId="632E0777" w14:textId="5EC78E15" w:rsidR="00CD1E5E" w:rsidRDefault="00CD1E5E">
      <w:pPr>
        <w:pStyle w:val="CommentText"/>
      </w:pPr>
      <w:r>
        <w:rPr>
          <w:rStyle w:val="CommentReference"/>
        </w:rPr>
        <w:annotationRef/>
      </w:r>
      <w:r>
        <w:t>What does this mean? Location for the business? What if they don’t have a choice or funds to do so? How does this relate to improving employee performance?</w:t>
      </w:r>
    </w:p>
  </w:comment>
  <w:comment w:id="17" w:author="Allen, Nicole Elizabeth" w:date="2021-04-16T12:54:00Z" w:initials="ANE">
    <w:p w14:paraId="4EEE9EC3" w14:textId="263385E9" w:rsidR="00CD1E5E" w:rsidRDefault="00CD1E5E">
      <w:pPr>
        <w:pStyle w:val="CommentText"/>
      </w:pPr>
      <w:r>
        <w:rPr>
          <w:rStyle w:val="CommentReference"/>
        </w:rPr>
        <w:annotationRef/>
      </w:r>
      <w:r>
        <w:t>Should there be a new heading here since this is different (I’m assuming) from adaptive leadership?</w:t>
      </w:r>
    </w:p>
  </w:comment>
  <w:comment w:id="18" w:author="Allen, Nicole Elizabeth" w:date="2021-04-16T13:00:00Z" w:initials="ANE">
    <w:p w14:paraId="26E47A49" w14:textId="4B6B6772" w:rsidR="007E01B8" w:rsidRDefault="007E01B8">
      <w:pPr>
        <w:pStyle w:val="CommentText"/>
      </w:pPr>
      <w:r>
        <w:rPr>
          <w:rStyle w:val="CommentReference"/>
        </w:rPr>
        <w:annotationRef/>
      </w:r>
      <w:r>
        <w:t>Source?</w:t>
      </w:r>
    </w:p>
  </w:comment>
  <w:comment w:id="19" w:author="Allen, Nicole Elizabeth" w:date="2021-04-16T13:01:00Z" w:initials="ANE">
    <w:p w14:paraId="726C58E7" w14:textId="5D8A8B27" w:rsidR="007E01B8" w:rsidRDefault="007E01B8">
      <w:pPr>
        <w:pStyle w:val="CommentText"/>
      </w:pPr>
      <w:r>
        <w:rPr>
          <w:rStyle w:val="CommentReference"/>
        </w:rPr>
        <w:annotationRef/>
      </w:r>
      <w:r>
        <w:t>Sources for these claims?</w:t>
      </w:r>
    </w:p>
  </w:comment>
  <w:comment w:id="20" w:author="Allen, Nicole Elizabeth" w:date="2021-04-16T13:02:00Z" w:initials="ANE">
    <w:p w14:paraId="270943D1" w14:textId="0E78303C" w:rsidR="007E01B8" w:rsidRDefault="007E01B8">
      <w:pPr>
        <w:pStyle w:val="CommentText"/>
      </w:pPr>
      <w:r>
        <w:rPr>
          <w:rStyle w:val="CommentReference"/>
        </w:rPr>
        <w:annotationRef/>
      </w:r>
      <w:r>
        <w:t>There are several areas where it’s not clear what is coming from a source and what is coming from your own insights. Make sure to cite every sentence that is pulling from source material, but also incorporate sources to add credibility to these interventions.</w:t>
      </w:r>
    </w:p>
  </w:comment>
  <w:comment w:id="21" w:author="Allen, Nicole Elizabeth" w:date="2021-04-16T13:03:00Z" w:initials="ANE">
    <w:p w14:paraId="33DF27DE" w14:textId="5F1A0E2B" w:rsidR="007E01B8" w:rsidRDefault="007E01B8">
      <w:pPr>
        <w:pStyle w:val="CommentText"/>
      </w:pPr>
      <w:r>
        <w:rPr>
          <w:rStyle w:val="CommentReference"/>
        </w:rPr>
        <w:annotationRef/>
      </w:r>
      <w:r>
        <w:t>New heading?</w:t>
      </w:r>
    </w:p>
  </w:comment>
  <w:comment w:id="22" w:author="Allen, Nicole Elizabeth" w:date="2021-04-16T13:04:00Z" w:initials="ANE">
    <w:p w14:paraId="042047B1" w14:textId="77777777" w:rsidR="007E01B8" w:rsidRDefault="007E01B8">
      <w:pPr>
        <w:pStyle w:val="CommentText"/>
      </w:pPr>
      <w:r>
        <w:rPr>
          <w:rStyle w:val="CommentReference"/>
        </w:rPr>
        <w:annotationRef/>
      </w:r>
      <w:r>
        <w:t xml:space="preserve">Reminder to shorten citations with three or mote authors using et al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9"/>
          </mc:Choice>
          <mc:Fallback>
            <w:t>😉</w:t>
          </mc:Fallback>
        </mc:AlternateContent>
      </w:r>
    </w:p>
    <w:p w14:paraId="55865942" w14:textId="77777777" w:rsidR="007E01B8" w:rsidRDefault="007E01B8">
      <w:pPr>
        <w:pStyle w:val="CommentText"/>
      </w:pPr>
    </w:p>
    <w:p w14:paraId="059E7BFD" w14:textId="4CE8E9AF" w:rsidR="007E01B8" w:rsidRDefault="007E01B8">
      <w:pPr>
        <w:pStyle w:val="CommentText"/>
      </w:pPr>
      <w:r>
        <w:t xml:space="preserve">I’m going to stop here and </w:t>
      </w:r>
      <w:proofErr w:type="gramStart"/>
      <w:r>
        <w:t>take a look</w:t>
      </w:r>
      <w:proofErr w:type="gramEnd"/>
      <w:r>
        <w:t xml:space="preserve"> at the references list.</w:t>
      </w:r>
    </w:p>
  </w:comment>
  <w:comment w:id="23" w:author="Allen, Nicole Elizabeth" w:date="2021-04-16T13:06:00Z" w:initials="ANE">
    <w:p w14:paraId="6FCCE46E" w14:textId="246A713B" w:rsidR="007E01B8" w:rsidRDefault="007E01B8">
      <w:pPr>
        <w:pStyle w:val="CommentText"/>
      </w:pPr>
      <w:r>
        <w:rPr>
          <w:rStyle w:val="CommentReference"/>
        </w:rPr>
        <w:annotationRef/>
      </w:r>
      <w:r>
        <w:t>There’s a little extra space here. To get rid of the extra space, if you highlight these two lines, then go to the paragraph icon in the home menu (it’s under the indent icon), then click on “remove space after paragraph”</w:t>
      </w:r>
    </w:p>
  </w:comment>
  <w:comment w:id="24" w:author="Allen, Nicole Elizabeth" w:date="2021-04-16T13:07:00Z" w:initials="ANE">
    <w:p w14:paraId="2286B103" w14:textId="2B862C48" w:rsidR="007E01B8" w:rsidRDefault="007E01B8">
      <w:pPr>
        <w:pStyle w:val="CommentText"/>
      </w:pPr>
      <w:r>
        <w:rPr>
          <w:rStyle w:val="CommentReference"/>
        </w:rPr>
        <w:annotationRef/>
      </w:r>
      <w:r>
        <w:t xml:space="preserve">The journal title and issue number should be italicized </w:t>
      </w:r>
      <w:hyperlink r:id="rId4" w:history="1">
        <w:r w:rsidRPr="00A144A2">
          <w:rPr>
            <w:rStyle w:val="Hyperlink"/>
          </w:rPr>
          <w:t>https://owl.purdue.edu/owl/research_and_citation/apa_style/apa_formatting_and_style_guide/reference_list_articles_in_periodicals.html</w:t>
        </w:r>
      </w:hyperlink>
      <w:r>
        <w:t xml:space="preserve"> </w:t>
      </w:r>
    </w:p>
  </w:comment>
  <w:comment w:id="25" w:author="Allen, Nicole Elizabeth" w:date="2021-04-16T13:09:00Z" w:initials="ANE">
    <w:p w14:paraId="1E59AC34" w14:textId="36EB939E" w:rsidR="007E01B8" w:rsidRDefault="007E01B8">
      <w:pPr>
        <w:pStyle w:val="CommentText"/>
      </w:pPr>
      <w:r>
        <w:rPr>
          <w:rStyle w:val="CommentReference"/>
        </w:rPr>
        <w:annotationRef/>
      </w:r>
      <w:r>
        <w:t xml:space="preserve">The date your accessed it isn’t needed for this source, it can be used for materials that will change over time, like data reports, but this one doesn’t need it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9"/>
          </mc:Choice>
          <mc:Fallback>
            <w:t>😉</w:t>
          </mc:Fallback>
        </mc:AlternateContent>
      </w:r>
    </w:p>
  </w:comment>
  <w:comment w:id="26" w:author="Allen, Nicole Elizabeth" w:date="2021-04-16T13:10:00Z" w:initials="ANE">
    <w:p w14:paraId="19637B17" w14:textId="77777777" w:rsidR="007E01B8" w:rsidRDefault="007E01B8">
      <w:pPr>
        <w:pStyle w:val="CommentText"/>
      </w:pPr>
      <w:r>
        <w:rPr>
          <w:rStyle w:val="CommentReference"/>
        </w:rPr>
        <w:annotationRef/>
      </w:r>
      <w:r>
        <w:t>Only first word in title should be capitalized. Italicize the journal title and issue number</w:t>
      </w:r>
    </w:p>
    <w:p w14:paraId="7C72958A" w14:textId="77777777" w:rsidR="007E01B8" w:rsidRDefault="007E01B8">
      <w:pPr>
        <w:pStyle w:val="CommentText"/>
      </w:pPr>
    </w:p>
    <w:p w14:paraId="3536DEF4" w14:textId="2725CFE1" w:rsidR="007E01B8" w:rsidRPr="005E7446" w:rsidRDefault="007E01B8">
      <w:pPr>
        <w:pStyle w:val="CommentText"/>
        <w:rPr>
          <w:b/>
          <w:bCs/>
        </w:rPr>
      </w:pPr>
      <w:r w:rsidRPr="005E7446">
        <w:rPr>
          <w:b/>
          <w:bCs/>
        </w:rPr>
        <w:t>Make sure to make this change to</w:t>
      </w:r>
      <w:r w:rsidR="005E7446">
        <w:rPr>
          <w:b/>
          <w:bCs/>
        </w:rPr>
        <w:t xml:space="preserve"> all </w:t>
      </w:r>
      <w:r w:rsidRPr="005E7446">
        <w:rPr>
          <w:b/>
          <w:bCs/>
        </w:rPr>
        <w:t>other</w:t>
      </w:r>
      <w:r w:rsidR="005E7446" w:rsidRPr="005E7446">
        <w:rPr>
          <w:b/>
          <w:bCs/>
        </w:rPr>
        <w:t xml:space="preserve"> scholarly articles listed</w:t>
      </w:r>
    </w:p>
  </w:comment>
  <w:comment w:id="27" w:author="Allen, Nicole Elizabeth" w:date="2021-04-16T13:11:00Z" w:initials="ANE">
    <w:p w14:paraId="70A4B2F7" w14:textId="2877202C" w:rsidR="005E7446" w:rsidRDefault="005E7446">
      <w:pPr>
        <w:pStyle w:val="CommentText"/>
      </w:pPr>
      <w:r>
        <w:rPr>
          <w:rStyle w:val="CommentReference"/>
        </w:rPr>
        <w:annotationRef/>
      </w:r>
      <w:r>
        <w:t>Book titles are italicized</w:t>
      </w:r>
    </w:p>
  </w:comment>
  <w:comment w:id="28" w:author="Allen, Nicole Elizabeth" w:date="2021-04-16T13:12:00Z" w:initials="ANE">
    <w:p w14:paraId="7D1A0F7F" w14:textId="6A020C98" w:rsidR="005E7446" w:rsidRDefault="005E7446">
      <w:pPr>
        <w:pStyle w:val="CommentText"/>
      </w:pPr>
      <w:r>
        <w:rPr>
          <w:rStyle w:val="CommentReference"/>
        </w:rPr>
        <w:annotationRef/>
      </w:r>
      <w:r>
        <w:t>This citation looks like it’s missing information</w:t>
      </w:r>
    </w:p>
  </w:comment>
  <w:comment w:id="29" w:author="Allen, Nicole Elizabeth" w:date="2021-04-16T13:12:00Z" w:initials="ANE">
    <w:p w14:paraId="6BA9FFE7" w14:textId="26516F6B" w:rsidR="005E7446" w:rsidRDefault="005E7446">
      <w:pPr>
        <w:pStyle w:val="CommentText"/>
      </w:pPr>
      <w:r>
        <w:rPr>
          <w:rStyle w:val="CommentReference"/>
        </w:rPr>
        <w:annotationRef/>
      </w:r>
      <w:r>
        <w:t>Italicized if this is the issue number. Are there page numbers missing?</w:t>
      </w:r>
    </w:p>
  </w:comment>
  <w:comment w:id="30" w:author="Allen, Nicole Elizabeth" w:date="2021-04-16T13:13:00Z" w:initials="ANE">
    <w:p w14:paraId="1D2C3257" w14:textId="72C9B32A" w:rsidR="005E7446" w:rsidRDefault="005E7446">
      <w:pPr>
        <w:pStyle w:val="CommentText"/>
      </w:pPr>
      <w:r>
        <w:rPr>
          <w:rStyle w:val="CommentReference"/>
        </w:rPr>
        <w:annotationRef/>
      </w:r>
      <w:r>
        <w:t>Capitalize since this is the first word in the subhead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7C882E8" w15:done="0"/>
  <w15:commentEx w15:paraId="573CA557" w15:done="0"/>
  <w15:commentEx w15:paraId="6B09A077" w15:done="0"/>
  <w15:commentEx w15:paraId="28A298B1" w15:done="0"/>
  <w15:commentEx w15:paraId="7731C254" w15:done="0"/>
  <w15:commentEx w15:paraId="30037603" w15:done="0"/>
  <w15:commentEx w15:paraId="656C6987" w15:done="0"/>
  <w15:commentEx w15:paraId="05239F41" w15:done="0"/>
  <w15:commentEx w15:paraId="7721094E" w15:done="0"/>
  <w15:commentEx w15:paraId="30E21570" w15:done="0"/>
  <w15:commentEx w15:paraId="4D8CDD4B" w15:done="0"/>
  <w15:commentEx w15:paraId="1CDFE040" w15:done="0"/>
  <w15:commentEx w15:paraId="46BA7A4D" w15:done="0"/>
  <w15:commentEx w15:paraId="29F86F4F" w15:done="0"/>
  <w15:commentEx w15:paraId="1351B9A2" w15:done="0"/>
  <w15:commentEx w15:paraId="45A482D0" w15:done="0"/>
  <w15:commentEx w15:paraId="632E0777" w15:done="0"/>
  <w15:commentEx w15:paraId="4EEE9EC3" w15:done="0"/>
  <w15:commentEx w15:paraId="26E47A49" w15:done="0"/>
  <w15:commentEx w15:paraId="726C58E7" w15:done="0"/>
  <w15:commentEx w15:paraId="270943D1" w15:done="0"/>
  <w15:commentEx w15:paraId="33DF27DE" w15:done="0"/>
  <w15:commentEx w15:paraId="059E7BFD" w15:done="0"/>
  <w15:commentEx w15:paraId="6FCCE46E" w15:done="0"/>
  <w15:commentEx w15:paraId="2286B103" w15:done="0"/>
  <w15:commentEx w15:paraId="1E59AC34" w15:done="0"/>
  <w15:commentEx w15:paraId="3536DEF4" w15:done="0"/>
  <w15:commentEx w15:paraId="70A4B2F7" w15:done="0"/>
  <w15:commentEx w15:paraId="7D1A0F7F" w15:done="0"/>
  <w15:commentEx w15:paraId="6BA9FFE7" w15:done="0"/>
  <w15:commentEx w15:paraId="1D2C325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23FF4E" w16cex:dateUtc="2021-04-16T16:19:00Z"/>
  <w16cex:commentExtensible w16cex:durableId="24240066" w16cex:dateUtc="2021-04-16T16:24:00Z"/>
  <w16cex:commentExtensible w16cex:durableId="2424000E" w16cex:dateUtc="2021-04-16T16:22:00Z"/>
  <w16cex:commentExtensible w16cex:durableId="24240747" w16cex:dateUtc="2021-04-16T16:53:00Z"/>
  <w16cex:commentExtensible w16cex:durableId="24240109" w16cex:dateUtc="2021-04-16T16:26:00Z"/>
  <w16cex:commentExtensible w16cex:durableId="242401A9" w16cex:dateUtc="2021-04-16T16:29:00Z"/>
  <w16cex:commentExtensible w16cex:durableId="24240210" w16cex:dateUtc="2021-04-16T16:31:00Z"/>
  <w16cex:commentExtensible w16cex:durableId="242402D6" w16cex:dateUtc="2021-04-16T16:34:00Z"/>
  <w16cex:commentExtensible w16cex:durableId="24240310" w16cex:dateUtc="2021-04-16T16:35:00Z"/>
  <w16cex:commentExtensible w16cex:durableId="24240348" w16cex:dateUtc="2021-04-16T16:36:00Z"/>
  <w16cex:commentExtensible w16cex:durableId="242403BE" w16cex:dateUtc="2021-04-16T16:38:00Z"/>
  <w16cex:commentExtensible w16cex:durableId="242405E6" w16cex:dateUtc="2021-04-16T16:47:00Z"/>
  <w16cex:commentExtensible w16cex:durableId="24240471" w16cex:dateUtc="2021-04-16T16:41:00Z"/>
  <w16cex:commentExtensible w16cex:durableId="24240619" w16cex:dateUtc="2021-04-16T16:48:00Z"/>
  <w16cex:commentExtensible w16cex:durableId="24240649" w16cex:dateUtc="2021-04-16T16:49:00Z"/>
  <w16cex:commentExtensible w16cex:durableId="24240695" w16cex:dateUtc="2021-04-16T16:50:00Z"/>
  <w16cex:commentExtensible w16cex:durableId="242406C4" w16cex:dateUtc="2021-04-16T16:51:00Z"/>
  <w16cex:commentExtensible w16cex:durableId="24240796" w16cex:dateUtc="2021-04-16T16:54:00Z"/>
  <w16cex:commentExtensible w16cex:durableId="24240903" w16cex:dateUtc="2021-04-16T17:00:00Z"/>
  <w16cex:commentExtensible w16cex:durableId="2424092D" w16cex:dateUtc="2021-04-16T17:01:00Z"/>
  <w16cex:commentExtensible w16cex:durableId="24240953" w16cex:dateUtc="2021-04-16T17:02:00Z"/>
  <w16cex:commentExtensible w16cex:durableId="242409B6" w16cex:dateUtc="2021-04-16T17:03:00Z"/>
  <w16cex:commentExtensible w16cex:durableId="242409C4" w16cex:dateUtc="2021-04-16T17:04:00Z"/>
  <w16cex:commentExtensible w16cex:durableId="24240A3C" w16cex:dateUtc="2021-04-16T17:06:00Z"/>
  <w16cex:commentExtensible w16cex:durableId="24240AA4" w16cex:dateUtc="2021-04-16T17:07:00Z"/>
  <w16cex:commentExtensible w16cex:durableId="24240AF4" w16cex:dateUtc="2021-04-16T17:09:00Z"/>
  <w16cex:commentExtensible w16cex:durableId="24240B30" w16cex:dateUtc="2021-04-16T17:10:00Z"/>
  <w16cex:commentExtensible w16cex:durableId="24240B87" w16cex:dateUtc="2021-04-16T17:11:00Z"/>
  <w16cex:commentExtensible w16cex:durableId="24240BA5" w16cex:dateUtc="2021-04-16T17:12:00Z"/>
  <w16cex:commentExtensible w16cex:durableId="24240BBB" w16cex:dateUtc="2021-04-16T17:12:00Z"/>
  <w16cex:commentExtensible w16cex:durableId="24240BF7" w16cex:dateUtc="2021-04-16T17: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7C882E8" w16cid:durableId="2423FF4E"/>
  <w16cid:commentId w16cid:paraId="573CA557" w16cid:durableId="24240066"/>
  <w16cid:commentId w16cid:paraId="6B09A077" w16cid:durableId="2424000E"/>
  <w16cid:commentId w16cid:paraId="28A298B1" w16cid:durableId="24240747"/>
  <w16cid:commentId w16cid:paraId="7731C254" w16cid:durableId="24240109"/>
  <w16cid:commentId w16cid:paraId="30037603" w16cid:durableId="242401A9"/>
  <w16cid:commentId w16cid:paraId="656C6987" w16cid:durableId="24240210"/>
  <w16cid:commentId w16cid:paraId="05239F41" w16cid:durableId="242402D6"/>
  <w16cid:commentId w16cid:paraId="7721094E" w16cid:durableId="24240310"/>
  <w16cid:commentId w16cid:paraId="30E21570" w16cid:durableId="24240348"/>
  <w16cid:commentId w16cid:paraId="4D8CDD4B" w16cid:durableId="242403BE"/>
  <w16cid:commentId w16cid:paraId="1CDFE040" w16cid:durableId="242405E6"/>
  <w16cid:commentId w16cid:paraId="46BA7A4D" w16cid:durableId="24240471"/>
  <w16cid:commentId w16cid:paraId="29F86F4F" w16cid:durableId="24240619"/>
  <w16cid:commentId w16cid:paraId="1351B9A2" w16cid:durableId="24240649"/>
  <w16cid:commentId w16cid:paraId="45A482D0" w16cid:durableId="24240695"/>
  <w16cid:commentId w16cid:paraId="632E0777" w16cid:durableId="242406C4"/>
  <w16cid:commentId w16cid:paraId="4EEE9EC3" w16cid:durableId="24240796"/>
  <w16cid:commentId w16cid:paraId="26E47A49" w16cid:durableId="24240903"/>
  <w16cid:commentId w16cid:paraId="726C58E7" w16cid:durableId="2424092D"/>
  <w16cid:commentId w16cid:paraId="270943D1" w16cid:durableId="24240953"/>
  <w16cid:commentId w16cid:paraId="33DF27DE" w16cid:durableId="242409B6"/>
  <w16cid:commentId w16cid:paraId="059E7BFD" w16cid:durableId="242409C4"/>
  <w16cid:commentId w16cid:paraId="6FCCE46E" w16cid:durableId="24240A3C"/>
  <w16cid:commentId w16cid:paraId="2286B103" w16cid:durableId="24240AA4"/>
  <w16cid:commentId w16cid:paraId="1E59AC34" w16cid:durableId="24240AF4"/>
  <w16cid:commentId w16cid:paraId="3536DEF4" w16cid:durableId="24240B30"/>
  <w16cid:commentId w16cid:paraId="70A4B2F7" w16cid:durableId="24240B87"/>
  <w16cid:commentId w16cid:paraId="7D1A0F7F" w16cid:durableId="24240BA5"/>
  <w16cid:commentId w16cid:paraId="6BA9FFE7" w16cid:durableId="24240BBB"/>
  <w16cid:commentId w16cid:paraId="1D2C3257" w16cid:durableId="24240BF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C50BE8" w14:textId="77777777" w:rsidR="00C70363" w:rsidRDefault="00C70363">
      <w:pPr>
        <w:spacing w:after="0" w:line="240" w:lineRule="auto"/>
      </w:pPr>
      <w:r>
        <w:separator/>
      </w:r>
    </w:p>
  </w:endnote>
  <w:endnote w:type="continuationSeparator" w:id="0">
    <w:p w14:paraId="5A9DB4CF" w14:textId="77777777" w:rsidR="00C70363" w:rsidRDefault="00C703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E1A3D9F" w14:textId="77777777" w:rsidR="00C70363" w:rsidRDefault="00C70363">
      <w:pPr>
        <w:spacing w:after="0" w:line="240" w:lineRule="auto"/>
      </w:pPr>
      <w:r>
        <w:separator/>
      </w:r>
    </w:p>
  </w:footnote>
  <w:footnote w:type="continuationSeparator" w:id="0">
    <w:p w14:paraId="594F9716" w14:textId="77777777" w:rsidR="00C70363" w:rsidRDefault="00C703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24"/>
        <w:szCs w:val="24"/>
      </w:rPr>
      <w:id w:val="-2133157818"/>
      <w:docPartObj>
        <w:docPartGallery w:val="Page Numbers (Top of Page)"/>
        <w:docPartUnique/>
      </w:docPartObj>
    </w:sdtPr>
    <w:sdtEndPr>
      <w:rPr>
        <w:noProof/>
      </w:rPr>
    </w:sdtEndPr>
    <w:sdtContent>
      <w:p w14:paraId="097B2063" w14:textId="27D0F8D8" w:rsidR="00875DD4" w:rsidRPr="00425CB0" w:rsidRDefault="00725FE9" w:rsidP="00725FE9">
        <w:pPr>
          <w:pStyle w:val="Header"/>
          <w:rPr>
            <w:rFonts w:ascii="Times New Roman" w:hAnsi="Times New Roman" w:cs="Times New Roman"/>
            <w:sz w:val="24"/>
            <w:szCs w:val="24"/>
          </w:rPr>
        </w:pPr>
        <w:r w:rsidRPr="00425CB0">
          <w:rPr>
            <w:rFonts w:ascii="Times New Roman" w:hAnsi="Times New Roman" w:cs="Times New Roman"/>
            <w:sz w:val="24"/>
            <w:szCs w:val="24"/>
          </w:rPr>
          <w:t xml:space="preserve">LEADERSHIP MOTIVATION AND ITS </w:t>
        </w:r>
        <w:r w:rsidR="00425CB0" w:rsidRPr="00425CB0">
          <w:rPr>
            <w:rFonts w:ascii="Times New Roman" w:hAnsi="Times New Roman" w:cs="Times New Roman"/>
            <w:sz w:val="24"/>
            <w:szCs w:val="24"/>
          </w:rPr>
          <w:t xml:space="preserve">EFFECT ON EMPLOYEE PERFORMANCE </w:t>
        </w:r>
        <w:r w:rsidR="00425CB0" w:rsidRPr="00425CB0">
          <w:rPr>
            <w:rFonts w:ascii="Times New Roman" w:hAnsi="Times New Roman" w:cs="Times New Roman"/>
            <w:sz w:val="24"/>
            <w:szCs w:val="24"/>
          </w:rPr>
          <w:tab/>
        </w:r>
        <w:r w:rsidR="00875DD4" w:rsidRPr="00425CB0">
          <w:rPr>
            <w:rFonts w:ascii="Times New Roman" w:hAnsi="Times New Roman" w:cs="Times New Roman"/>
            <w:sz w:val="24"/>
            <w:szCs w:val="24"/>
          </w:rPr>
          <w:fldChar w:fldCharType="begin"/>
        </w:r>
        <w:r w:rsidR="00875DD4" w:rsidRPr="00425CB0">
          <w:rPr>
            <w:rFonts w:ascii="Times New Roman" w:hAnsi="Times New Roman" w:cs="Times New Roman"/>
            <w:sz w:val="24"/>
            <w:szCs w:val="24"/>
          </w:rPr>
          <w:instrText xml:space="preserve"> PAGE   \* MERGEFORMAT </w:instrText>
        </w:r>
        <w:r w:rsidR="00875DD4" w:rsidRPr="00425CB0">
          <w:rPr>
            <w:rFonts w:ascii="Times New Roman" w:hAnsi="Times New Roman" w:cs="Times New Roman"/>
            <w:sz w:val="24"/>
            <w:szCs w:val="24"/>
          </w:rPr>
          <w:fldChar w:fldCharType="separate"/>
        </w:r>
        <w:r w:rsidR="00F23A8F">
          <w:rPr>
            <w:rFonts w:ascii="Times New Roman" w:hAnsi="Times New Roman" w:cs="Times New Roman"/>
            <w:noProof/>
            <w:sz w:val="24"/>
            <w:szCs w:val="24"/>
          </w:rPr>
          <w:t>1</w:t>
        </w:r>
        <w:r w:rsidR="00875DD4" w:rsidRPr="00425CB0">
          <w:rPr>
            <w:rFonts w:ascii="Times New Roman" w:hAnsi="Times New Roman" w:cs="Times New Roman"/>
            <w:noProof/>
            <w:sz w:val="24"/>
            <w:szCs w:val="24"/>
          </w:rPr>
          <w:fldChar w:fldCharType="end"/>
        </w:r>
      </w:p>
    </w:sdtContent>
  </w:sdt>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llen, Nicole Elizabeth">
    <w15:presenceInfo w15:providerId="None" w15:userId="Allen, Nicole Elizabet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0MzQ1MTWxNDAwtjRU0lEKTi0uzszPAykwrAUAn7PqnywAAAA="/>
  </w:docVars>
  <w:rsids>
    <w:rsidRoot w:val="00EE4FD8"/>
    <w:rsid w:val="0001530F"/>
    <w:rsid w:val="0002718A"/>
    <w:rsid w:val="00030F16"/>
    <w:rsid w:val="00037086"/>
    <w:rsid w:val="00046B29"/>
    <w:rsid w:val="00060D20"/>
    <w:rsid w:val="00064596"/>
    <w:rsid w:val="00066F21"/>
    <w:rsid w:val="0007205D"/>
    <w:rsid w:val="0008794E"/>
    <w:rsid w:val="000A028A"/>
    <w:rsid w:val="000A1082"/>
    <w:rsid w:val="000C4866"/>
    <w:rsid w:val="000C6CF5"/>
    <w:rsid w:val="000D5364"/>
    <w:rsid w:val="000E1F32"/>
    <w:rsid w:val="000E6FBA"/>
    <w:rsid w:val="000F39C6"/>
    <w:rsid w:val="000F7135"/>
    <w:rsid w:val="00105BF0"/>
    <w:rsid w:val="00113AF3"/>
    <w:rsid w:val="0011608D"/>
    <w:rsid w:val="0012256D"/>
    <w:rsid w:val="00133529"/>
    <w:rsid w:val="00133728"/>
    <w:rsid w:val="00136F19"/>
    <w:rsid w:val="001422B1"/>
    <w:rsid w:val="001542C9"/>
    <w:rsid w:val="001566F1"/>
    <w:rsid w:val="001659B8"/>
    <w:rsid w:val="0017682C"/>
    <w:rsid w:val="00176C03"/>
    <w:rsid w:val="00193783"/>
    <w:rsid w:val="0019693E"/>
    <w:rsid w:val="0019769D"/>
    <w:rsid w:val="001B19DC"/>
    <w:rsid w:val="001B1E4D"/>
    <w:rsid w:val="001B5496"/>
    <w:rsid w:val="001B73FB"/>
    <w:rsid w:val="001C4A67"/>
    <w:rsid w:val="001D33F4"/>
    <w:rsid w:val="001D5203"/>
    <w:rsid w:val="001E1E8E"/>
    <w:rsid w:val="002047BD"/>
    <w:rsid w:val="00217584"/>
    <w:rsid w:val="0022106E"/>
    <w:rsid w:val="002225AE"/>
    <w:rsid w:val="0022418F"/>
    <w:rsid w:val="00254980"/>
    <w:rsid w:val="00265AAF"/>
    <w:rsid w:val="00277DEC"/>
    <w:rsid w:val="002A114E"/>
    <w:rsid w:val="002A2650"/>
    <w:rsid w:val="002A2852"/>
    <w:rsid w:val="002A7216"/>
    <w:rsid w:val="002A7A51"/>
    <w:rsid w:val="002B2B3D"/>
    <w:rsid w:val="002D264F"/>
    <w:rsid w:val="002E290A"/>
    <w:rsid w:val="002F289D"/>
    <w:rsid w:val="003064A6"/>
    <w:rsid w:val="003132FE"/>
    <w:rsid w:val="0032248A"/>
    <w:rsid w:val="00325FCB"/>
    <w:rsid w:val="003262C1"/>
    <w:rsid w:val="0033562A"/>
    <w:rsid w:val="00336FBF"/>
    <w:rsid w:val="00340244"/>
    <w:rsid w:val="00342654"/>
    <w:rsid w:val="00344A55"/>
    <w:rsid w:val="003510D0"/>
    <w:rsid w:val="00355A76"/>
    <w:rsid w:val="00357CAD"/>
    <w:rsid w:val="003600FB"/>
    <w:rsid w:val="003677CB"/>
    <w:rsid w:val="00373C2D"/>
    <w:rsid w:val="0038445A"/>
    <w:rsid w:val="00394B81"/>
    <w:rsid w:val="003A0D56"/>
    <w:rsid w:val="003A6386"/>
    <w:rsid w:val="003B3638"/>
    <w:rsid w:val="003C1FFE"/>
    <w:rsid w:val="003E1748"/>
    <w:rsid w:val="003E6AB1"/>
    <w:rsid w:val="003F10B3"/>
    <w:rsid w:val="003F5FEF"/>
    <w:rsid w:val="003F7BC6"/>
    <w:rsid w:val="004140F2"/>
    <w:rsid w:val="00425CB0"/>
    <w:rsid w:val="00426BB9"/>
    <w:rsid w:val="0043374E"/>
    <w:rsid w:val="004522B0"/>
    <w:rsid w:val="00455386"/>
    <w:rsid w:val="00470CCD"/>
    <w:rsid w:val="00484593"/>
    <w:rsid w:val="004A0DA9"/>
    <w:rsid w:val="004A1485"/>
    <w:rsid w:val="004A61F5"/>
    <w:rsid w:val="004B390C"/>
    <w:rsid w:val="004B3F2F"/>
    <w:rsid w:val="004C6835"/>
    <w:rsid w:val="004D0C62"/>
    <w:rsid w:val="004E1986"/>
    <w:rsid w:val="004F3B9C"/>
    <w:rsid w:val="005066AF"/>
    <w:rsid w:val="00510816"/>
    <w:rsid w:val="00521BD4"/>
    <w:rsid w:val="005239A2"/>
    <w:rsid w:val="00532008"/>
    <w:rsid w:val="005351B9"/>
    <w:rsid w:val="00535A0B"/>
    <w:rsid w:val="00566C2B"/>
    <w:rsid w:val="00567084"/>
    <w:rsid w:val="0057490B"/>
    <w:rsid w:val="005A31C3"/>
    <w:rsid w:val="005A46C9"/>
    <w:rsid w:val="005C0463"/>
    <w:rsid w:val="005C55D0"/>
    <w:rsid w:val="005C73CA"/>
    <w:rsid w:val="005D197C"/>
    <w:rsid w:val="005E0065"/>
    <w:rsid w:val="005E5279"/>
    <w:rsid w:val="005E7446"/>
    <w:rsid w:val="005F43FE"/>
    <w:rsid w:val="005F60D5"/>
    <w:rsid w:val="00613AD6"/>
    <w:rsid w:val="00623771"/>
    <w:rsid w:val="00630760"/>
    <w:rsid w:val="0064601B"/>
    <w:rsid w:val="006470A6"/>
    <w:rsid w:val="00655090"/>
    <w:rsid w:val="00664F42"/>
    <w:rsid w:val="00680076"/>
    <w:rsid w:val="00680937"/>
    <w:rsid w:val="006858EC"/>
    <w:rsid w:val="00687B2C"/>
    <w:rsid w:val="00690BE1"/>
    <w:rsid w:val="006B3A1C"/>
    <w:rsid w:val="006C1CCC"/>
    <w:rsid w:val="006D1E04"/>
    <w:rsid w:val="006D50BC"/>
    <w:rsid w:val="006E11EC"/>
    <w:rsid w:val="006E5382"/>
    <w:rsid w:val="00716DD6"/>
    <w:rsid w:val="0072132E"/>
    <w:rsid w:val="00725CA8"/>
    <w:rsid w:val="00725FE9"/>
    <w:rsid w:val="00727812"/>
    <w:rsid w:val="0073664C"/>
    <w:rsid w:val="00756732"/>
    <w:rsid w:val="00764171"/>
    <w:rsid w:val="00776D9C"/>
    <w:rsid w:val="00787B3E"/>
    <w:rsid w:val="007A6302"/>
    <w:rsid w:val="007C05A4"/>
    <w:rsid w:val="007D75F3"/>
    <w:rsid w:val="007E01B8"/>
    <w:rsid w:val="007E339F"/>
    <w:rsid w:val="00800436"/>
    <w:rsid w:val="00802403"/>
    <w:rsid w:val="00826456"/>
    <w:rsid w:val="00830851"/>
    <w:rsid w:val="008314DF"/>
    <w:rsid w:val="008334CC"/>
    <w:rsid w:val="00837CD5"/>
    <w:rsid w:val="00850BE4"/>
    <w:rsid w:val="0085228E"/>
    <w:rsid w:val="0086139F"/>
    <w:rsid w:val="00867F44"/>
    <w:rsid w:val="00872723"/>
    <w:rsid w:val="00874959"/>
    <w:rsid w:val="00875DD4"/>
    <w:rsid w:val="00883969"/>
    <w:rsid w:val="00892545"/>
    <w:rsid w:val="00894553"/>
    <w:rsid w:val="008B4094"/>
    <w:rsid w:val="008B5456"/>
    <w:rsid w:val="008B7F62"/>
    <w:rsid w:val="008C6510"/>
    <w:rsid w:val="008D1E23"/>
    <w:rsid w:val="008D3F8B"/>
    <w:rsid w:val="008E13E6"/>
    <w:rsid w:val="008E5D48"/>
    <w:rsid w:val="008F294B"/>
    <w:rsid w:val="00904C66"/>
    <w:rsid w:val="00910E07"/>
    <w:rsid w:val="00912EA1"/>
    <w:rsid w:val="009164C8"/>
    <w:rsid w:val="009213AD"/>
    <w:rsid w:val="009226FA"/>
    <w:rsid w:val="0092322C"/>
    <w:rsid w:val="0092457B"/>
    <w:rsid w:val="009307DF"/>
    <w:rsid w:val="0093162B"/>
    <w:rsid w:val="00936382"/>
    <w:rsid w:val="00941FC3"/>
    <w:rsid w:val="00946C9A"/>
    <w:rsid w:val="00954579"/>
    <w:rsid w:val="009607A8"/>
    <w:rsid w:val="0096207E"/>
    <w:rsid w:val="00962306"/>
    <w:rsid w:val="00963399"/>
    <w:rsid w:val="00976C13"/>
    <w:rsid w:val="00987386"/>
    <w:rsid w:val="00996039"/>
    <w:rsid w:val="00997E4A"/>
    <w:rsid w:val="009A5C9C"/>
    <w:rsid w:val="009B7E0C"/>
    <w:rsid w:val="009C0BFF"/>
    <w:rsid w:val="009C1842"/>
    <w:rsid w:val="009E101E"/>
    <w:rsid w:val="009E1D98"/>
    <w:rsid w:val="009E32FA"/>
    <w:rsid w:val="009E3FBD"/>
    <w:rsid w:val="009F0B83"/>
    <w:rsid w:val="00A02130"/>
    <w:rsid w:val="00A04A09"/>
    <w:rsid w:val="00A05537"/>
    <w:rsid w:val="00A05F2C"/>
    <w:rsid w:val="00A309C6"/>
    <w:rsid w:val="00A4588D"/>
    <w:rsid w:val="00A47B9B"/>
    <w:rsid w:val="00A47FE6"/>
    <w:rsid w:val="00A505AC"/>
    <w:rsid w:val="00A57864"/>
    <w:rsid w:val="00A6264F"/>
    <w:rsid w:val="00A76471"/>
    <w:rsid w:val="00A7761E"/>
    <w:rsid w:val="00A91562"/>
    <w:rsid w:val="00A95F10"/>
    <w:rsid w:val="00AA2F39"/>
    <w:rsid w:val="00AB23E5"/>
    <w:rsid w:val="00AC452B"/>
    <w:rsid w:val="00AD4D3C"/>
    <w:rsid w:val="00AF4DDD"/>
    <w:rsid w:val="00B01334"/>
    <w:rsid w:val="00B03C97"/>
    <w:rsid w:val="00B05B63"/>
    <w:rsid w:val="00B07F2C"/>
    <w:rsid w:val="00B12C5B"/>
    <w:rsid w:val="00B14FDA"/>
    <w:rsid w:val="00B16CB2"/>
    <w:rsid w:val="00B2152A"/>
    <w:rsid w:val="00B22E82"/>
    <w:rsid w:val="00B3162D"/>
    <w:rsid w:val="00B367FE"/>
    <w:rsid w:val="00B37774"/>
    <w:rsid w:val="00B42839"/>
    <w:rsid w:val="00B540AC"/>
    <w:rsid w:val="00B57302"/>
    <w:rsid w:val="00B61FA1"/>
    <w:rsid w:val="00B718CD"/>
    <w:rsid w:val="00B74AF8"/>
    <w:rsid w:val="00B818CD"/>
    <w:rsid w:val="00B84C2C"/>
    <w:rsid w:val="00B92E06"/>
    <w:rsid w:val="00BA0EC6"/>
    <w:rsid w:val="00BA277D"/>
    <w:rsid w:val="00BA480E"/>
    <w:rsid w:val="00BA78EC"/>
    <w:rsid w:val="00BB765B"/>
    <w:rsid w:val="00BD2B12"/>
    <w:rsid w:val="00BD6B44"/>
    <w:rsid w:val="00BE7293"/>
    <w:rsid w:val="00C01C64"/>
    <w:rsid w:val="00C045F1"/>
    <w:rsid w:val="00C11F7F"/>
    <w:rsid w:val="00C14817"/>
    <w:rsid w:val="00C16CC0"/>
    <w:rsid w:val="00C26C14"/>
    <w:rsid w:val="00C366C8"/>
    <w:rsid w:val="00C50B6C"/>
    <w:rsid w:val="00C51C25"/>
    <w:rsid w:val="00C53E35"/>
    <w:rsid w:val="00C55B2F"/>
    <w:rsid w:val="00C6329A"/>
    <w:rsid w:val="00C63BE5"/>
    <w:rsid w:val="00C649F1"/>
    <w:rsid w:val="00C70363"/>
    <w:rsid w:val="00C70F96"/>
    <w:rsid w:val="00C76160"/>
    <w:rsid w:val="00C857BB"/>
    <w:rsid w:val="00C94D83"/>
    <w:rsid w:val="00C971F5"/>
    <w:rsid w:val="00CA077B"/>
    <w:rsid w:val="00CB1A5F"/>
    <w:rsid w:val="00CC446D"/>
    <w:rsid w:val="00CD1E5E"/>
    <w:rsid w:val="00CE1EAF"/>
    <w:rsid w:val="00CF023F"/>
    <w:rsid w:val="00D1045B"/>
    <w:rsid w:val="00D37551"/>
    <w:rsid w:val="00D37D8A"/>
    <w:rsid w:val="00D443BE"/>
    <w:rsid w:val="00D47E0D"/>
    <w:rsid w:val="00D51D45"/>
    <w:rsid w:val="00D6726D"/>
    <w:rsid w:val="00D71113"/>
    <w:rsid w:val="00D7283B"/>
    <w:rsid w:val="00D90A94"/>
    <w:rsid w:val="00DB3311"/>
    <w:rsid w:val="00DB3F6C"/>
    <w:rsid w:val="00DB4694"/>
    <w:rsid w:val="00DB498D"/>
    <w:rsid w:val="00DC4FD3"/>
    <w:rsid w:val="00DD008F"/>
    <w:rsid w:val="00DD148E"/>
    <w:rsid w:val="00DD72B9"/>
    <w:rsid w:val="00DE23C7"/>
    <w:rsid w:val="00DE5AAB"/>
    <w:rsid w:val="00E06E87"/>
    <w:rsid w:val="00E15C14"/>
    <w:rsid w:val="00E2517F"/>
    <w:rsid w:val="00E35D89"/>
    <w:rsid w:val="00E36972"/>
    <w:rsid w:val="00E416D5"/>
    <w:rsid w:val="00E47376"/>
    <w:rsid w:val="00E47637"/>
    <w:rsid w:val="00E6639C"/>
    <w:rsid w:val="00E6702D"/>
    <w:rsid w:val="00E77902"/>
    <w:rsid w:val="00E77C3E"/>
    <w:rsid w:val="00E91496"/>
    <w:rsid w:val="00E93E9D"/>
    <w:rsid w:val="00EA5A8F"/>
    <w:rsid w:val="00EB5C8C"/>
    <w:rsid w:val="00EB7D68"/>
    <w:rsid w:val="00EC142B"/>
    <w:rsid w:val="00EC32E8"/>
    <w:rsid w:val="00EE23D4"/>
    <w:rsid w:val="00EE4FD8"/>
    <w:rsid w:val="00EF43A4"/>
    <w:rsid w:val="00EF4BB0"/>
    <w:rsid w:val="00EF5940"/>
    <w:rsid w:val="00F23A8F"/>
    <w:rsid w:val="00F243ED"/>
    <w:rsid w:val="00F34419"/>
    <w:rsid w:val="00F541AD"/>
    <w:rsid w:val="00F700AF"/>
    <w:rsid w:val="00F8526F"/>
    <w:rsid w:val="00F87AE3"/>
    <w:rsid w:val="00F963CD"/>
    <w:rsid w:val="00F96826"/>
    <w:rsid w:val="00F96F05"/>
    <w:rsid w:val="00FA0017"/>
    <w:rsid w:val="00FA6FA4"/>
    <w:rsid w:val="00FB0413"/>
    <w:rsid w:val="00FB15DB"/>
    <w:rsid w:val="00FB5758"/>
    <w:rsid w:val="00FC5399"/>
    <w:rsid w:val="00FE11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B0BC20"/>
  <w15:docId w15:val="{4140E830-0BF6-4DB5-8F57-7795DE1A52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E4FD8"/>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4FD8"/>
  </w:style>
  <w:style w:type="paragraph" w:styleId="Footer">
    <w:name w:val="footer"/>
    <w:basedOn w:val="Normal"/>
    <w:link w:val="FooterChar"/>
    <w:uiPriority w:val="99"/>
    <w:unhideWhenUsed/>
    <w:rsid w:val="00EE4FD8"/>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4FD8"/>
  </w:style>
  <w:style w:type="character" w:styleId="Hyperlink">
    <w:name w:val="Hyperlink"/>
    <w:basedOn w:val="DefaultParagraphFont"/>
    <w:uiPriority w:val="99"/>
    <w:unhideWhenUsed/>
    <w:rsid w:val="009F0B83"/>
    <w:rPr>
      <w:color w:val="0563C1" w:themeColor="hyperlink"/>
      <w:u w:val="single"/>
    </w:rPr>
  </w:style>
  <w:style w:type="character" w:styleId="CommentReference">
    <w:name w:val="annotation reference"/>
    <w:basedOn w:val="DefaultParagraphFont"/>
    <w:uiPriority w:val="99"/>
    <w:semiHidden/>
    <w:unhideWhenUsed/>
    <w:rsid w:val="009A5C9C"/>
    <w:rPr>
      <w:sz w:val="16"/>
      <w:szCs w:val="16"/>
    </w:rPr>
  </w:style>
  <w:style w:type="paragraph" w:styleId="CommentText">
    <w:name w:val="annotation text"/>
    <w:basedOn w:val="Normal"/>
    <w:link w:val="CommentTextChar"/>
    <w:uiPriority w:val="99"/>
    <w:semiHidden/>
    <w:unhideWhenUsed/>
    <w:rsid w:val="009A5C9C"/>
    <w:pPr>
      <w:spacing w:line="240" w:lineRule="auto"/>
    </w:pPr>
    <w:rPr>
      <w:sz w:val="20"/>
      <w:szCs w:val="20"/>
    </w:rPr>
  </w:style>
  <w:style w:type="character" w:customStyle="1" w:styleId="CommentTextChar">
    <w:name w:val="Comment Text Char"/>
    <w:basedOn w:val="DefaultParagraphFont"/>
    <w:link w:val="CommentText"/>
    <w:uiPriority w:val="99"/>
    <w:semiHidden/>
    <w:rsid w:val="009A5C9C"/>
    <w:rPr>
      <w:sz w:val="20"/>
      <w:szCs w:val="20"/>
    </w:rPr>
  </w:style>
  <w:style w:type="paragraph" w:styleId="CommentSubject">
    <w:name w:val="annotation subject"/>
    <w:basedOn w:val="CommentText"/>
    <w:next w:val="CommentText"/>
    <w:link w:val="CommentSubjectChar"/>
    <w:uiPriority w:val="99"/>
    <w:semiHidden/>
    <w:unhideWhenUsed/>
    <w:rsid w:val="009A5C9C"/>
    <w:rPr>
      <w:b/>
      <w:bCs/>
    </w:rPr>
  </w:style>
  <w:style w:type="character" w:customStyle="1" w:styleId="CommentSubjectChar">
    <w:name w:val="Comment Subject Char"/>
    <w:basedOn w:val="CommentTextChar"/>
    <w:link w:val="CommentSubject"/>
    <w:uiPriority w:val="99"/>
    <w:semiHidden/>
    <w:rsid w:val="009A5C9C"/>
    <w:rPr>
      <w:b/>
      <w:bCs/>
      <w:sz w:val="20"/>
      <w:szCs w:val="20"/>
    </w:rPr>
  </w:style>
  <w:style w:type="paragraph" w:styleId="BalloonText">
    <w:name w:val="Balloon Text"/>
    <w:basedOn w:val="Normal"/>
    <w:link w:val="BalloonTextChar"/>
    <w:uiPriority w:val="99"/>
    <w:semiHidden/>
    <w:unhideWhenUsed/>
    <w:rsid w:val="009A5C9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5C9C"/>
    <w:rPr>
      <w:rFonts w:ascii="Segoe UI" w:hAnsi="Segoe UI" w:cs="Segoe UI"/>
      <w:sz w:val="18"/>
      <w:szCs w:val="18"/>
    </w:rPr>
  </w:style>
  <w:style w:type="character" w:styleId="UnresolvedMention">
    <w:name w:val="Unresolved Mention"/>
    <w:basedOn w:val="DefaultParagraphFont"/>
    <w:uiPriority w:val="99"/>
    <w:semiHidden/>
    <w:unhideWhenUsed/>
    <w:rsid w:val="00613AD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comments.xml.rels><?xml version="1.0" encoding="UTF-8" standalone="yes"?>
<Relationships xmlns="http://schemas.openxmlformats.org/package/2006/relationships"><Relationship Id="rId3" Type="http://schemas.openxmlformats.org/officeDocument/2006/relationships/hyperlink" Target="https://owl.purdue.edu/owl/research_and_citation/apa_style/apa_formatting_and_style_guide/in_text_citations_author_authors.html" TargetMode="External"/><Relationship Id="rId2" Type="http://schemas.openxmlformats.org/officeDocument/2006/relationships/hyperlink" Target="https://owl.purdue.edu/owl/research_and_citation/apa_style/apa_formatting_and_style_guide/in_text_citations_author_authors.html" TargetMode="External"/><Relationship Id="rId1" Type="http://schemas.openxmlformats.org/officeDocument/2006/relationships/hyperlink" Target="https://owl.purdue.edu/owl/research_and_citation/apa_style/apa_formatting_and_style_guide/apa_headings_and_seriation.html" TargetMode="External"/><Relationship Id="rId4" Type="http://schemas.openxmlformats.org/officeDocument/2006/relationships/hyperlink" Target="https://owl.purdue.edu/owl/research_and_citation/apa_style/apa_formatting_and_style_guide/reference_list_articles_in_periodicals.html" TargetMode="External"/></Relationship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theme" Target="theme/theme1.xml"/><Relationship Id="rId3" Type="http://schemas.openxmlformats.org/officeDocument/2006/relationships/webSettings" Target="webSettings.xml"/><Relationship Id="rId7" Type="http://schemas.microsoft.com/office/2011/relationships/commentsExtended" Target="commentsExtended.xml"/><Relationship Id="rId12" Type="http://schemas.microsoft.com/office/2011/relationships/people" Target="peop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omments" Target="comments.xm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eader" Target="header1.xml"/><Relationship Id="rId4" Type="http://schemas.openxmlformats.org/officeDocument/2006/relationships/footnotes" Target="footnotes.xml"/><Relationship Id="rId9"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4</TotalTime>
  <Pages>15</Pages>
  <Words>4081</Words>
  <Characters>23264</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zarus junior</dc:creator>
  <cp:lastModifiedBy>Allen, Nicole Elizabeth</cp:lastModifiedBy>
  <cp:revision>5</cp:revision>
  <dcterms:created xsi:type="dcterms:W3CDTF">2021-04-16T14:15:00Z</dcterms:created>
  <dcterms:modified xsi:type="dcterms:W3CDTF">2021-04-16T17:13:00Z</dcterms:modified>
</cp:coreProperties>
</file>